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8A2378" w14:textId="77777777" w:rsidR="001B1BEF" w:rsidRPr="001B1BEF" w:rsidRDefault="001B1BEF" w:rsidP="00BF79A9">
      <w:pPr>
        <w:rPr>
          <w:sz w:val="2"/>
          <w:szCs w:val="2"/>
        </w:rPr>
        <w:sectPr w:rsidR="001B1BEF" w:rsidRPr="001B1BEF" w:rsidSect="003B7DD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720" w:right="1349" w:bottom="288" w:left="1430" w:header="720" w:footer="432" w:gutter="0"/>
          <w:cols w:space="720"/>
          <w:docGrid w:linePitch="360"/>
        </w:sectPr>
      </w:pPr>
    </w:p>
    <w:p w14:paraId="37259D68" w14:textId="5FDA86BD" w:rsidR="00C22980" w:rsidRPr="00C22980" w:rsidRDefault="00C22980" w:rsidP="00C22980">
      <w:pPr>
        <w:spacing w:after="100" w:afterAutospacing="1" w:line="240" w:lineRule="auto"/>
        <w:jc w:val="center"/>
        <w:rPr>
          <w:rFonts w:ascii="Bookman Old Style" w:hAnsi="Bookman Old Style" w:cs="Arial"/>
          <w:b/>
          <w:bCs/>
        </w:rPr>
      </w:pPr>
      <w:permStart w:id="380139131" w:edGrp="everyone"/>
      <w:r w:rsidRPr="00C22980">
        <w:rPr>
          <w:rFonts w:ascii="Bookman Old Style" w:hAnsi="Bookman Old Style" w:cs="Arial"/>
          <w:b/>
          <w:bCs/>
        </w:rPr>
        <w:t>Business Continuity Plan for</w:t>
      </w:r>
      <w:r>
        <w:rPr>
          <w:rFonts w:ascii="Bookman Old Style" w:hAnsi="Bookman Old Style" w:cs="Arial"/>
          <w:b/>
          <w:bCs/>
        </w:rPr>
        <w:t xml:space="preserve"> RICB</w:t>
      </w:r>
      <w:r w:rsidRPr="00C22980">
        <w:rPr>
          <w:rFonts w:ascii="Bookman Old Style" w:hAnsi="Bookman Old Style" w:cs="Arial"/>
          <w:b/>
          <w:bCs/>
        </w:rPr>
        <w:t xml:space="preserve"> </w:t>
      </w:r>
      <w:proofErr w:type="spellStart"/>
      <w:r w:rsidRPr="00C22980">
        <w:rPr>
          <w:rFonts w:ascii="Bookman Old Style" w:hAnsi="Bookman Old Style" w:cs="Arial"/>
          <w:b/>
          <w:bCs/>
        </w:rPr>
        <w:t>SamdrupJongkhar</w:t>
      </w:r>
      <w:proofErr w:type="spellEnd"/>
      <w:r w:rsidRPr="00C22980">
        <w:rPr>
          <w:rFonts w:ascii="Bookman Old Style" w:hAnsi="Bookman Old Style" w:cs="Arial"/>
          <w:b/>
          <w:bCs/>
        </w:rPr>
        <w:t xml:space="preserve"> Branch</w:t>
      </w:r>
    </w:p>
    <w:tbl>
      <w:tblPr>
        <w:tblStyle w:val="TableGrid"/>
        <w:tblW w:w="10710" w:type="dxa"/>
        <w:tblInd w:w="-815" w:type="dxa"/>
        <w:tblLook w:val="04A0" w:firstRow="1" w:lastRow="0" w:firstColumn="1" w:lastColumn="0" w:noHBand="0" w:noVBand="1"/>
      </w:tblPr>
      <w:tblGrid>
        <w:gridCol w:w="784"/>
        <w:gridCol w:w="1847"/>
        <w:gridCol w:w="2016"/>
        <w:gridCol w:w="1411"/>
        <w:gridCol w:w="3138"/>
        <w:gridCol w:w="1514"/>
      </w:tblGrid>
      <w:tr w:rsidR="00C22980" w14:paraId="6A6E8AC7" w14:textId="77777777" w:rsidTr="00C22980">
        <w:tc>
          <w:tcPr>
            <w:tcW w:w="784" w:type="dxa"/>
          </w:tcPr>
          <w:p w14:paraId="39146DCB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proofErr w:type="spellStart"/>
            <w:proofErr w:type="gramStart"/>
            <w:r>
              <w:rPr>
                <w:rFonts w:ascii="Bookman Old Style" w:hAnsi="Bookman Old Style" w:cs="Arial"/>
              </w:rPr>
              <w:t>Si.No</w:t>
            </w:r>
            <w:proofErr w:type="spellEnd"/>
            <w:proofErr w:type="gramEnd"/>
          </w:p>
        </w:tc>
        <w:tc>
          <w:tcPr>
            <w:tcW w:w="1847" w:type="dxa"/>
          </w:tcPr>
          <w:p w14:paraId="5FC4E028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Name</w:t>
            </w:r>
          </w:p>
        </w:tc>
        <w:tc>
          <w:tcPr>
            <w:tcW w:w="2016" w:type="dxa"/>
          </w:tcPr>
          <w:p w14:paraId="1ED84F73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Work Description</w:t>
            </w:r>
          </w:p>
        </w:tc>
        <w:tc>
          <w:tcPr>
            <w:tcW w:w="1411" w:type="dxa"/>
          </w:tcPr>
          <w:p w14:paraId="6B6CBE59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Contact No</w:t>
            </w:r>
          </w:p>
        </w:tc>
        <w:tc>
          <w:tcPr>
            <w:tcW w:w="3138" w:type="dxa"/>
          </w:tcPr>
          <w:p w14:paraId="45CF58CA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Email ID</w:t>
            </w:r>
          </w:p>
        </w:tc>
        <w:tc>
          <w:tcPr>
            <w:tcW w:w="1514" w:type="dxa"/>
          </w:tcPr>
          <w:p w14:paraId="3E8E0BFC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Remarks</w:t>
            </w:r>
          </w:p>
        </w:tc>
      </w:tr>
      <w:tr w:rsidR="00C22980" w14:paraId="5FAE21CC" w14:textId="77777777" w:rsidTr="00C22980">
        <w:tc>
          <w:tcPr>
            <w:tcW w:w="784" w:type="dxa"/>
          </w:tcPr>
          <w:p w14:paraId="2DCED208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1</w:t>
            </w:r>
          </w:p>
        </w:tc>
        <w:tc>
          <w:tcPr>
            <w:tcW w:w="1847" w:type="dxa"/>
          </w:tcPr>
          <w:p w14:paraId="725C394C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 xml:space="preserve">Sonam </w:t>
            </w:r>
            <w:proofErr w:type="spellStart"/>
            <w:r>
              <w:rPr>
                <w:rFonts w:ascii="Bookman Old Style" w:hAnsi="Bookman Old Style" w:cs="Arial"/>
              </w:rPr>
              <w:t>Dendup</w:t>
            </w:r>
            <w:proofErr w:type="spellEnd"/>
          </w:p>
        </w:tc>
        <w:tc>
          <w:tcPr>
            <w:tcW w:w="2016" w:type="dxa"/>
          </w:tcPr>
          <w:p w14:paraId="570F01E2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 xml:space="preserve">Branch Manager </w:t>
            </w:r>
          </w:p>
        </w:tc>
        <w:tc>
          <w:tcPr>
            <w:tcW w:w="1411" w:type="dxa"/>
          </w:tcPr>
          <w:p w14:paraId="75C81CE1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17464224</w:t>
            </w:r>
          </w:p>
        </w:tc>
        <w:tc>
          <w:tcPr>
            <w:tcW w:w="3138" w:type="dxa"/>
          </w:tcPr>
          <w:p w14:paraId="1908E584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hyperlink r:id="rId14" w:history="1">
              <w:r w:rsidRPr="00EE0474">
                <w:rPr>
                  <w:rStyle w:val="Hyperlink"/>
                  <w:rFonts w:ascii="Bookman Old Style" w:hAnsi="Bookman Old Style" w:cs="Arial"/>
                </w:rPr>
                <w:t>Sonam_dendup@ricb.bt</w:t>
              </w:r>
            </w:hyperlink>
          </w:p>
        </w:tc>
        <w:tc>
          <w:tcPr>
            <w:tcW w:w="1514" w:type="dxa"/>
          </w:tcPr>
          <w:p w14:paraId="0559C383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Compulsory</w:t>
            </w:r>
          </w:p>
        </w:tc>
      </w:tr>
      <w:tr w:rsidR="00C22980" w14:paraId="08EF7F57" w14:textId="77777777" w:rsidTr="00C22980">
        <w:tc>
          <w:tcPr>
            <w:tcW w:w="784" w:type="dxa"/>
          </w:tcPr>
          <w:p w14:paraId="36538B91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2</w:t>
            </w:r>
          </w:p>
        </w:tc>
        <w:tc>
          <w:tcPr>
            <w:tcW w:w="1847" w:type="dxa"/>
          </w:tcPr>
          <w:p w14:paraId="3E1E0833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 xml:space="preserve">Sonam </w:t>
            </w:r>
            <w:proofErr w:type="spellStart"/>
            <w:r>
              <w:rPr>
                <w:rFonts w:ascii="Bookman Old Style" w:hAnsi="Bookman Old Style" w:cs="Arial"/>
              </w:rPr>
              <w:t>Darjay</w:t>
            </w:r>
            <w:proofErr w:type="spellEnd"/>
          </w:p>
        </w:tc>
        <w:tc>
          <w:tcPr>
            <w:tcW w:w="2016" w:type="dxa"/>
          </w:tcPr>
          <w:p w14:paraId="212D7428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GID underwriter and Claims</w:t>
            </w:r>
          </w:p>
        </w:tc>
        <w:tc>
          <w:tcPr>
            <w:tcW w:w="1411" w:type="dxa"/>
          </w:tcPr>
          <w:p w14:paraId="67CDDE06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17445574</w:t>
            </w:r>
          </w:p>
        </w:tc>
        <w:tc>
          <w:tcPr>
            <w:tcW w:w="3138" w:type="dxa"/>
          </w:tcPr>
          <w:p w14:paraId="5FCB6E8F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Sonam_darjay@ricb.bt</w:t>
            </w:r>
          </w:p>
        </w:tc>
        <w:tc>
          <w:tcPr>
            <w:tcW w:w="1514" w:type="dxa"/>
          </w:tcPr>
          <w:p w14:paraId="1A5D50BF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Mon, Tue &amp; wed</w:t>
            </w:r>
          </w:p>
        </w:tc>
      </w:tr>
      <w:tr w:rsidR="00C22980" w14:paraId="33DA2B51" w14:textId="77777777" w:rsidTr="00C22980">
        <w:tc>
          <w:tcPr>
            <w:tcW w:w="784" w:type="dxa"/>
          </w:tcPr>
          <w:p w14:paraId="66F4D8D0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3</w:t>
            </w:r>
          </w:p>
        </w:tc>
        <w:tc>
          <w:tcPr>
            <w:tcW w:w="1847" w:type="dxa"/>
          </w:tcPr>
          <w:p w14:paraId="5A2E83D8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proofErr w:type="spellStart"/>
            <w:r>
              <w:rPr>
                <w:rFonts w:ascii="Bookman Old Style" w:hAnsi="Bookman Old Style" w:cs="Arial"/>
              </w:rPr>
              <w:t>Tshewang</w:t>
            </w:r>
            <w:proofErr w:type="spellEnd"/>
            <w:r>
              <w:rPr>
                <w:rFonts w:ascii="Bookman Old Style" w:hAnsi="Bookman Old Style" w:cs="Arial"/>
              </w:rPr>
              <w:t xml:space="preserve"> Dema</w:t>
            </w:r>
          </w:p>
        </w:tc>
        <w:tc>
          <w:tcPr>
            <w:tcW w:w="2016" w:type="dxa"/>
          </w:tcPr>
          <w:p w14:paraId="4584DEF8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 xml:space="preserve">Life Underwriter and Claims </w:t>
            </w:r>
          </w:p>
        </w:tc>
        <w:tc>
          <w:tcPr>
            <w:tcW w:w="1411" w:type="dxa"/>
          </w:tcPr>
          <w:p w14:paraId="156AA058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17905155</w:t>
            </w:r>
          </w:p>
        </w:tc>
        <w:tc>
          <w:tcPr>
            <w:tcW w:w="3138" w:type="dxa"/>
          </w:tcPr>
          <w:p w14:paraId="3696180D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 xml:space="preserve">tshewang_dema@ricb.bt </w:t>
            </w:r>
          </w:p>
        </w:tc>
        <w:tc>
          <w:tcPr>
            <w:tcW w:w="1514" w:type="dxa"/>
          </w:tcPr>
          <w:p w14:paraId="37257A86" w14:textId="674151E9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 xml:space="preserve">Mon, </w:t>
            </w:r>
            <w:r>
              <w:rPr>
                <w:rFonts w:ascii="Bookman Old Style" w:hAnsi="Bookman Old Style" w:cs="Arial"/>
              </w:rPr>
              <w:t>Tue, &amp;</w:t>
            </w:r>
            <w:r>
              <w:rPr>
                <w:rFonts w:ascii="Bookman Old Style" w:hAnsi="Bookman Old Style" w:cs="Arial"/>
              </w:rPr>
              <w:t xml:space="preserve"> Wed</w:t>
            </w:r>
          </w:p>
        </w:tc>
      </w:tr>
      <w:tr w:rsidR="00C22980" w14:paraId="485D5683" w14:textId="77777777" w:rsidTr="00C22980">
        <w:tc>
          <w:tcPr>
            <w:tcW w:w="784" w:type="dxa"/>
          </w:tcPr>
          <w:p w14:paraId="53BC8496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4</w:t>
            </w:r>
          </w:p>
        </w:tc>
        <w:tc>
          <w:tcPr>
            <w:tcW w:w="1847" w:type="dxa"/>
          </w:tcPr>
          <w:p w14:paraId="0237573F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 xml:space="preserve">Sonam </w:t>
            </w:r>
            <w:proofErr w:type="spellStart"/>
            <w:r>
              <w:rPr>
                <w:rFonts w:ascii="Bookman Old Style" w:hAnsi="Bookman Old Style" w:cs="Arial"/>
              </w:rPr>
              <w:t>Dorji</w:t>
            </w:r>
            <w:proofErr w:type="spellEnd"/>
          </w:p>
        </w:tc>
        <w:tc>
          <w:tcPr>
            <w:tcW w:w="2016" w:type="dxa"/>
          </w:tcPr>
          <w:p w14:paraId="201ABCD1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Finance&amp; Account</w:t>
            </w:r>
          </w:p>
        </w:tc>
        <w:tc>
          <w:tcPr>
            <w:tcW w:w="1411" w:type="dxa"/>
          </w:tcPr>
          <w:p w14:paraId="3CCA68DB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17493324</w:t>
            </w:r>
          </w:p>
        </w:tc>
        <w:tc>
          <w:tcPr>
            <w:tcW w:w="3138" w:type="dxa"/>
          </w:tcPr>
          <w:p w14:paraId="3C257C9D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Sonam_dorji@ricb.bt</w:t>
            </w:r>
          </w:p>
        </w:tc>
        <w:tc>
          <w:tcPr>
            <w:tcW w:w="1514" w:type="dxa"/>
          </w:tcPr>
          <w:p w14:paraId="052A71D3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Compulsory</w:t>
            </w:r>
          </w:p>
        </w:tc>
      </w:tr>
      <w:tr w:rsidR="00C22980" w14:paraId="3B697C1B" w14:textId="77777777" w:rsidTr="00C22980">
        <w:tc>
          <w:tcPr>
            <w:tcW w:w="784" w:type="dxa"/>
          </w:tcPr>
          <w:p w14:paraId="3FCCB588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5</w:t>
            </w:r>
          </w:p>
        </w:tc>
        <w:tc>
          <w:tcPr>
            <w:tcW w:w="1847" w:type="dxa"/>
          </w:tcPr>
          <w:p w14:paraId="2B5D095C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Tshering Phuntsho</w:t>
            </w:r>
          </w:p>
        </w:tc>
        <w:tc>
          <w:tcPr>
            <w:tcW w:w="2016" w:type="dxa"/>
          </w:tcPr>
          <w:p w14:paraId="2B3CD7EE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Life underwriter and Claims</w:t>
            </w:r>
          </w:p>
        </w:tc>
        <w:tc>
          <w:tcPr>
            <w:tcW w:w="1411" w:type="dxa"/>
          </w:tcPr>
          <w:p w14:paraId="58348034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17877362</w:t>
            </w:r>
          </w:p>
        </w:tc>
        <w:tc>
          <w:tcPr>
            <w:tcW w:w="3138" w:type="dxa"/>
          </w:tcPr>
          <w:p w14:paraId="71273450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tshering_phuntsho@ricb.bt</w:t>
            </w:r>
          </w:p>
        </w:tc>
        <w:tc>
          <w:tcPr>
            <w:tcW w:w="1514" w:type="dxa"/>
          </w:tcPr>
          <w:p w14:paraId="080ED0B6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Thu, Fri &amp; Sat</w:t>
            </w:r>
          </w:p>
        </w:tc>
      </w:tr>
      <w:tr w:rsidR="00C22980" w14:paraId="2808C8B8" w14:textId="77777777" w:rsidTr="00C22980">
        <w:tc>
          <w:tcPr>
            <w:tcW w:w="784" w:type="dxa"/>
          </w:tcPr>
          <w:p w14:paraId="58CAF52B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6</w:t>
            </w:r>
          </w:p>
        </w:tc>
        <w:tc>
          <w:tcPr>
            <w:tcW w:w="1847" w:type="dxa"/>
          </w:tcPr>
          <w:p w14:paraId="7D2C58E5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proofErr w:type="spellStart"/>
            <w:r>
              <w:rPr>
                <w:rFonts w:ascii="Bookman Old Style" w:hAnsi="Bookman Old Style" w:cs="Arial"/>
              </w:rPr>
              <w:t>Ugyen</w:t>
            </w:r>
            <w:proofErr w:type="spellEnd"/>
            <w:r>
              <w:rPr>
                <w:rFonts w:ascii="Bookman Old Style" w:hAnsi="Bookman Old Style" w:cs="Arial"/>
              </w:rPr>
              <w:t xml:space="preserve"> </w:t>
            </w:r>
            <w:proofErr w:type="spellStart"/>
            <w:r>
              <w:rPr>
                <w:rFonts w:ascii="Bookman Old Style" w:hAnsi="Bookman Old Style" w:cs="Arial"/>
              </w:rPr>
              <w:t>Dorji</w:t>
            </w:r>
            <w:proofErr w:type="spellEnd"/>
          </w:p>
        </w:tc>
        <w:tc>
          <w:tcPr>
            <w:tcW w:w="2016" w:type="dxa"/>
          </w:tcPr>
          <w:p w14:paraId="295B4713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GID underwriter and Claims</w:t>
            </w:r>
          </w:p>
        </w:tc>
        <w:tc>
          <w:tcPr>
            <w:tcW w:w="1411" w:type="dxa"/>
          </w:tcPr>
          <w:p w14:paraId="2DC25D60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17649856</w:t>
            </w:r>
          </w:p>
        </w:tc>
        <w:tc>
          <w:tcPr>
            <w:tcW w:w="3138" w:type="dxa"/>
          </w:tcPr>
          <w:p w14:paraId="1484EB91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ugyen_dorji2@ricb.bt</w:t>
            </w:r>
          </w:p>
        </w:tc>
        <w:tc>
          <w:tcPr>
            <w:tcW w:w="1514" w:type="dxa"/>
          </w:tcPr>
          <w:p w14:paraId="4A4DDC49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Thu, Fri &amp; Sat</w:t>
            </w:r>
          </w:p>
        </w:tc>
      </w:tr>
      <w:tr w:rsidR="00C22980" w14:paraId="202FB3DA" w14:textId="77777777" w:rsidTr="00C22980">
        <w:tc>
          <w:tcPr>
            <w:tcW w:w="784" w:type="dxa"/>
          </w:tcPr>
          <w:p w14:paraId="7408F968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7</w:t>
            </w:r>
          </w:p>
        </w:tc>
        <w:tc>
          <w:tcPr>
            <w:tcW w:w="1847" w:type="dxa"/>
          </w:tcPr>
          <w:p w14:paraId="1754FE53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proofErr w:type="spellStart"/>
            <w:r>
              <w:rPr>
                <w:rFonts w:ascii="Bookman Old Style" w:hAnsi="Bookman Old Style" w:cs="Arial"/>
              </w:rPr>
              <w:t>Wangdi</w:t>
            </w:r>
            <w:proofErr w:type="spellEnd"/>
          </w:p>
        </w:tc>
        <w:tc>
          <w:tcPr>
            <w:tcW w:w="2016" w:type="dxa"/>
          </w:tcPr>
          <w:p w14:paraId="32AD6D3A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GIS And PPF</w:t>
            </w:r>
          </w:p>
        </w:tc>
        <w:tc>
          <w:tcPr>
            <w:tcW w:w="1411" w:type="dxa"/>
          </w:tcPr>
          <w:p w14:paraId="424410F4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17913708</w:t>
            </w:r>
          </w:p>
        </w:tc>
        <w:tc>
          <w:tcPr>
            <w:tcW w:w="3138" w:type="dxa"/>
          </w:tcPr>
          <w:p w14:paraId="484B3409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wangdi@ricb.bt</w:t>
            </w:r>
          </w:p>
        </w:tc>
        <w:tc>
          <w:tcPr>
            <w:tcW w:w="1514" w:type="dxa"/>
          </w:tcPr>
          <w:p w14:paraId="08181D7B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</w:p>
        </w:tc>
      </w:tr>
      <w:tr w:rsidR="00C22980" w14:paraId="5C4539D9" w14:textId="77777777" w:rsidTr="00C22980">
        <w:tc>
          <w:tcPr>
            <w:tcW w:w="784" w:type="dxa"/>
          </w:tcPr>
          <w:p w14:paraId="61138690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8</w:t>
            </w:r>
          </w:p>
        </w:tc>
        <w:tc>
          <w:tcPr>
            <w:tcW w:w="1847" w:type="dxa"/>
          </w:tcPr>
          <w:p w14:paraId="451E3062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proofErr w:type="spellStart"/>
            <w:r>
              <w:rPr>
                <w:rFonts w:ascii="Bookman Old Style" w:hAnsi="Bookman Old Style" w:cs="Arial"/>
              </w:rPr>
              <w:t>Ugyen</w:t>
            </w:r>
            <w:proofErr w:type="spellEnd"/>
            <w:r>
              <w:rPr>
                <w:rFonts w:ascii="Bookman Old Style" w:hAnsi="Bookman Old Style" w:cs="Arial"/>
              </w:rPr>
              <w:t xml:space="preserve"> </w:t>
            </w:r>
            <w:proofErr w:type="spellStart"/>
            <w:r>
              <w:rPr>
                <w:rFonts w:ascii="Bookman Old Style" w:hAnsi="Bookman Old Style" w:cs="Arial"/>
              </w:rPr>
              <w:t>Wangmo</w:t>
            </w:r>
            <w:proofErr w:type="spellEnd"/>
          </w:p>
        </w:tc>
        <w:tc>
          <w:tcPr>
            <w:tcW w:w="2016" w:type="dxa"/>
          </w:tcPr>
          <w:p w14:paraId="3232F2EC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Motor Claims</w:t>
            </w:r>
          </w:p>
        </w:tc>
        <w:tc>
          <w:tcPr>
            <w:tcW w:w="1411" w:type="dxa"/>
          </w:tcPr>
          <w:p w14:paraId="679E20F9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17968641</w:t>
            </w:r>
          </w:p>
        </w:tc>
        <w:tc>
          <w:tcPr>
            <w:tcW w:w="3138" w:type="dxa"/>
          </w:tcPr>
          <w:p w14:paraId="3863D71C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ugyen_wangmo@ricb.bt</w:t>
            </w:r>
          </w:p>
        </w:tc>
        <w:tc>
          <w:tcPr>
            <w:tcW w:w="1514" w:type="dxa"/>
          </w:tcPr>
          <w:p w14:paraId="6940212A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</w:p>
        </w:tc>
      </w:tr>
      <w:tr w:rsidR="00C22980" w14:paraId="447D4961" w14:textId="77777777" w:rsidTr="00C22980">
        <w:tc>
          <w:tcPr>
            <w:tcW w:w="784" w:type="dxa"/>
          </w:tcPr>
          <w:p w14:paraId="66C921C1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9</w:t>
            </w:r>
          </w:p>
        </w:tc>
        <w:tc>
          <w:tcPr>
            <w:tcW w:w="1847" w:type="dxa"/>
          </w:tcPr>
          <w:p w14:paraId="4D20E6D8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proofErr w:type="spellStart"/>
            <w:r>
              <w:rPr>
                <w:rFonts w:ascii="Bookman Old Style" w:hAnsi="Bookman Old Style" w:cs="Arial"/>
              </w:rPr>
              <w:t>Sangay</w:t>
            </w:r>
            <w:proofErr w:type="spellEnd"/>
            <w:r>
              <w:rPr>
                <w:rFonts w:ascii="Bookman Old Style" w:hAnsi="Bookman Old Style" w:cs="Arial"/>
              </w:rPr>
              <w:t xml:space="preserve"> Wangchuk</w:t>
            </w:r>
          </w:p>
        </w:tc>
        <w:tc>
          <w:tcPr>
            <w:tcW w:w="2016" w:type="dxa"/>
          </w:tcPr>
          <w:p w14:paraId="0244BE5F" w14:textId="37F4A2C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Credit</w:t>
            </w:r>
          </w:p>
        </w:tc>
        <w:tc>
          <w:tcPr>
            <w:tcW w:w="1411" w:type="dxa"/>
          </w:tcPr>
          <w:p w14:paraId="2247E415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17437917</w:t>
            </w:r>
          </w:p>
        </w:tc>
        <w:tc>
          <w:tcPr>
            <w:tcW w:w="3138" w:type="dxa"/>
          </w:tcPr>
          <w:p w14:paraId="3B05BB7E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sangay_wangchuk@ricb.bt</w:t>
            </w:r>
          </w:p>
        </w:tc>
        <w:tc>
          <w:tcPr>
            <w:tcW w:w="1514" w:type="dxa"/>
          </w:tcPr>
          <w:p w14:paraId="65F6B4A7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</w:p>
        </w:tc>
      </w:tr>
      <w:tr w:rsidR="00C22980" w14:paraId="4255D212" w14:textId="77777777" w:rsidTr="00C22980">
        <w:tc>
          <w:tcPr>
            <w:tcW w:w="784" w:type="dxa"/>
          </w:tcPr>
          <w:p w14:paraId="1574D87F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10</w:t>
            </w:r>
          </w:p>
        </w:tc>
        <w:tc>
          <w:tcPr>
            <w:tcW w:w="1847" w:type="dxa"/>
          </w:tcPr>
          <w:p w14:paraId="3EA233D6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proofErr w:type="spellStart"/>
            <w:r>
              <w:rPr>
                <w:rFonts w:ascii="Bookman Old Style" w:hAnsi="Bookman Old Style" w:cs="Arial"/>
              </w:rPr>
              <w:t>Rinchen</w:t>
            </w:r>
            <w:proofErr w:type="spellEnd"/>
            <w:r>
              <w:rPr>
                <w:rFonts w:ascii="Bookman Old Style" w:hAnsi="Bookman Old Style" w:cs="Arial"/>
              </w:rPr>
              <w:t xml:space="preserve"> </w:t>
            </w:r>
            <w:proofErr w:type="spellStart"/>
            <w:r>
              <w:rPr>
                <w:rFonts w:ascii="Bookman Old Style" w:hAnsi="Bookman Old Style" w:cs="Arial"/>
              </w:rPr>
              <w:t>Dakpa</w:t>
            </w:r>
            <w:proofErr w:type="spellEnd"/>
          </w:p>
        </w:tc>
        <w:tc>
          <w:tcPr>
            <w:tcW w:w="2016" w:type="dxa"/>
          </w:tcPr>
          <w:p w14:paraId="6FAB7F51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Security Guard</w:t>
            </w:r>
          </w:p>
        </w:tc>
        <w:tc>
          <w:tcPr>
            <w:tcW w:w="1411" w:type="dxa"/>
          </w:tcPr>
          <w:p w14:paraId="214039D1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17611156</w:t>
            </w:r>
          </w:p>
        </w:tc>
        <w:tc>
          <w:tcPr>
            <w:tcW w:w="3138" w:type="dxa"/>
          </w:tcPr>
          <w:p w14:paraId="37F6D647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</w:p>
        </w:tc>
        <w:tc>
          <w:tcPr>
            <w:tcW w:w="1514" w:type="dxa"/>
          </w:tcPr>
          <w:p w14:paraId="138722FC" w14:textId="77777777" w:rsidR="00C22980" w:rsidRDefault="00C22980" w:rsidP="007F556D">
            <w:pPr>
              <w:spacing w:after="100" w:afterAutospacing="1" w:line="240" w:lineRule="auto"/>
              <w:rPr>
                <w:rFonts w:ascii="Bookman Old Style" w:hAnsi="Bookman Old Style" w:cs="Arial"/>
              </w:rPr>
            </w:pPr>
          </w:p>
        </w:tc>
      </w:tr>
    </w:tbl>
    <w:p w14:paraId="7168E30A" w14:textId="77777777" w:rsidR="00C22980" w:rsidRDefault="00C22980" w:rsidP="00C22980">
      <w:pPr>
        <w:spacing w:after="100" w:afterAutospacing="1" w:line="240" w:lineRule="auto"/>
        <w:rPr>
          <w:rFonts w:ascii="Bookman Old Style" w:hAnsi="Bookman Old Style" w:cs="Arial"/>
        </w:rPr>
      </w:pPr>
    </w:p>
    <w:p w14:paraId="5FDAE30D" w14:textId="77777777" w:rsidR="00C22980" w:rsidRPr="00C22980" w:rsidRDefault="00C22980" w:rsidP="00C22980">
      <w:pPr>
        <w:spacing w:after="100" w:afterAutospacing="1" w:line="240" w:lineRule="auto"/>
        <w:rPr>
          <w:rFonts w:ascii="Bookman Old Style" w:hAnsi="Bookman Old Style" w:cs="Arial"/>
          <w:b/>
          <w:bCs/>
        </w:rPr>
      </w:pPr>
      <w:r w:rsidRPr="00C22980">
        <w:rPr>
          <w:rFonts w:ascii="Bookman Old Style" w:hAnsi="Bookman Old Style" w:cs="Arial"/>
          <w:b/>
          <w:bCs/>
        </w:rPr>
        <w:t>Note:</w:t>
      </w:r>
    </w:p>
    <w:p w14:paraId="6B4563A1" w14:textId="79FB58B7" w:rsidR="00C22980" w:rsidRDefault="00C22980" w:rsidP="00C22980">
      <w:pPr>
        <w:pStyle w:val="ListParagraph"/>
        <w:numPr>
          <w:ilvl w:val="0"/>
          <w:numId w:val="19"/>
        </w:numPr>
        <w:spacing w:after="100" w:afterAutospacing="1" w:line="240" w:lineRule="auto"/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t xml:space="preserve">GIS &amp; PFF, </w:t>
      </w:r>
      <w:r>
        <w:rPr>
          <w:rFonts w:ascii="Bookman Old Style" w:hAnsi="Bookman Old Style" w:cs="Arial"/>
        </w:rPr>
        <w:t>Loan</w:t>
      </w:r>
      <w:r>
        <w:rPr>
          <w:rFonts w:ascii="Bookman Old Style" w:hAnsi="Bookman Old Style" w:cs="Arial"/>
        </w:rPr>
        <w:t xml:space="preserve"> and Motor claims are exclude based on their job portfolio however, they have to come to the office as and when their services are needed.</w:t>
      </w:r>
    </w:p>
    <w:p w14:paraId="600C05A2" w14:textId="77777777" w:rsidR="00C22980" w:rsidRDefault="00C22980" w:rsidP="00C22980">
      <w:pPr>
        <w:pStyle w:val="ListParagraph"/>
        <w:numPr>
          <w:ilvl w:val="0"/>
          <w:numId w:val="19"/>
        </w:numPr>
        <w:spacing w:after="100" w:afterAutospacing="1" w:line="240" w:lineRule="auto"/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t xml:space="preserve">Cleaning of office premises will be done on regular basis by Mr. </w:t>
      </w:r>
      <w:proofErr w:type="spellStart"/>
      <w:r>
        <w:rPr>
          <w:rFonts w:ascii="Bookman Old Style" w:hAnsi="Bookman Old Style" w:cs="Arial"/>
        </w:rPr>
        <w:t>Rinchen</w:t>
      </w:r>
      <w:proofErr w:type="spellEnd"/>
      <w:r>
        <w:rPr>
          <w:rFonts w:ascii="Bookman Old Style" w:hAnsi="Bookman Old Style" w:cs="Arial"/>
        </w:rPr>
        <w:t xml:space="preserve"> </w:t>
      </w:r>
      <w:proofErr w:type="spellStart"/>
      <w:r>
        <w:rPr>
          <w:rFonts w:ascii="Bookman Old Style" w:hAnsi="Bookman Old Style" w:cs="Arial"/>
        </w:rPr>
        <w:t>Dakpa</w:t>
      </w:r>
      <w:proofErr w:type="spellEnd"/>
      <w:r>
        <w:rPr>
          <w:rFonts w:ascii="Bookman Old Style" w:hAnsi="Bookman Old Style" w:cs="Arial"/>
        </w:rPr>
        <w:t>.</w:t>
      </w:r>
    </w:p>
    <w:p w14:paraId="4840F24A" w14:textId="77777777" w:rsidR="00C22980" w:rsidRDefault="00C22980" w:rsidP="00C22980">
      <w:pPr>
        <w:spacing w:after="100" w:afterAutospacing="1" w:line="240" w:lineRule="auto"/>
        <w:rPr>
          <w:rFonts w:ascii="Bookman Old Style" w:hAnsi="Bookman Old Style" w:cs="Arial"/>
        </w:rPr>
      </w:pPr>
    </w:p>
    <w:p w14:paraId="7E9BE3EF" w14:textId="77777777" w:rsidR="00C22980" w:rsidRDefault="00C22980" w:rsidP="00C22980">
      <w:pPr>
        <w:spacing w:after="100" w:afterAutospacing="1" w:line="240" w:lineRule="auto"/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t>Submitted by:</w:t>
      </w:r>
    </w:p>
    <w:p w14:paraId="3D844CF9" w14:textId="77777777" w:rsidR="00C22980" w:rsidRDefault="00C22980" w:rsidP="00C22980">
      <w:pPr>
        <w:spacing w:after="100" w:afterAutospacing="1" w:line="240" w:lineRule="auto"/>
        <w:rPr>
          <w:rFonts w:ascii="Bookman Old Style" w:hAnsi="Bookman Old Style" w:cs="Arial"/>
        </w:rPr>
      </w:pPr>
    </w:p>
    <w:p w14:paraId="1789BDC2" w14:textId="77777777" w:rsidR="00C22980" w:rsidRPr="00C22980" w:rsidRDefault="00C22980" w:rsidP="00C22980">
      <w:pPr>
        <w:spacing w:after="0" w:line="240" w:lineRule="auto"/>
        <w:rPr>
          <w:rFonts w:ascii="Bookman Old Style" w:hAnsi="Bookman Old Style" w:cs="Arial"/>
          <w:b/>
          <w:bCs/>
        </w:rPr>
      </w:pPr>
      <w:r w:rsidRPr="00C22980">
        <w:rPr>
          <w:rFonts w:ascii="Bookman Old Style" w:hAnsi="Bookman Old Style" w:cs="Arial"/>
          <w:b/>
          <w:bCs/>
        </w:rPr>
        <w:t xml:space="preserve">Sonam </w:t>
      </w:r>
      <w:proofErr w:type="spellStart"/>
      <w:proofErr w:type="gramStart"/>
      <w:r w:rsidRPr="00C22980">
        <w:rPr>
          <w:rFonts w:ascii="Bookman Old Style" w:hAnsi="Bookman Old Style" w:cs="Arial"/>
          <w:b/>
          <w:bCs/>
        </w:rPr>
        <w:t>Dendup</w:t>
      </w:r>
      <w:proofErr w:type="spellEnd"/>
      <w:r w:rsidRPr="00C22980">
        <w:rPr>
          <w:rFonts w:ascii="Bookman Old Style" w:hAnsi="Bookman Old Style" w:cs="Arial"/>
          <w:b/>
          <w:bCs/>
        </w:rPr>
        <w:t>(</w:t>
      </w:r>
      <w:proofErr w:type="spellStart"/>
      <w:proofErr w:type="gramEnd"/>
      <w:r w:rsidRPr="00C22980">
        <w:rPr>
          <w:rFonts w:ascii="Bookman Old Style" w:hAnsi="Bookman Old Style" w:cs="Arial"/>
          <w:b/>
          <w:bCs/>
        </w:rPr>
        <w:t>Mr</w:t>
      </w:r>
      <w:proofErr w:type="spellEnd"/>
      <w:r w:rsidRPr="00C22980">
        <w:rPr>
          <w:rFonts w:ascii="Bookman Old Style" w:hAnsi="Bookman Old Style" w:cs="Arial"/>
          <w:b/>
          <w:bCs/>
        </w:rPr>
        <w:t>)</w:t>
      </w:r>
    </w:p>
    <w:p w14:paraId="1A417207" w14:textId="77777777" w:rsidR="00C22980" w:rsidRPr="00C22980" w:rsidRDefault="00C22980" w:rsidP="00C22980">
      <w:pPr>
        <w:spacing w:after="0" w:line="240" w:lineRule="auto"/>
        <w:rPr>
          <w:rFonts w:ascii="Bookman Old Style" w:hAnsi="Bookman Old Style" w:cs="Arial"/>
          <w:b/>
          <w:bCs/>
        </w:rPr>
      </w:pPr>
      <w:r w:rsidRPr="00C22980">
        <w:rPr>
          <w:rFonts w:ascii="Bookman Old Style" w:hAnsi="Bookman Old Style" w:cs="Arial"/>
          <w:b/>
          <w:bCs/>
        </w:rPr>
        <w:t>Branch Manager</w:t>
      </w:r>
    </w:p>
    <w:p w14:paraId="5BC03302" w14:textId="77777777" w:rsidR="00C22980" w:rsidRPr="00C22980" w:rsidRDefault="00C22980" w:rsidP="00C22980">
      <w:pPr>
        <w:spacing w:after="0"/>
        <w:jc w:val="both"/>
        <w:rPr>
          <w:rFonts w:ascii="Bookman Old Style" w:hAnsi="Bookman Old Style"/>
          <w:b/>
          <w:bCs/>
        </w:rPr>
      </w:pPr>
    </w:p>
    <w:permEnd w:id="380139131"/>
    <w:p w14:paraId="47763032" w14:textId="690D16FE" w:rsidR="00D326A2" w:rsidRPr="00D326A2" w:rsidRDefault="00D326A2" w:rsidP="00C22980">
      <w:pPr>
        <w:spacing w:after="0"/>
        <w:jc w:val="center"/>
        <w:rPr>
          <w:rFonts w:ascii="Bookman Old Style" w:hAnsi="Bookman Old Style"/>
          <w:b/>
          <w:sz w:val="24"/>
          <w:szCs w:val="24"/>
        </w:rPr>
      </w:pPr>
    </w:p>
    <w:sectPr w:rsidR="00D326A2" w:rsidRPr="00D326A2" w:rsidSect="001B1BEF">
      <w:type w:val="continuous"/>
      <w:pgSz w:w="11906" w:h="16838" w:code="9"/>
      <w:pgMar w:top="720" w:right="1349" w:bottom="288" w:left="1430" w:header="720" w:footer="6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45C261" w14:textId="77777777" w:rsidR="002B7B06" w:rsidRDefault="002B7B06">
      <w:r>
        <w:separator/>
      </w:r>
    </w:p>
  </w:endnote>
  <w:endnote w:type="continuationSeparator" w:id="0">
    <w:p w14:paraId="70C93E17" w14:textId="77777777" w:rsidR="002B7B06" w:rsidRDefault="002B7B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suig_04">
    <w:altName w:val="Microsoft Himalaya"/>
    <w:charset w:val="00"/>
    <w:family w:val="auto"/>
    <w:pitch w:val="variable"/>
    <w:sig w:usb0="00000003" w:usb1="00000000" w:usb2="0000004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1047C8" w14:textId="77777777" w:rsidR="002036C6" w:rsidRDefault="002036C6">
    <w:pPr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0D6556" w14:textId="77777777" w:rsidR="001628B5" w:rsidRDefault="002F782A" w:rsidP="00BB4380">
    <w:pPr>
      <w:pStyle w:val="Footer"/>
      <w:rPr>
        <w:rFonts w:ascii="Times New Roman" w:hAnsi="Times New Roman"/>
        <w:b/>
        <w:color w:val="0000FF"/>
        <w:sz w:val="16"/>
        <w:szCs w:val="16"/>
      </w:rPr>
    </w:pPr>
    <w:r w:rsidRPr="00EB2974">
      <w:rPr>
        <w:rFonts w:ascii="Agency FB" w:hAnsi="Agency FB"/>
        <w:noProof/>
        <w:color w:val="0000FF"/>
        <w:sz w:val="18"/>
        <w:szCs w:val="16"/>
      </w:rPr>
      <mc:AlternateContent>
        <mc:Choice Requires="wpg">
          <w:drawing>
            <wp:anchor distT="0" distB="0" distL="114300" distR="114300" simplePos="0" relativeHeight="251660800" behindDoc="0" locked="0" layoutInCell="1" allowOverlap="1" wp14:anchorId="14839E11" wp14:editId="1853B70A">
              <wp:simplePos x="0" y="0"/>
              <wp:positionH relativeFrom="column">
                <wp:posOffset>1668145</wp:posOffset>
              </wp:positionH>
              <wp:positionV relativeFrom="paragraph">
                <wp:posOffset>6985</wp:posOffset>
              </wp:positionV>
              <wp:extent cx="62230" cy="133350"/>
              <wp:effectExtent l="0" t="0" r="0" b="0"/>
              <wp:wrapNone/>
              <wp:docPr id="1" name="Group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30" cy="133350"/>
                        <a:chOff x="1179" y="656"/>
                        <a:chExt cx="1032" cy="2564"/>
                      </a:xfrm>
                    </wpg:grpSpPr>
                    <wps:wsp>
                      <wps:cNvPr id="2" name="Freeform 21"/>
                      <wps:cNvSpPr>
                        <a:spLocks/>
                      </wps:cNvSpPr>
                      <wps:spPr bwMode="auto">
                        <a:xfrm>
                          <a:off x="1179" y="656"/>
                          <a:ext cx="875" cy="2296"/>
                        </a:xfrm>
                        <a:custGeom>
                          <a:avLst/>
                          <a:gdLst>
                            <a:gd name="T0" fmla="*/ 851 w 875"/>
                            <a:gd name="T1" fmla="*/ 62 h 2296"/>
                            <a:gd name="T2" fmla="*/ 797 w 875"/>
                            <a:gd name="T3" fmla="*/ 34 h 2296"/>
                            <a:gd name="T4" fmla="*/ 749 w 875"/>
                            <a:gd name="T5" fmla="*/ 15 h 2296"/>
                            <a:gd name="T6" fmla="*/ 690 w 875"/>
                            <a:gd name="T7" fmla="*/ 3 h 2296"/>
                            <a:gd name="T8" fmla="*/ 624 w 875"/>
                            <a:gd name="T9" fmla="*/ 0 h 2296"/>
                            <a:gd name="T10" fmla="*/ 555 w 875"/>
                            <a:gd name="T11" fmla="*/ 10 h 2296"/>
                            <a:gd name="T12" fmla="*/ 479 w 875"/>
                            <a:gd name="T13" fmla="*/ 36 h 2296"/>
                            <a:gd name="T14" fmla="*/ 403 w 875"/>
                            <a:gd name="T15" fmla="*/ 88 h 2296"/>
                            <a:gd name="T16" fmla="*/ 327 w 875"/>
                            <a:gd name="T17" fmla="*/ 165 h 2296"/>
                            <a:gd name="T18" fmla="*/ 254 w 875"/>
                            <a:gd name="T19" fmla="*/ 269 h 2296"/>
                            <a:gd name="T20" fmla="*/ 190 w 875"/>
                            <a:gd name="T21" fmla="*/ 379 h 2296"/>
                            <a:gd name="T22" fmla="*/ 140 w 875"/>
                            <a:gd name="T23" fmla="*/ 488 h 2296"/>
                            <a:gd name="T24" fmla="*/ 97 w 875"/>
                            <a:gd name="T25" fmla="*/ 597 h 2296"/>
                            <a:gd name="T26" fmla="*/ 64 w 875"/>
                            <a:gd name="T27" fmla="*/ 704 h 2296"/>
                            <a:gd name="T28" fmla="*/ 40 w 875"/>
                            <a:gd name="T29" fmla="*/ 809 h 2296"/>
                            <a:gd name="T30" fmla="*/ 21 w 875"/>
                            <a:gd name="T31" fmla="*/ 909 h 2296"/>
                            <a:gd name="T32" fmla="*/ 9 w 875"/>
                            <a:gd name="T33" fmla="*/ 1004 h 2296"/>
                            <a:gd name="T34" fmla="*/ 2 w 875"/>
                            <a:gd name="T35" fmla="*/ 1092 h 2296"/>
                            <a:gd name="T36" fmla="*/ 0 w 875"/>
                            <a:gd name="T37" fmla="*/ 1175 h 2296"/>
                            <a:gd name="T38" fmla="*/ 0 w 875"/>
                            <a:gd name="T39" fmla="*/ 1244 h 2296"/>
                            <a:gd name="T40" fmla="*/ 2 w 875"/>
                            <a:gd name="T41" fmla="*/ 1316 h 2296"/>
                            <a:gd name="T42" fmla="*/ 12 w 875"/>
                            <a:gd name="T43" fmla="*/ 1401 h 2296"/>
                            <a:gd name="T44" fmla="*/ 31 w 875"/>
                            <a:gd name="T45" fmla="*/ 1501 h 2296"/>
                            <a:gd name="T46" fmla="*/ 57 w 875"/>
                            <a:gd name="T47" fmla="*/ 1608 h 2296"/>
                            <a:gd name="T48" fmla="*/ 90 w 875"/>
                            <a:gd name="T49" fmla="*/ 1718 h 2296"/>
                            <a:gd name="T50" fmla="*/ 133 w 875"/>
                            <a:gd name="T51" fmla="*/ 1827 h 2296"/>
                            <a:gd name="T52" fmla="*/ 180 w 875"/>
                            <a:gd name="T53" fmla="*/ 1934 h 2296"/>
                            <a:gd name="T54" fmla="*/ 237 w 875"/>
                            <a:gd name="T55" fmla="*/ 2029 h 2296"/>
                            <a:gd name="T56" fmla="*/ 304 w 875"/>
                            <a:gd name="T57" fmla="*/ 2113 h 2296"/>
                            <a:gd name="T58" fmla="*/ 377 w 875"/>
                            <a:gd name="T59" fmla="*/ 2177 h 2296"/>
                            <a:gd name="T60" fmla="*/ 458 w 875"/>
                            <a:gd name="T61" fmla="*/ 2222 h 2296"/>
                            <a:gd name="T62" fmla="*/ 536 w 875"/>
                            <a:gd name="T63" fmla="*/ 2250 h 2296"/>
                            <a:gd name="T64" fmla="*/ 605 w 875"/>
                            <a:gd name="T65" fmla="*/ 2272 h 2296"/>
                            <a:gd name="T66" fmla="*/ 666 w 875"/>
                            <a:gd name="T67" fmla="*/ 2284 h 2296"/>
                            <a:gd name="T68" fmla="*/ 716 w 875"/>
                            <a:gd name="T69" fmla="*/ 2291 h 2296"/>
                            <a:gd name="T70" fmla="*/ 778 w 875"/>
                            <a:gd name="T71" fmla="*/ 2293 h 2296"/>
                            <a:gd name="T72" fmla="*/ 835 w 875"/>
                            <a:gd name="T73" fmla="*/ 2286 h 2296"/>
                            <a:gd name="T74" fmla="*/ 669 w 875"/>
                            <a:gd name="T75" fmla="*/ 1725 h 2296"/>
                            <a:gd name="T76" fmla="*/ 631 w 875"/>
                            <a:gd name="T77" fmla="*/ 1727 h 2296"/>
                            <a:gd name="T78" fmla="*/ 588 w 875"/>
                            <a:gd name="T79" fmla="*/ 1727 h 2296"/>
                            <a:gd name="T80" fmla="*/ 538 w 875"/>
                            <a:gd name="T81" fmla="*/ 1718 h 2296"/>
                            <a:gd name="T82" fmla="*/ 496 w 875"/>
                            <a:gd name="T83" fmla="*/ 1696 h 2296"/>
                            <a:gd name="T84" fmla="*/ 470 w 875"/>
                            <a:gd name="T85" fmla="*/ 1646 h 2296"/>
                            <a:gd name="T86" fmla="*/ 458 w 875"/>
                            <a:gd name="T87" fmla="*/ 1582 h 2296"/>
                            <a:gd name="T88" fmla="*/ 451 w 875"/>
                            <a:gd name="T89" fmla="*/ 1494 h 2296"/>
                            <a:gd name="T90" fmla="*/ 441 w 875"/>
                            <a:gd name="T91" fmla="*/ 1385 h 2296"/>
                            <a:gd name="T92" fmla="*/ 436 w 875"/>
                            <a:gd name="T93" fmla="*/ 1266 h 2296"/>
                            <a:gd name="T94" fmla="*/ 429 w 875"/>
                            <a:gd name="T95" fmla="*/ 1142 h 2296"/>
                            <a:gd name="T96" fmla="*/ 427 w 875"/>
                            <a:gd name="T97" fmla="*/ 1021 h 2296"/>
                            <a:gd name="T98" fmla="*/ 427 w 875"/>
                            <a:gd name="T99" fmla="*/ 907 h 2296"/>
                            <a:gd name="T100" fmla="*/ 429 w 875"/>
                            <a:gd name="T101" fmla="*/ 814 h 2296"/>
                            <a:gd name="T102" fmla="*/ 436 w 875"/>
                            <a:gd name="T103" fmla="*/ 747 h 2296"/>
                            <a:gd name="T104" fmla="*/ 462 w 875"/>
                            <a:gd name="T105" fmla="*/ 693 h 2296"/>
                            <a:gd name="T106" fmla="*/ 531 w 875"/>
                            <a:gd name="T107" fmla="*/ 657 h 2296"/>
                            <a:gd name="T108" fmla="*/ 583 w 875"/>
                            <a:gd name="T109" fmla="*/ 647 h 22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</a:cxnLst>
                          <a:rect l="0" t="0" r="r" b="b"/>
                          <a:pathLst>
                            <a:path w="875" h="2296">
                              <a:moveTo>
                                <a:pt x="875" y="79"/>
                              </a:moveTo>
                              <a:lnTo>
                                <a:pt x="873" y="77"/>
                              </a:lnTo>
                              <a:lnTo>
                                <a:pt x="870" y="74"/>
                              </a:lnTo>
                              <a:lnTo>
                                <a:pt x="866" y="69"/>
                              </a:lnTo>
                              <a:lnTo>
                                <a:pt x="861" y="67"/>
                              </a:lnTo>
                              <a:lnTo>
                                <a:pt x="851" y="62"/>
                              </a:lnTo>
                              <a:lnTo>
                                <a:pt x="842" y="58"/>
                              </a:lnTo>
                              <a:lnTo>
                                <a:pt x="833" y="50"/>
                              </a:lnTo>
                              <a:lnTo>
                                <a:pt x="821" y="46"/>
                              </a:lnTo>
                              <a:lnTo>
                                <a:pt x="814" y="41"/>
                              </a:lnTo>
                              <a:lnTo>
                                <a:pt x="806" y="39"/>
                              </a:lnTo>
                              <a:lnTo>
                                <a:pt x="797" y="34"/>
                              </a:lnTo>
                              <a:lnTo>
                                <a:pt x="792" y="31"/>
                              </a:lnTo>
                              <a:lnTo>
                                <a:pt x="783" y="29"/>
                              </a:lnTo>
                              <a:lnTo>
                                <a:pt x="776" y="24"/>
                              </a:lnTo>
                              <a:lnTo>
                                <a:pt x="766" y="22"/>
                              </a:lnTo>
                              <a:lnTo>
                                <a:pt x="759" y="19"/>
                              </a:lnTo>
                              <a:lnTo>
                                <a:pt x="749" y="15"/>
                              </a:lnTo>
                              <a:lnTo>
                                <a:pt x="740" y="15"/>
                              </a:lnTo>
                              <a:lnTo>
                                <a:pt x="731" y="10"/>
                              </a:lnTo>
                              <a:lnTo>
                                <a:pt x="721" y="10"/>
                              </a:lnTo>
                              <a:lnTo>
                                <a:pt x="712" y="5"/>
                              </a:lnTo>
                              <a:lnTo>
                                <a:pt x="702" y="5"/>
                              </a:lnTo>
                              <a:lnTo>
                                <a:pt x="690" y="3"/>
                              </a:lnTo>
                              <a:lnTo>
                                <a:pt x="681" y="3"/>
                              </a:lnTo>
                              <a:lnTo>
                                <a:pt x="669" y="0"/>
                              </a:lnTo>
                              <a:lnTo>
                                <a:pt x="659" y="0"/>
                              </a:lnTo>
                              <a:lnTo>
                                <a:pt x="647" y="0"/>
                              </a:lnTo>
                              <a:lnTo>
                                <a:pt x="638" y="0"/>
                              </a:lnTo>
                              <a:lnTo>
                                <a:pt x="624" y="0"/>
                              </a:lnTo>
                              <a:lnTo>
                                <a:pt x="614" y="0"/>
                              </a:lnTo>
                              <a:lnTo>
                                <a:pt x="602" y="0"/>
                              </a:lnTo>
                              <a:lnTo>
                                <a:pt x="591" y="3"/>
                              </a:lnTo>
                              <a:lnTo>
                                <a:pt x="579" y="3"/>
                              </a:lnTo>
                              <a:lnTo>
                                <a:pt x="567" y="5"/>
                              </a:lnTo>
                              <a:lnTo>
                                <a:pt x="555" y="10"/>
                              </a:lnTo>
                              <a:lnTo>
                                <a:pt x="543" y="12"/>
                              </a:lnTo>
                              <a:lnTo>
                                <a:pt x="529" y="17"/>
                              </a:lnTo>
                              <a:lnTo>
                                <a:pt x="517" y="22"/>
                              </a:lnTo>
                              <a:lnTo>
                                <a:pt x="505" y="24"/>
                              </a:lnTo>
                              <a:lnTo>
                                <a:pt x="493" y="31"/>
                              </a:lnTo>
                              <a:lnTo>
                                <a:pt x="479" y="36"/>
                              </a:lnTo>
                              <a:lnTo>
                                <a:pt x="467" y="43"/>
                              </a:lnTo>
                              <a:lnTo>
                                <a:pt x="455" y="50"/>
                              </a:lnTo>
                              <a:lnTo>
                                <a:pt x="443" y="60"/>
                              </a:lnTo>
                              <a:lnTo>
                                <a:pt x="429" y="67"/>
                              </a:lnTo>
                              <a:lnTo>
                                <a:pt x="415" y="77"/>
                              </a:lnTo>
                              <a:lnTo>
                                <a:pt x="403" y="88"/>
                              </a:lnTo>
                              <a:lnTo>
                                <a:pt x="391" y="100"/>
                              </a:lnTo>
                              <a:lnTo>
                                <a:pt x="377" y="110"/>
                              </a:lnTo>
                              <a:lnTo>
                                <a:pt x="365" y="124"/>
                              </a:lnTo>
                              <a:lnTo>
                                <a:pt x="351" y="136"/>
                              </a:lnTo>
                              <a:lnTo>
                                <a:pt x="339" y="150"/>
                              </a:lnTo>
                              <a:lnTo>
                                <a:pt x="327" y="165"/>
                              </a:lnTo>
                              <a:lnTo>
                                <a:pt x="315" y="181"/>
                              </a:lnTo>
                              <a:lnTo>
                                <a:pt x="304" y="198"/>
                              </a:lnTo>
                              <a:lnTo>
                                <a:pt x="292" y="217"/>
                              </a:lnTo>
                              <a:lnTo>
                                <a:pt x="277" y="234"/>
                              </a:lnTo>
                              <a:lnTo>
                                <a:pt x="266" y="253"/>
                              </a:lnTo>
                              <a:lnTo>
                                <a:pt x="254" y="269"/>
                              </a:lnTo>
                              <a:lnTo>
                                <a:pt x="242" y="288"/>
                              </a:lnTo>
                              <a:lnTo>
                                <a:pt x="230" y="305"/>
                              </a:lnTo>
                              <a:lnTo>
                                <a:pt x="221" y="324"/>
                              </a:lnTo>
                              <a:lnTo>
                                <a:pt x="209" y="341"/>
                              </a:lnTo>
                              <a:lnTo>
                                <a:pt x="202" y="360"/>
                              </a:lnTo>
                              <a:lnTo>
                                <a:pt x="190" y="379"/>
                              </a:lnTo>
                              <a:lnTo>
                                <a:pt x="180" y="398"/>
                              </a:lnTo>
                              <a:lnTo>
                                <a:pt x="173" y="414"/>
                              </a:lnTo>
                              <a:lnTo>
                                <a:pt x="166" y="433"/>
                              </a:lnTo>
                              <a:lnTo>
                                <a:pt x="156" y="452"/>
                              </a:lnTo>
                              <a:lnTo>
                                <a:pt x="147" y="471"/>
                              </a:lnTo>
                              <a:lnTo>
                                <a:pt x="140" y="488"/>
                              </a:lnTo>
                              <a:lnTo>
                                <a:pt x="133" y="507"/>
                              </a:lnTo>
                              <a:lnTo>
                                <a:pt x="126" y="524"/>
                              </a:lnTo>
                              <a:lnTo>
                                <a:pt x="116" y="543"/>
                              </a:lnTo>
                              <a:lnTo>
                                <a:pt x="109" y="559"/>
                              </a:lnTo>
                              <a:lnTo>
                                <a:pt x="104" y="578"/>
                              </a:lnTo>
                              <a:lnTo>
                                <a:pt x="97" y="597"/>
                              </a:lnTo>
                              <a:lnTo>
                                <a:pt x="92" y="616"/>
                              </a:lnTo>
                              <a:lnTo>
                                <a:pt x="85" y="633"/>
                              </a:lnTo>
                              <a:lnTo>
                                <a:pt x="81" y="652"/>
                              </a:lnTo>
                              <a:lnTo>
                                <a:pt x="73" y="669"/>
                              </a:lnTo>
                              <a:lnTo>
                                <a:pt x="69" y="688"/>
                              </a:lnTo>
                              <a:lnTo>
                                <a:pt x="64" y="704"/>
                              </a:lnTo>
                              <a:lnTo>
                                <a:pt x="62" y="724"/>
                              </a:lnTo>
                              <a:lnTo>
                                <a:pt x="57" y="740"/>
                              </a:lnTo>
                              <a:lnTo>
                                <a:pt x="52" y="757"/>
                              </a:lnTo>
                              <a:lnTo>
                                <a:pt x="47" y="773"/>
                              </a:lnTo>
                              <a:lnTo>
                                <a:pt x="45" y="792"/>
                              </a:lnTo>
                              <a:lnTo>
                                <a:pt x="40" y="809"/>
                              </a:lnTo>
                              <a:lnTo>
                                <a:pt x="38" y="828"/>
                              </a:lnTo>
                              <a:lnTo>
                                <a:pt x="33" y="842"/>
                              </a:lnTo>
                              <a:lnTo>
                                <a:pt x="31" y="861"/>
                              </a:lnTo>
                              <a:lnTo>
                                <a:pt x="26" y="878"/>
                              </a:lnTo>
                              <a:lnTo>
                                <a:pt x="24" y="895"/>
                              </a:lnTo>
                              <a:lnTo>
                                <a:pt x="21" y="909"/>
                              </a:lnTo>
                              <a:lnTo>
                                <a:pt x="21" y="926"/>
                              </a:lnTo>
                              <a:lnTo>
                                <a:pt x="17" y="942"/>
                              </a:lnTo>
                              <a:lnTo>
                                <a:pt x="14" y="957"/>
                              </a:lnTo>
                              <a:lnTo>
                                <a:pt x="12" y="973"/>
                              </a:lnTo>
                              <a:lnTo>
                                <a:pt x="12" y="990"/>
                              </a:lnTo>
                              <a:lnTo>
                                <a:pt x="9" y="1004"/>
                              </a:lnTo>
                              <a:lnTo>
                                <a:pt x="9" y="1021"/>
                              </a:lnTo>
                              <a:lnTo>
                                <a:pt x="7" y="1035"/>
                              </a:lnTo>
                              <a:lnTo>
                                <a:pt x="7" y="1052"/>
                              </a:lnTo>
                              <a:lnTo>
                                <a:pt x="5" y="1064"/>
                              </a:lnTo>
                              <a:lnTo>
                                <a:pt x="2" y="1080"/>
                              </a:lnTo>
                              <a:lnTo>
                                <a:pt x="2" y="1092"/>
                              </a:lnTo>
                              <a:lnTo>
                                <a:pt x="2" y="1109"/>
                              </a:lnTo>
                              <a:lnTo>
                                <a:pt x="0" y="1121"/>
                              </a:lnTo>
                              <a:lnTo>
                                <a:pt x="0" y="1135"/>
                              </a:lnTo>
                              <a:lnTo>
                                <a:pt x="0" y="1147"/>
                              </a:lnTo>
                              <a:lnTo>
                                <a:pt x="0" y="1161"/>
                              </a:lnTo>
                              <a:lnTo>
                                <a:pt x="0" y="1175"/>
                              </a:lnTo>
                              <a:lnTo>
                                <a:pt x="0" y="1187"/>
                              </a:lnTo>
                              <a:lnTo>
                                <a:pt x="0" y="1199"/>
                              </a:lnTo>
                              <a:lnTo>
                                <a:pt x="0" y="1211"/>
                              </a:lnTo>
                              <a:lnTo>
                                <a:pt x="0" y="1223"/>
                              </a:lnTo>
                              <a:lnTo>
                                <a:pt x="0" y="1235"/>
                              </a:lnTo>
                              <a:lnTo>
                                <a:pt x="0" y="1244"/>
                              </a:lnTo>
                              <a:lnTo>
                                <a:pt x="0" y="1256"/>
                              </a:lnTo>
                              <a:lnTo>
                                <a:pt x="0" y="1266"/>
                              </a:lnTo>
                              <a:lnTo>
                                <a:pt x="0" y="1280"/>
                              </a:lnTo>
                              <a:lnTo>
                                <a:pt x="0" y="1292"/>
                              </a:lnTo>
                              <a:lnTo>
                                <a:pt x="2" y="1304"/>
                              </a:lnTo>
                              <a:lnTo>
                                <a:pt x="2" y="1316"/>
                              </a:lnTo>
                              <a:lnTo>
                                <a:pt x="2" y="1330"/>
                              </a:lnTo>
                              <a:lnTo>
                                <a:pt x="5" y="1342"/>
                              </a:lnTo>
                              <a:lnTo>
                                <a:pt x="7" y="1359"/>
                              </a:lnTo>
                              <a:lnTo>
                                <a:pt x="7" y="1370"/>
                              </a:lnTo>
                              <a:lnTo>
                                <a:pt x="9" y="1387"/>
                              </a:lnTo>
                              <a:lnTo>
                                <a:pt x="12" y="1401"/>
                              </a:lnTo>
                              <a:lnTo>
                                <a:pt x="14" y="1418"/>
                              </a:lnTo>
                              <a:lnTo>
                                <a:pt x="19" y="1435"/>
                              </a:lnTo>
                              <a:lnTo>
                                <a:pt x="21" y="1451"/>
                              </a:lnTo>
                              <a:lnTo>
                                <a:pt x="24" y="1468"/>
                              </a:lnTo>
                              <a:lnTo>
                                <a:pt x="28" y="1485"/>
                              </a:lnTo>
                              <a:lnTo>
                                <a:pt x="31" y="1501"/>
                              </a:lnTo>
                              <a:lnTo>
                                <a:pt x="35" y="1518"/>
                              </a:lnTo>
                              <a:lnTo>
                                <a:pt x="40" y="1535"/>
                              </a:lnTo>
                              <a:lnTo>
                                <a:pt x="43" y="1554"/>
                              </a:lnTo>
                              <a:lnTo>
                                <a:pt x="47" y="1570"/>
                              </a:lnTo>
                              <a:lnTo>
                                <a:pt x="52" y="1589"/>
                              </a:lnTo>
                              <a:lnTo>
                                <a:pt x="57" y="1608"/>
                              </a:lnTo>
                              <a:lnTo>
                                <a:pt x="62" y="1627"/>
                              </a:lnTo>
                              <a:lnTo>
                                <a:pt x="66" y="1644"/>
                              </a:lnTo>
                              <a:lnTo>
                                <a:pt x="73" y="1663"/>
                              </a:lnTo>
                              <a:lnTo>
                                <a:pt x="78" y="1682"/>
                              </a:lnTo>
                              <a:lnTo>
                                <a:pt x="85" y="1699"/>
                              </a:lnTo>
                              <a:lnTo>
                                <a:pt x="90" y="1718"/>
                              </a:lnTo>
                              <a:lnTo>
                                <a:pt x="97" y="1737"/>
                              </a:lnTo>
                              <a:lnTo>
                                <a:pt x="104" y="1756"/>
                              </a:lnTo>
                              <a:lnTo>
                                <a:pt x="111" y="1775"/>
                              </a:lnTo>
                              <a:lnTo>
                                <a:pt x="119" y="1791"/>
                              </a:lnTo>
                              <a:lnTo>
                                <a:pt x="126" y="1810"/>
                              </a:lnTo>
                              <a:lnTo>
                                <a:pt x="133" y="1827"/>
                              </a:lnTo>
                              <a:lnTo>
                                <a:pt x="140" y="1846"/>
                              </a:lnTo>
                              <a:lnTo>
                                <a:pt x="147" y="1863"/>
                              </a:lnTo>
                              <a:lnTo>
                                <a:pt x="156" y="1882"/>
                              </a:lnTo>
                              <a:lnTo>
                                <a:pt x="164" y="1898"/>
                              </a:lnTo>
                              <a:lnTo>
                                <a:pt x="173" y="1917"/>
                              </a:lnTo>
                              <a:lnTo>
                                <a:pt x="180" y="1934"/>
                              </a:lnTo>
                              <a:lnTo>
                                <a:pt x="190" y="1948"/>
                              </a:lnTo>
                              <a:lnTo>
                                <a:pt x="199" y="1965"/>
                              </a:lnTo>
                              <a:lnTo>
                                <a:pt x="209" y="1984"/>
                              </a:lnTo>
                              <a:lnTo>
                                <a:pt x="218" y="1998"/>
                              </a:lnTo>
                              <a:lnTo>
                                <a:pt x="228" y="2015"/>
                              </a:lnTo>
                              <a:lnTo>
                                <a:pt x="237" y="2029"/>
                              </a:lnTo>
                              <a:lnTo>
                                <a:pt x="251" y="2046"/>
                              </a:lnTo>
                              <a:lnTo>
                                <a:pt x="261" y="2060"/>
                              </a:lnTo>
                              <a:lnTo>
                                <a:pt x="270" y="2072"/>
                              </a:lnTo>
                              <a:lnTo>
                                <a:pt x="282" y="2086"/>
                              </a:lnTo>
                              <a:lnTo>
                                <a:pt x="294" y="2101"/>
                              </a:lnTo>
                              <a:lnTo>
                                <a:pt x="304" y="2113"/>
                              </a:lnTo>
                              <a:lnTo>
                                <a:pt x="315" y="2124"/>
                              </a:lnTo>
                              <a:lnTo>
                                <a:pt x="330" y="2136"/>
                              </a:lnTo>
                              <a:lnTo>
                                <a:pt x="341" y="2148"/>
                              </a:lnTo>
                              <a:lnTo>
                                <a:pt x="353" y="2158"/>
                              </a:lnTo>
                              <a:lnTo>
                                <a:pt x="365" y="2167"/>
                              </a:lnTo>
                              <a:lnTo>
                                <a:pt x="377" y="2177"/>
                              </a:lnTo>
                              <a:lnTo>
                                <a:pt x="391" y="2186"/>
                              </a:lnTo>
                              <a:lnTo>
                                <a:pt x="403" y="2196"/>
                              </a:lnTo>
                              <a:lnTo>
                                <a:pt x="417" y="2203"/>
                              </a:lnTo>
                              <a:lnTo>
                                <a:pt x="432" y="2210"/>
                              </a:lnTo>
                              <a:lnTo>
                                <a:pt x="446" y="2217"/>
                              </a:lnTo>
                              <a:lnTo>
                                <a:pt x="458" y="2222"/>
                              </a:lnTo>
                              <a:lnTo>
                                <a:pt x="472" y="2227"/>
                              </a:lnTo>
                              <a:lnTo>
                                <a:pt x="486" y="2234"/>
                              </a:lnTo>
                              <a:lnTo>
                                <a:pt x="498" y="2239"/>
                              </a:lnTo>
                              <a:lnTo>
                                <a:pt x="512" y="2243"/>
                              </a:lnTo>
                              <a:lnTo>
                                <a:pt x="524" y="2246"/>
                              </a:lnTo>
                              <a:lnTo>
                                <a:pt x="536" y="2250"/>
                              </a:lnTo>
                              <a:lnTo>
                                <a:pt x="550" y="2255"/>
                              </a:lnTo>
                              <a:lnTo>
                                <a:pt x="560" y="2258"/>
                              </a:lnTo>
                              <a:lnTo>
                                <a:pt x="572" y="2262"/>
                              </a:lnTo>
                              <a:lnTo>
                                <a:pt x="583" y="2265"/>
                              </a:lnTo>
                              <a:lnTo>
                                <a:pt x="595" y="2269"/>
                              </a:lnTo>
                              <a:lnTo>
                                <a:pt x="605" y="2272"/>
                              </a:lnTo>
                              <a:lnTo>
                                <a:pt x="614" y="2274"/>
                              </a:lnTo>
                              <a:lnTo>
                                <a:pt x="626" y="2279"/>
                              </a:lnTo>
                              <a:lnTo>
                                <a:pt x="638" y="2281"/>
                              </a:lnTo>
                              <a:lnTo>
                                <a:pt x="647" y="2281"/>
                              </a:lnTo>
                              <a:lnTo>
                                <a:pt x="657" y="2284"/>
                              </a:lnTo>
                              <a:lnTo>
                                <a:pt x="666" y="2284"/>
                              </a:lnTo>
                              <a:lnTo>
                                <a:pt x="676" y="2289"/>
                              </a:lnTo>
                              <a:lnTo>
                                <a:pt x="683" y="2289"/>
                              </a:lnTo>
                              <a:lnTo>
                                <a:pt x="693" y="2289"/>
                              </a:lnTo>
                              <a:lnTo>
                                <a:pt x="700" y="2291"/>
                              </a:lnTo>
                              <a:lnTo>
                                <a:pt x="709" y="2291"/>
                              </a:lnTo>
                              <a:lnTo>
                                <a:pt x="716" y="2291"/>
                              </a:lnTo>
                              <a:lnTo>
                                <a:pt x="726" y="2293"/>
                              </a:lnTo>
                              <a:lnTo>
                                <a:pt x="731" y="2293"/>
                              </a:lnTo>
                              <a:lnTo>
                                <a:pt x="740" y="2293"/>
                              </a:lnTo>
                              <a:lnTo>
                                <a:pt x="754" y="2293"/>
                              </a:lnTo>
                              <a:lnTo>
                                <a:pt x="768" y="2296"/>
                              </a:lnTo>
                              <a:lnTo>
                                <a:pt x="778" y="2293"/>
                              </a:lnTo>
                              <a:lnTo>
                                <a:pt x="792" y="2293"/>
                              </a:lnTo>
                              <a:lnTo>
                                <a:pt x="802" y="2291"/>
                              </a:lnTo>
                              <a:lnTo>
                                <a:pt x="811" y="2291"/>
                              </a:lnTo>
                              <a:lnTo>
                                <a:pt x="818" y="2289"/>
                              </a:lnTo>
                              <a:lnTo>
                                <a:pt x="828" y="2289"/>
                              </a:lnTo>
                              <a:lnTo>
                                <a:pt x="835" y="2286"/>
                              </a:lnTo>
                              <a:lnTo>
                                <a:pt x="844" y="2286"/>
                              </a:lnTo>
                              <a:lnTo>
                                <a:pt x="854" y="2281"/>
                              </a:lnTo>
                              <a:lnTo>
                                <a:pt x="861" y="2279"/>
                              </a:lnTo>
                              <a:lnTo>
                                <a:pt x="866" y="2279"/>
                              </a:lnTo>
                              <a:lnTo>
                                <a:pt x="868" y="2279"/>
                              </a:lnTo>
                              <a:lnTo>
                                <a:pt x="669" y="1725"/>
                              </a:lnTo>
                              <a:lnTo>
                                <a:pt x="666" y="1725"/>
                              </a:lnTo>
                              <a:lnTo>
                                <a:pt x="662" y="1725"/>
                              </a:lnTo>
                              <a:lnTo>
                                <a:pt x="655" y="1725"/>
                              </a:lnTo>
                              <a:lnTo>
                                <a:pt x="645" y="1727"/>
                              </a:lnTo>
                              <a:lnTo>
                                <a:pt x="638" y="1727"/>
                              </a:lnTo>
                              <a:lnTo>
                                <a:pt x="631" y="1727"/>
                              </a:lnTo>
                              <a:lnTo>
                                <a:pt x="624" y="1727"/>
                              </a:lnTo>
                              <a:lnTo>
                                <a:pt x="619" y="1727"/>
                              </a:lnTo>
                              <a:lnTo>
                                <a:pt x="610" y="1727"/>
                              </a:lnTo>
                              <a:lnTo>
                                <a:pt x="602" y="1727"/>
                              </a:lnTo>
                              <a:lnTo>
                                <a:pt x="595" y="1727"/>
                              </a:lnTo>
                              <a:lnTo>
                                <a:pt x="588" y="1727"/>
                              </a:lnTo>
                              <a:lnTo>
                                <a:pt x="579" y="1727"/>
                              </a:lnTo>
                              <a:lnTo>
                                <a:pt x="572" y="1725"/>
                              </a:lnTo>
                              <a:lnTo>
                                <a:pt x="562" y="1725"/>
                              </a:lnTo>
                              <a:lnTo>
                                <a:pt x="555" y="1722"/>
                              </a:lnTo>
                              <a:lnTo>
                                <a:pt x="545" y="1720"/>
                              </a:lnTo>
                              <a:lnTo>
                                <a:pt x="538" y="1718"/>
                              </a:lnTo>
                              <a:lnTo>
                                <a:pt x="529" y="1715"/>
                              </a:lnTo>
                              <a:lnTo>
                                <a:pt x="524" y="1713"/>
                              </a:lnTo>
                              <a:lnTo>
                                <a:pt x="515" y="1708"/>
                              </a:lnTo>
                              <a:lnTo>
                                <a:pt x="508" y="1706"/>
                              </a:lnTo>
                              <a:lnTo>
                                <a:pt x="503" y="1699"/>
                              </a:lnTo>
                              <a:lnTo>
                                <a:pt x="496" y="1696"/>
                              </a:lnTo>
                              <a:lnTo>
                                <a:pt x="486" y="1684"/>
                              </a:lnTo>
                              <a:lnTo>
                                <a:pt x="479" y="1673"/>
                              </a:lnTo>
                              <a:lnTo>
                                <a:pt x="477" y="1665"/>
                              </a:lnTo>
                              <a:lnTo>
                                <a:pt x="474" y="1661"/>
                              </a:lnTo>
                              <a:lnTo>
                                <a:pt x="472" y="1651"/>
                              </a:lnTo>
                              <a:lnTo>
                                <a:pt x="470" y="1646"/>
                              </a:lnTo>
                              <a:lnTo>
                                <a:pt x="467" y="1637"/>
                              </a:lnTo>
                              <a:lnTo>
                                <a:pt x="467" y="1627"/>
                              </a:lnTo>
                              <a:lnTo>
                                <a:pt x="465" y="1618"/>
                              </a:lnTo>
                              <a:lnTo>
                                <a:pt x="462" y="1608"/>
                              </a:lnTo>
                              <a:lnTo>
                                <a:pt x="460" y="1596"/>
                              </a:lnTo>
                              <a:lnTo>
                                <a:pt x="458" y="1582"/>
                              </a:lnTo>
                              <a:lnTo>
                                <a:pt x="458" y="1570"/>
                              </a:lnTo>
                              <a:lnTo>
                                <a:pt x="455" y="1556"/>
                              </a:lnTo>
                              <a:lnTo>
                                <a:pt x="453" y="1542"/>
                              </a:lnTo>
                              <a:lnTo>
                                <a:pt x="453" y="1525"/>
                              </a:lnTo>
                              <a:lnTo>
                                <a:pt x="451" y="1511"/>
                              </a:lnTo>
                              <a:lnTo>
                                <a:pt x="451" y="1494"/>
                              </a:lnTo>
                              <a:lnTo>
                                <a:pt x="448" y="1477"/>
                              </a:lnTo>
                              <a:lnTo>
                                <a:pt x="446" y="1458"/>
                              </a:lnTo>
                              <a:lnTo>
                                <a:pt x="446" y="1442"/>
                              </a:lnTo>
                              <a:lnTo>
                                <a:pt x="443" y="1423"/>
                              </a:lnTo>
                              <a:lnTo>
                                <a:pt x="443" y="1404"/>
                              </a:lnTo>
                              <a:lnTo>
                                <a:pt x="441" y="1385"/>
                              </a:lnTo>
                              <a:lnTo>
                                <a:pt x="439" y="1366"/>
                              </a:lnTo>
                              <a:lnTo>
                                <a:pt x="439" y="1347"/>
                              </a:lnTo>
                              <a:lnTo>
                                <a:pt x="439" y="1328"/>
                              </a:lnTo>
                              <a:lnTo>
                                <a:pt x="436" y="1306"/>
                              </a:lnTo>
                              <a:lnTo>
                                <a:pt x="436" y="1285"/>
                              </a:lnTo>
                              <a:lnTo>
                                <a:pt x="436" y="1266"/>
                              </a:lnTo>
                              <a:lnTo>
                                <a:pt x="434" y="1244"/>
                              </a:lnTo>
                              <a:lnTo>
                                <a:pt x="434" y="1225"/>
                              </a:lnTo>
                              <a:lnTo>
                                <a:pt x="434" y="1204"/>
                              </a:lnTo>
                              <a:lnTo>
                                <a:pt x="434" y="1185"/>
                              </a:lnTo>
                              <a:lnTo>
                                <a:pt x="432" y="1161"/>
                              </a:lnTo>
                              <a:lnTo>
                                <a:pt x="429" y="1142"/>
                              </a:lnTo>
                              <a:lnTo>
                                <a:pt x="429" y="1121"/>
                              </a:lnTo>
                              <a:lnTo>
                                <a:pt x="429" y="1099"/>
                              </a:lnTo>
                              <a:lnTo>
                                <a:pt x="427" y="1080"/>
                              </a:lnTo>
                              <a:lnTo>
                                <a:pt x="427" y="1059"/>
                              </a:lnTo>
                              <a:lnTo>
                                <a:pt x="427" y="1040"/>
                              </a:lnTo>
                              <a:lnTo>
                                <a:pt x="427" y="1021"/>
                              </a:lnTo>
                              <a:lnTo>
                                <a:pt x="427" y="999"/>
                              </a:lnTo>
                              <a:lnTo>
                                <a:pt x="427" y="980"/>
                              </a:lnTo>
                              <a:lnTo>
                                <a:pt x="427" y="961"/>
                              </a:lnTo>
                              <a:lnTo>
                                <a:pt x="427" y="945"/>
                              </a:lnTo>
                              <a:lnTo>
                                <a:pt x="427" y="926"/>
                              </a:lnTo>
                              <a:lnTo>
                                <a:pt x="427" y="907"/>
                              </a:lnTo>
                              <a:lnTo>
                                <a:pt x="427" y="890"/>
                              </a:lnTo>
                              <a:lnTo>
                                <a:pt x="429" y="876"/>
                              </a:lnTo>
                              <a:lnTo>
                                <a:pt x="429" y="859"/>
                              </a:lnTo>
                              <a:lnTo>
                                <a:pt x="429" y="842"/>
                              </a:lnTo>
                              <a:lnTo>
                                <a:pt x="429" y="828"/>
                              </a:lnTo>
                              <a:lnTo>
                                <a:pt x="429" y="814"/>
                              </a:lnTo>
                              <a:lnTo>
                                <a:pt x="429" y="802"/>
                              </a:lnTo>
                              <a:lnTo>
                                <a:pt x="429" y="790"/>
                              </a:lnTo>
                              <a:lnTo>
                                <a:pt x="432" y="776"/>
                              </a:lnTo>
                              <a:lnTo>
                                <a:pt x="434" y="766"/>
                              </a:lnTo>
                              <a:lnTo>
                                <a:pt x="434" y="754"/>
                              </a:lnTo>
                              <a:lnTo>
                                <a:pt x="436" y="747"/>
                              </a:lnTo>
                              <a:lnTo>
                                <a:pt x="436" y="738"/>
                              </a:lnTo>
                              <a:lnTo>
                                <a:pt x="439" y="733"/>
                              </a:lnTo>
                              <a:lnTo>
                                <a:pt x="443" y="721"/>
                              </a:lnTo>
                              <a:lnTo>
                                <a:pt x="446" y="714"/>
                              </a:lnTo>
                              <a:lnTo>
                                <a:pt x="453" y="702"/>
                              </a:lnTo>
                              <a:lnTo>
                                <a:pt x="462" y="693"/>
                              </a:lnTo>
                              <a:lnTo>
                                <a:pt x="472" y="683"/>
                              </a:lnTo>
                              <a:lnTo>
                                <a:pt x="484" y="676"/>
                              </a:lnTo>
                              <a:lnTo>
                                <a:pt x="496" y="669"/>
                              </a:lnTo>
                              <a:lnTo>
                                <a:pt x="508" y="664"/>
                              </a:lnTo>
                              <a:lnTo>
                                <a:pt x="519" y="659"/>
                              </a:lnTo>
                              <a:lnTo>
                                <a:pt x="531" y="657"/>
                              </a:lnTo>
                              <a:lnTo>
                                <a:pt x="543" y="652"/>
                              </a:lnTo>
                              <a:lnTo>
                                <a:pt x="553" y="650"/>
                              </a:lnTo>
                              <a:lnTo>
                                <a:pt x="562" y="647"/>
                              </a:lnTo>
                              <a:lnTo>
                                <a:pt x="572" y="647"/>
                              </a:lnTo>
                              <a:lnTo>
                                <a:pt x="576" y="647"/>
                              </a:lnTo>
                              <a:lnTo>
                                <a:pt x="583" y="647"/>
                              </a:lnTo>
                              <a:lnTo>
                                <a:pt x="586" y="647"/>
                              </a:lnTo>
                              <a:lnTo>
                                <a:pt x="588" y="647"/>
                              </a:lnTo>
                              <a:lnTo>
                                <a:pt x="875" y="79"/>
                              </a:lnTo>
                              <a:lnTo>
                                <a:pt x="875" y="7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Freeform 22"/>
                      <wps:cNvSpPr>
                        <a:spLocks/>
                      </wps:cNvSpPr>
                      <wps:spPr bwMode="auto">
                        <a:xfrm>
                          <a:off x="1826" y="771"/>
                          <a:ext cx="380" cy="582"/>
                        </a:xfrm>
                        <a:custGeom>
                          <a:avLst/>
                          <a:gdLst>
                            <a:gd name="T0" fmla="*/ 0 w 380"/>
                            <a:gd name="T1" fmla="*/ 563 h 582"/>
                            <a:gd name="T2" fmla="*/ 12 w 380"/>
                            <a:gd name="T3" fmla="*/ 568 h 582"/>
                            <a:gd name="T4" fmla="*/ 29 w 380"/>
                            <a:gd name="T5" fmla="*/ 573 h 582"/>
                            <a:gd name="T6" fmla="*/ 41 w 380"/>
                            <a:gd name="T7" fmla="*/ 578 h 582"/>
                            <a:gd name="T8" fmla="*/ 55 w 380"/>
                            <a:gd name="T9" fmla="*/ 582 h 582"/>
                            <a:gd name="T10" fmla="*/ 69 w 380"/>
                            <a:gd name="T11" fmla="*/ 582 h 582"/>
                            <a:gd name="T12" fmla="*/ 84 w 380"/>
                            <a:gd name="T13" fmla="*/ 582 h 582"/>
                            <a:gd name="T14" fmla="*/ 98 w 380"/>
                            <a:gd name="T15" fmla="*/ 582 h 582"/>
                            <a:gd name="T16" fmla="*/ 112 w 380"/>
                            <a:gd name="T17" fmla="*/ 582 h 582"/>
                            <a:gd name="T18" fmla="*/ 124 w 380"/>
                            <a:gd name="T19" fmla="*/ 578 h 582"/>
                            <a:gd name="T20" fmla="*/ 136 w 380"/>
                            <a:gd name="T21" fmla="*/ 575 h 582"/>
                            <a:gd name="T22" fmla="*/ 148 w 380"/>
                            <a:gd name="T23" fmla="*/ 570 h 582"/>
                            <a:gd name="T24" fmla="*/ 157 w 380"/>
                            <a:gd name="T25" fmla="*/ 563 h 582"/>
                            <a:gd name="T26" fmla="*/ 167 w 380"/>
                            <a:gd name="T27" fmla="*/ 556 h 582"/>
                            <a:gd name="T28" fmla="*/ 176 w 380"/>
                            <a:gd name="T29" fmla="*/ 549 h 582"/>
                            <a:gd name="T30" fmla="*/ 181 w 380"/>
                            <a:gd name="T31" fmla="*/ 540 h 582"/>
                            <a:gd name="T32" fmla="*/ 190 w 380"/>
                            <a:gd name="T33" fmla="*/ 532 h 582"/>
                            <a:gd name="T34" fmla="*/ 371 w 380"/>
                            <a:gd name="T35" fmla="*/ 173 h 582"/>
                            <a:gd name="T36" fmla="*/ 373 w 380"/>
                            <a:gd name="T37" fmla="*/ 161 h 582"/>
                            <a:gd name="T38" fmla="*/ 378 w 380"/>
                            <a:gd name="T39" fmla="*/ 149 h 582"/>
                            <a:gd name="T40" fmla="*/ 378 w 380"/>
                            <a:gd name="T41" fmla="*/ 138 h 582"/>
                            <a:gd name="T42" fmla="*/ 380 w 380"/>
                            <a:gd name="T43" fmla="*/ 128 h 582"/>
                            <a:gd name="T44" fmla="*/ 378 w 380"/>
                            <a:gd name="T45" fmla="*/ 116 h 582"/>
                            <a:gd name="T46" fmla="*/ 373 w 380"/>
                            <a:gd name="T47" fmla="*/ 102 h 582"/>
                            <a:gd name="T48" fmla="*/ 371 w 380"/>
                            <a:gd name="T49" fmla="*/ 90 h 582"/>
                            <a:gd name="T50" fmla="*/ 366 w 380"/>
                            <a:gd name="T51" fmla="*/ 80 h 582"/>
                            <a:gd name="T52" fmla="*/ 359 w 380"/>
                            <a:gd name="T53" fmla="*/ 69 h 582"/>
                            <a:gd name="T54" fmla="*/ 352 w 380"/>
                            <a:gd name="T55" fmla="*/ 54 h 582"/>
                            <a:gd name="T56" fmla="*/ 342 w 380"/>
                            <a:gd name="T57" fmla="*/ 45 h 582"/>
                            <a:gd name="T58" fmla="*/ 333 w 380"/>
                            <a:gd name="T59" fmla="*/ 35 h 582"/>
                            <a:gd name="T60" fmla="*/ 321 w 380"/>
                            <a:gd name="T61" fmla="*/ 23 h 582"/>
                            <a:gd name="T62" fmla="*/ 311 w 380"/>
                            <a:gd name="T63" fmla="*/ 14 h 582"/>
                            <a:gd name="T64" fmla="*/ 297 w 380"/>
                            <a:gd name="T65" fmla="*/ 7 h 582"/>
                            <a:gd name="T66" fmla="*/ 285 w 380"/>
                            <a:gd name="T67" fmla="*/ 0 h 582"/>
                            <a:gd name="T68" fmla="*/ 0 w 380"/>
                            <a:gd name="T69" fmla="*/ 563 h 582"/>
                            <a:gd name="T70" fmla="*/ 0 w 380"/>
                            <a:gd name="T71" fmla="*/ 563 h 58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</a:cxnLst>
                          <a:rect l="0" t="0" r="r" b="b"/>
                          <a:pathLst>
                            <a:path w="380" h="582">
                              <a:moveTo>
                                <a:pt x="0" y="563"/>
                              </a:moveTo>
                              <a:lnTo>
                                <a:pt x="12" y="568"/>
                              </a:lnTo>
                              <a:lnTo>
                                <a:pt x="29" y="573"/>
                              </a:lnTo>
                              <a:lnTo>
                                <a:pt x="41" y="578"/>
                              </a:lnTo>
                              <a:lnTo>
                                <a:pt x="55" y="582"/>
                              </a:lnTo>
                              <a:lnTo>
                                <a:pt x="69" y="582"/>
                              </a:lnTo>
                              <a:lnTo>
                                <a:pt x="84" y="582"/>
                              </a:lnTo>
                              <a:lnTo>
                                <a:pt x="98" y="582"/>
                              </a:lnTo>
                              <a:lnTo>
                                <a:pt x="112" y="582"/>
                              </a:lnTo>
                              <a:lnTo>
                                <a:pt x="124" y="578"/>
                              </a:lnTo>
                              <a:lnTo>
                                <a:pt x="136" y="575"/>
                              </a:lnTo>
                              <a:lnTo>
                                <a:pt x="148" y="570"/>
                              </a:lnTo>
                              <a:lnTo>
                                <a:pt x="157" y="563"/>
                              </a:lnTo>
                              <a:lnTo>
                                <a:pt x="167" y="556"/>
                              </a:lnTo>
                              <a:lnTo>
                                <a:pt x="176" y="549"/>
                              </a:lnTo>
                              <a:lnTo>
                                <a:pt x="181" y="540"/>
                              </a:lnTo>
                              <a:lnTo>
                                <a:pt x="190" y="532"/>
                              </a:lnTo>
                              <a:lnTo>
                                <a:pt x="371" y="173"/>
                              </a:lnTo>
                              <a:lnTo>
                                <a:pt x="373" y="161"/>
                              </a:lnTo>
                              <a:lnTo>
                                <a:pt x="378" y="149"/>
                              </a:lnTo>
                              <a:lnTo>
                                <a:pt x="378" y="138"/>
                              </a:lnTo>
                              <a:lnTo>
                                <a:pt x="380" y="128"/>
                              </a:lnTo>
                              <a:lnTo>
                                <a:pt x="378" y="116"/>
                              </a:lnTo>
                              <a:lnTo>
                                <a:pt x="373" y="102"/>
                              </a:lnTo>
                              <a:lnTo>
                                <a:pt x="371" y="90"/>
                              </a:lnTo>
                              <a:lnTo>
                                <a:pt x="366" y="80"/>
                              </a:lnTo>
                              <a:lnTo>
                                <a:pt x="359" y="69"/>
                              </a:lnTo>
                              <a:lnTo>
                                <a:pt x="352" y="54"/>
                              </a:lnTo>
                              <a:lnTo>
                                <a:pt x="342" y="45"/>
                              </a:lnTo>
                              <a:lnTo>
                                <a:pt x="333" y="35"/>
                              </a:lnTo>
                              <a:lnTo>
                                <a:pt x="321" y="23"/>
                              </a:lnTo>
                              <a:lnTo>
                                <a:pt x="311" y="14"/>
                              </a:lnTo>
                              <a:lnTo>
                                <a:pt x="297" y="7"/>
                              </a:lnTo>
                              <a:lnTo>
                                <a:pt x="285" y="0"/>
                              </a:lnTo>
                              <a:lnTo>
                                <a:pt x="0" y="563"/>
                              </a:lnTo>
                              <a:lnTo>
                                <a:pt x="0" y="56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Freeform 23"/>
                      <wps:cNvSpPr>
                        <a:spLocks/>
                      </wps:cNvSpPr>
                      <wps:spPr bwMode="auto">
                        <a:xfrm>
                          <a:off x="1910" y="2350"/>
                          <a:ext cx="301" cy="571"/>
                        </a:xfrm>
                        <a:custGeom>
                          <a:avLst/>
                          <a:gdLst>
                            <a:gd name="T0" fmla="*/ 199 w 301"/>
                            <a:gd name="T1" fmla="*/ 571 h 571"/>
                            <a:gd name="T2" fmla="*/ 211 w 301"/>
                            <a:gd name="T3" fmla="*/ 564 h 571"/>
                            <a:gd name="T4" fmla="*/ 222 w 301"/>
                            <a:gd name="T5" fmla="*/ 556 h 571"/>
                            <a:gd name="T6" fmla="*/ 237 w 301"/>
                            <a:gd name="T7" fmla="*/ 549 h 571"/>
                            <a:gd name="T8" fmla="*/ 249 w 301"/>
                            <a:gd name="T9" fmla="*/ 540 h 571"/>
                            <a:gd name="T10" fmla="*/ 258 w 301"/>
                            <a:gd name="T11" fmla="*/ 530 h 571"/>
                            <a:gd name="T12" fmla="*/ 268 w 301"/>
                            <a:gd name="T13" fmla="*/ 523 h 571"/>
                            <a:gd name="T14" fmla="*/ 277 w 301"/>
                            <a:gd name="T15" fmla="*/ 514 h 571"/>
                            <a:gd name="T16" fmla="*/ 284 w 301"/>
                            <a:gd name="T17" fmla="*/ 504 h 571"/>
                            <a:gd name="T18" fmla="*/ 289 w 301"/>
                            <a:gd name="T19" fmla="*/ 492 h 571"/>
                            <a:gd name="T20" fmla="*/ 296 w 301"/>
                            <a:gd name="T21" fmla="*/ 483 h 571"/>
                            <a:gd name="T22" fmla="*/ 298 w 301"/>
                            <a:gd name="T23" fmla="*/ 471 h 571"/>
                            <a:gd name="T24" fmla="*/ 301 w 301"/>
                            <a:gd name="T25" fmla="*/ 461 h 571"/>
                            <a:gd name="T26" fmla="*/ 301 w 301"/>
                            <a:gd name="T27" fmla="*/ 447 h 571"/>
                            <a:gd name="T28" fmla="*/ 301 w 301"/>
                            <a:gd name="T29" fmla="*/ 438 h 571"/>
                            <a:gd name="T30" fmla="*/ 301 w 301"/>
                            <a:gd name="T31" fmla="*/ 428 h 571"/>
                            <a:gd name="T32" fmla="*/ 298 w 301"/>
                            <a:gd name="T33" fmla="*/ 419 h 571"/>
                            <a:gd name="T34" fmla="*/ 173 w 301"/>
                            <a:gd name="T35" fmla="*/ 64 h 571"/>
                            <a:gd name="T36" fmla="*/ 168 w 301"/>
                            <a:gd name="T37" fmla="*/ 52 h 571"/>
                            <a:gd name="T38" fmla="*/ 163 w 301"/>
                            <a:gd name="T39" fmla="*/ 43 h 571"/>
                            <a:gd name="T40" fmla="*/ 154 w 301"/>
                            <a:gd name="T41" fmla="*/ 33 h 571"/>
                            <a:gd name="T42" fmla="*/ 149 w 301"/>
                            <a:gd name="T43" fmla="*/ 28 h 571"/>
                            <a:gd name="T44" fmla="*/ 137 w 301"/>
                            <a:gd name="T45" fmla="*/ 19 h 571"/>
                            <a:gd name="T46" fmla="*/ 128 w 301"/>
                            <a:gd name="T47" fmla="*/ 14 h 571"/>
                            <a:gd name="T48" fmla="*/ 116 w 301"/>
                            <a:gd name="T49" fmla="*/ 9 h 571"/>
                            <a:gd name="T50" fmla="*/ 106 w 301"/>
                            <a:gd name="T51" fmla="*/ 5 h 571"/>
                            <a:gd name="T52" fmla="*/ 94 w 301"/>
                            <a:gd name="T53" fmla="*/ 2 h 571"/>
                            <a:gd name="T54" fmla="*/ 83 w 301"/>
                            <a:gd name="T55" fmla="*/ 0 h 571"/>
                            <a:gd name="T56" fmla="*/ 68 w 301"/>
                            <a:gd name="T57" fmla="*/ 0 h 571"/>
                            <a:gd name="T58" fmla="*/ 56 w 301"/>
                            <a:gd name="T59" fmla="*/ 0 h 571"/>
                            <a:gd name="T60" fmla="*/ 42 w 301"/>
                            <a:gd name="T61" fmla="*/ 0 h 571"/>
                            <a:gd name="T62" fmla="*/ 28 w 301"/>
                            <a:gd name="T63" fmla="*/ 5 h 571"/>
                            <a:gd name="T64" fmla="*/ 14 w 301"/>
                            <a:gd name="T65" fmla="*/ 7 h 571"/>
                            <a:gd name="T66" fmla="*/ 0 w 301"/>
                            <a:gd name="T67" fmla="*/ 12 h 571"/>
                            <a:gd name="T68" fmla="*/ 199 w 301"/>
                            <a:gd name="T69" fmla="*/ 571 h 571"/>
                            <a:gd name="T70" fmla="*/ 199 w 301"/>
                            <a:gd name="T71" fmla="*/ 571 h 57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</a:cxnLst>
                          <a:rect l="0" t="0" r="r" b="b"/>
                          <a:pathLst>
                            <a:path w="301" h="571">
                              <a:moveTo>
                                <a:pt x="199" y="571"/>
                              </a:moveTo>
                              <a:lnTo>
                                <a:pt x="211" y="564"/>
                              </a:lnTo>
                              <a:lnTo>
                                <a:pt x="222" y="556"/>
                              </a:lnTo>
                              <a:lnTo>
                                <a:pt x="237" y="549"/>
                              </a:lnTo>
                              <a:lnTo>
                                <a:pt x="249" y="540"/>
                              </a:lnTo>
                              <a:lnTo>
                                <a:pt x="258" y="530"/>
                              </a:lnTo>
                              <a:lnTo>
                                <a:pt x="268" y="523"/>
                              </a:lnTo>
                              <a:lnTo>
                                <a:pt x="277" y="514"/>
                              </a:lnTo>
                              <a:lnTo>
                                <a:pt x="284" y="504"/>
                              </a:lnTo>
                              <a:lnTo>
                                <a:pt x="289" y="492"/>
                              </a:lnTo>
                              <a:lnTo>
                                <a:pt x="296" y="483"/>
                              </a:lnTo>
                              <a:lnTo>
                                <a:pt x="298" y="471"/>
                              </a:lnTo>
                              <a:lnTo>
                                <a:pt x="301" y="461"/>
                              </a:lnTo>
                              <a:lnTo>
                                <a:pt x="301" y="447"/>
                              </a:lnTo>
                              <a:lnTo>
                                <a:pt x="301" y="438"/>
                              </a:lnTo>
                              <a:lnTo>
                                <a:pt x="301" y="428"/>
                              </a:lnTo>
                              <a:lnTo>
                                <a:pt x="298" y="419"/>
                              </a:lnTo>
                              <a:lnTo>
                                <a:pt x="173" y="64"/>
                              </a:lnTo>
                              <a:lnTo>
                                <a:pt x="168" y="52"/>
                              </a:lnTo>
                              <a:lnTo>
                                <a:pt x="163" y="43"/>
                              </a:lnTo>
                              <a:lnTo>
                                <a:pt x="154" y="33"/>
                              </a:lnTo>
                              <a:lnTo>
                                <a:pt x="149" y="28"/>
                              </a:lnTo>
                              <a:lnTo>
                                <a:pt x="137" y="19"/>
                              </a:lnTo>
                              <a:lnTo>
                                <a:pt x="128" y="14"/>
                              </a:lnTo>
                              <a:lnTo>
                                <a:pt x="116" y="9"/>
                              </a:lnTo>
                              <a:lnTo>
                                <a:pt x="106" y="5"/>
                              </a:lnTo>
                              <a:lnTo>
                                <a:pt x="94" y="2"/>
                              </a:lnTo>
                              <a:lnTo>
                                <a:pt x="83" y="0"/>
                              </a:lnTo>
                              <a:lnTo>
                                <a:pt x="68" y="0"/>
                              </a:lnTo>
                              <a:lnTo>
                                <a:pt x="56" y="0"/>
                              </a:lnTo>
                              <a:lnTo>
                                <a:pt x="42" y="0"/>
                              </a:lnTo>
                              <a:lnTo>
                                <a:pt x="28" y="5"/>
                              </a:lnTo>
                              <a:lnTo>
                                <a:pt x="14" y="7"/>
                              </a:lnTo>
                              <a:lnTo>
                                <a:pt x="0" y="12"/>
                              </a:lnTo>
                              <a:lnTo>
                                <a:pt x="199" y="571"/>
                              </a:lnTo>
                              <a:lnTo>
                                <a:pt x="199" y="57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Freeform 24"/>
                      <wps:cNvSpPr>
                        <a:spLocks/>
                      </wps:cNvSpPr>
                      <wps:spPr bwMode="auto">
                        <a:xfrm>
                          <a:off x="1542" y="2783"/>
                          <a:ext cx="451" cy="437"/>
                        </a:xfrm>
                        <a:custGeom>
                          <a:avLst/>
                          <a:gdLst>
                            <a:gd name="T0" fmla="*/ 0 w 451"/>
                            <a:gd name="T1" fmla="*/ 9 h 437"/>
                            <a:gd name="T2" fmla="*/ 5 w 451"/>
                            <a:gd name="T3" fmla="*/ 28 h 437"/>
                            <a:gd name="T4" fmla="*/ 9 w 451"/>
                            <a:gd name="T5" fmla="*/ 43 h 437"/>
                            <a:gd name="T6" fmla="*/ 16 w 451"/>
                            <a:gd name="T7" fmla="*/ 59 h 437"/>
                            <a:gd name="T8" fmla="*/ 24 w 451"/>
                            <a:gd name="T9" fmla="*/ 76 h 437"/>
                            <a:gd name="T10" fmla="*/ 31 w 451"/>
                            <a:gd name="T11" fmla="*/ 95 h 437"/>
                            <a:gd name="T12" fmla="*/ 40 w 451"/>
                            <a:gd name="T13" fmla="*/ 114 h 437"/>
                            <a:gd name="T14" fmla="*/ 50 w 451"/>
                            <a:gd name="T15" fmla="*/ 135 h 437"/>
                            <a:gd name="T16" fmla="*/ 62 w 451"/>
                            <a:gd name="T17" fmla="*/ 154 h 437"/>
                            <a:gd name="T18" fmla="*/ 76 w 451"/>
                            <a:gd name="T19" fmla="*/ 178 h 437"/>
                            <a:gd name="T20" fmla="*/ 92 w 451"/>
                            <a:gd name="T21" fmla="*/ 202 h 437"/>
                            <a:gd name="T22" fmla="*/ 107 w 451"/>
                            <a:gd name="T23" fmla="*/ 223 h 437"/>
                            <a:gd name="T24" fmla="*/ 126 w 451"/>
                            <a:gd name="T25" fmla="*/ 247 h 437"/>
                            <a:gd name="T26" fmla="*/ 145 w 451"/>
                            <a:gd name="T27" fmla="*/ 271 h 437"/>
                            <a:gd name="T28" fmla="*/ 161 w 451"/>
                            <a:gd name="T29" fmla="*/ 290 h 437"/>
                            <a:gd name="T30" fmla="*/ 173 w 451"/>
                            <a:gd name="T31" fmla="*/ 302 h 437"/>
                            <a:gd name="T32" fmla="*/ 192 w 451"/>
                            <a:gd name="T33" fmla="*/ 318 h 437"/>
                            <a:gd name="T34" fmla="*/ 213 w 451"/>
                            <a:gd name="T35" fmla="*/ 338 h 437"/>
                            <a:gd name="T36" fmla="*/ 232 w 451"/>
                            <a:gd name="T37" fmla="*/ 357 h 437"/>
                            <a:gd name="T38" fmla="*/ 254 w 451"/>
                            <a:gd name="T39" fmla="*/ 371 h 437"/>
                            <a:gd name="T40" fmla="*/ 273 w 451"/>
                            <a:gd name="T41" fmla="*/ 385 h 437"/>
                            <a:gd name="T42" fmla="*/ 289 w 451"/>
                            <a:gd name="T43" fmla="*/ 397 h 437"/>
                            <a:gd name="T44" fmla="*/ 306 w 451"/>
                            <a:gd name="T45" fmla="*/ 407 h 437"/>
                            <a:gd name="T46" fmla="*/ 320 w 451"/>
                            <a:gd name="T47" fmla="*/ 416 h 437"/>
                            <a:gd name="T48" fmla="*/ 339 w 451"/>
                            <a:gd name="T49" fmla="*/ 423 h 437"/>
                            <a:gd name="T50" fmla="*/ 358 w 451"/>
                            <a:gd name="T51" fmla="*/ 433 h 437"/>
                            <a:gd name="T52" fmla="*/ 377 w 451"/>
                            <a:gd name="T53" fmla="*/ 435 h 437"/>
                            <a:gd name="T54" fmla="*/ 451 w 451"/>
                            <a:gd name="T55" fmla="*/ 354 h 437"/>
                            <a:gd name="T56" fmla="*/ 443 w 451"/>
                            <a:gd name="T57" fmla="*/ 349 h 437"/>
                            <a:gd name="T58" fmla="*/ 429 w 451"/>
                            <a:gd name="T59" fmla="*/ 345 h 437"/>
                            <a:gd name="T60" fmla="*/ 403 w 451"/>
                            <a:gd name="T61" fmla="*/ 330 h 437"/>
                            <a:gd name="T62" fmla="*/ 391 w 451"/>
                            <a:gd name="T63" fmla="*/ 323 h 437"/>
                            <a:gd name="T64" fmla="*/ 377 w 451"/>
                            <a:gd name="T65" fmla="*/ 316 h 437"/>
                            <a:gd name="T66" fmla="*/ 360 w 451"/>
                            <a:gd name="T67" fmla="*/ 307 h 437"/>
                            <a:gd name="T68" fmla="*/ 344 w 451"/>
                            <a:gd name="T69" fmla="*/ 297 h 437"/>
                            <a:gd name="T70" fmla="*/ 327 w 451"/>
                            <a:gd name="T71" fmla="*/ 285 h 437"/>
                            <a:gd name="T72" fmla="*/ 313 w 451"/>
                            <a:gd name="T73" fmla="*/ 276 h 437"/>
                            <a:gd name="T74" fmla="*/ 296 w 451"/>
                            <a:gd name="T75" fmla="*/ 264 h 437"/>
                            <a:gd name="T76" fmla="*/ 280 w 451"/>
                            <a:gd name="T77" fmla="*/ 252 h 437"/>
                            <a:gd name="T78" fmla="*/ 268 w 451"/>
                            <a:gd name="T79" fmla="*/ 240 h 437"/>
                            <a:gd name="T80" fmla="*/ 256 w 451"/>
                            <a:gd name="T81" fmla="*/ 228 h 437"/>
                            <a:gd name="T82" fmla="*/ 242 w 451"/>
                            <a:gd name="T83" fmla="*/ 214 h 437"/>
                            <a:gd name="T84" fmla="*/ 230 w 451"/>
                            <a:gd name="T85" fmla="*/ 197 h 437"/>
                            <a:gd name="T86" fmla="*/ 218 w 451"/>
                            <a:gd name="T87" fmla="*/ 183 h 437"/>
                            <a:gd name="T88" fmla="*/ 206 w 451"/>
                            <a:gd name="T89" fmla="*/ 166 h 437"/>
                            <a:gd name="T90" fmla="*/ 194 w 451"/>
                            <a:gd name="T91" fmla="*/ 147 h 437"/>
                            <a:gd name="T92" fmla="*/ 185 w 451"/>
                            <a:gd name="T93" fmla="*/ 131 h 437"/>
                            <a:gd name="T94" fmla="*/ 175 w 451"/>
                            <a:gd name="T95" fmla="*/ 114 h 437"/>
                            <a:gd name="T96" fmla="*/ 166 w 451"/>
                            <a:gd name="T97" fmla="*/ 97 h 437"/>
                            <a:gd name="T98" fmla="*/ 156 w 451"/>
                            <a:gd name="T99" fmla="*/ 81 h 437"/>
                            <a:gd name="T100" fmla="*/ 152 w 451"/>
                            <a:gd name="T101" fmla="*/ 66 h 437"/>
                            <a:gd name="T102" fmla="*/ 142 w 451"/>
                            <a:gd name="T103" fmla="*/ 52 h 437"/>
                            <a:gd name="T104" fmla="*/ 140 w 451"/>
                            <a:gd name="T105" fmla="*/ 40 h 437"/>
                            <a:gd name="T106" fmla="*/ 130 w 451"/>
                            <a:gd name="T107" fmla="*/ 24 h 437"/>
                            <a:gd name="T108" fmla="*/ 130 w 451"/>
                            <a:gd name="T109" fmla="*/ 19 h 437"/>
                            <a:gd name="T110" fmla="*/ 0 w 451"/>
                            <a:gd name="T111" fmla="*/ 0 h 43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</a:cxnLst>
                          <a:rect l="0" t="0" r="r" b="b"/>
                          <a:pathLst>
                            <a:path w="451" h="437">
                              <a:moveTo>
                                <a:pt x="0" y="0"/>
                              </a:moveTo>
                              <a:lnTo>
                                <a:pt x="0" y="9"/>
                              </a:lnTo>
                              <a:lnTo>
                                <a:pt x="5" y="21"/>
                              </a:lnTo>
                              <a:lnTo>
                                <a:pt x="5" y="28"/>
                              </a:lnTo>
                              <a:lnTo>
                                <a:pt x="7" y="35"/>
                              </a:lnTo>
                              <a:lnTo>
                                <a:pt x="9" y="43"/>
                              </a:lnTo>
                              <a:lnTo>
                                <a:pt x="14" y="52"/>
                              </a:lnTo>
                              <a:lnTo>
                                <a:pt x="16" y="59"/>
                              </a:lnTo>
                              <a:lnTo>
                                <a:pt x="19" y="66"/>
                              </a:lnTo>
                              <a:lnTo>
                                <a:pt x="24" y="76"/>
                              </a:lnTo>
                              <a:lnTo>
                                <a:pt x="26" y="85"/>
                              </a:lnTo>
                              <a:lnTo>
                                <a:pt x="31" y="95"/>
                              </a:lnTo>
                              <a:lnTo>
                                <a:pt x="35" y="104"/>
                              </a:lnTo>
                              <a:lnTo>
                                <a:pt x="40" y="114"/>
                              </a:lnTo>
                              <a:lnTo>
                                <a:pt x="47" y="126"/>
                              </a:lnTo>
                              <a:lnTo>
                                <a:pt x="50" y="135"/>
                              </a:lnTo>
                              <a:lnTo>
                                <a:pt x="57" y="145"/>
                              </a:lnTo>
                              <a:lnTo>
                                <a:pt x="62" y="154"/>
                              </a:lnTo>
                              <a:lnTo>
                                <a:pt x="71" y="166"/>
                              </a:lnTo>
                              <a:lnTo>
                                <a:pt x="76" y="178"/>
                              </a:lnTo>
                              <a:lnTo>
                                <a:pt x="83" y="188"/>
                              </a:lnTo>
                              <a:lnTo>
                                <a:pt x="92" y="202"/>
                              </a:lnTo>
                              <a:lnTo>
                                <a:pt x="99" y="214"/>
                              </a:lnTo>
                              <a:lnTo>
                                <a:pt x="107" y="223"/>
                              </a:lnTo>
                              <a:lnTo>
                                <a:pt x="116" y="235"/>
                              </a:lnTo>
                              <a:lnTo>
                                <a:pt x="126" y="247"/>
                              </a:lnTo>
                              <a:lnTo>
                                <a:pt x="135" y="259"/>
                              </a:lnTo>
                              <a:lnTo>
                                <a:pt x="145" y="271"/>
                              </a:lnTo>
                              <a:lnTo>
                                <a:pt x="156" y="283"/>
                              </a:lnTo>
                              <a:lnTo>
                                <a:pt x="161" y="290"/>
                              </a:lnTo>
                              <a:lnTo>
                                <a:pt x="168" y="297"/>
                              </a:lnTo>
                              <a:lnTo>
                                <a:pt x="173" y="302"/>
                              </a:lnTo>
                              <a:lnTo>
                                <a:pt x="180" y="309"/>
                              </a:lnTo>
                              <a:lnTo>
                                <a:pt x="192" y="318"/>
                              </a:lnTo>
                              <a:lnTo>
                                <a:pt x="201" y="328"/>
                              </a:lnTo>
                              <a:lnTo>
                                <a:pt x="213" y="338"/>
                              </a:lnTo>
                              <a:lnTo>
                                <a:pt x="223" y="349"/>
                              </a:lnTo>
                              <a:lnTo>
                                <a:pt x="232" y="357"/>
                              </a:lnTo>
                              <a:lnTo>
                                <a:pt x="244" y="366"/>
                              </a:lnTo>
                              <a:lnTo>
                                <a:pt x="254" y="371"/>
                              </a:lnTo>
                              <a:lnTo>
                                <a:pt x="266" y="380"/>
                              </a:lnTo>
                              <a:lnTo>
                                <a:pt x="273" y="385"/>
                              </a:lnTo>
                              <a:lnTo>
                                <a:pt x="280" y="392"/>
                              </a:lnTo>
                              <a:lnTo>
                                <a:pt x="289" y="397"/>
                              </a:lnTo>
                              <a:lnTo>
                                <a:pt x="299" y="404"/>
                              </a:lnTo>
                              <a:lnTo>
                                <a:pt x="306" y="407"/>
                              </a:lnTo>
                              <a:lnTo>
                                <a:pt x="313" y="411"/>
                              </a:lnTo>
                              <a:lnTo>
                                <a:pt x="320" y="416"/>
                              </a:lnTo>
                              <a:lnTo>
                                <a:pt x="327" y="418"/>
                              </a:lnTo>
                              <a:lnTo>
                                <a:pt x="339" y="423"/>
                              </a:lnTo>
                              <a:lnTo>
                                <a:pt x="351" y="428"/>
                              </a:lnTo>
                              <a:lnTo>
                                <a:pt x="358" y="433"/>
                              </a:lnTo>
                              <a:lnTo>
                                <a:pt x="368" y="435"/>
                              </a:lnTo>
                              <a:lnTo>
                                <a:pt x="377" y="435"/>
                              </a:lnTo>
                              <a:lnTo>
                                <a:pt x="382" y="437"/>
                              </a:lnTo>
                              <a:lnTo>
                                <a:pt x="451" y="354"/>
                              </a:lnTo>
                              <a:lnTo>
                                <a:pt x="446" y="352"/>
                              </a:lnTo>
                              <a:lnTo>
                                <a:pt x="443" y="349"/>
                              </a:lnTo>
                              <a:lnTo>
                                <a:pt x="436" y="347"/>
                              </a:lnTo>
                              <a:lnTo>
                                <a:pt x="429" y="345"/>
                              </a:lnTo>
                              <a:lnTo>
                                <a:pt x="415" y="338"/>
                              </a:lnTo>
                              <a:lnTo>
                                <a:pt x="403" y="330"/>
                              </a:lnTo>
                              <a:lnTo>
                                <a:pt x="396" y="328"/>
                              </a:lnTo>
                              <a:lnTo>
                                <a:pt x="391" y="323"/>
                              </a:lnTo>
                              <a:lnTo>
                                <a:pt x="384" y="318"/>
                              </a:lnTo>
                              <a:lnTo>
                                <a:pt x="377" y="316"/>
                              </a:lnTo>
                              <a:lnTo>
                                <a:pt x="368" y="311"/>
                              </a:lnTo>
                              <a:lnTo>
                                <a:pt x="360" y="307"/>
                              </a:lnTo>
                              <a:lnTo>
                                <a:pt x="353" y="299"/>
                              </a:lnTo>
                              <a:lnTo>
                                <a:pt x="344" y="297"/>
                              </a:lnTo>
                              <a:lnTo>
                                <a:pt x="337" y="290"/>
                              </a:lnTo>
                              <a:lnTo>
                                <a:pt x="327" y="285"/>
                              </a:lnTo>
                              <a:lnTo>
                                <a:pt x="320" y="280"/>
                              </a:lnTo>
                              <a:lnTo>
                                <a:pt x="313" y="276"/>
                              </a:lnTo>
                              <a:lnTo>
                                <a:pt x="303" y="269"/>
                              </a:lnTo>
                              <a:lnTo>
                                <a:pt x="296" y="264"/>
                              </a:lnTo>
                              <a:lnTo>
                                <a:pt x="287" y="257"/>
                              </a:lnTo>
                              <a:lnTo>
                                <a:pt x="280" y="252"/>
                              </a:lnTo>
                              <a:lnTo>
                                <a:pt x="273" y="245"/>
                              </a:lnTo>
                              <a:lnTo>
                                <a:pt x="268" y="240"/>
                              </a:lnTo>
                              <a:lnTo>
                                <a:pt x="261" y="233"/>
                              </a:lnTo>
                              <a:lnTo>
                                <a:pt x="256" y="228"/>
                              </a:lnTo>
                              <a:lnTo>
                                <a:pt x="247" y="221"/>
                              </a:lnTo>
                              <a:lnTo>
                                <a:pt x="242" y="214"/>
                              </a:lnTo>
                              <a:lnTo>
                                <a:pt x="235" y="204"/>
                              </a:lnTo>
                              <a:lnTo>
                                <a:pt x="230" y="197"/>
                              </a:lnTo>
                              <a:lnTo>
                                <a:pt x="223" y="190"/>
                              </a:lnTo>
                              <a:lnTo>
                                <a:pt x="218" y="183"/>
                              </a:lnTo>
                              <a:lnTo>
                                <a:pt x="211" y="173"/>
                              </a:lnTo>
                              <a:lnTo>
                                <a:pt x="206" y="166"/>
                              </a:lnTo>
                              <a:lnTo>
                                <a:pt x="199" y="157"/>
                              </a:lnTo>
                              <a:lnTo>
                                <a:pt x="194" y="147"/>
                              </a:lnTo>
                              <a:lnTo>
                                <a:pt x="190" y="138"/>
                              </a:lnTo>
                              <a:lnTo>
                                <a:pt x="185" y="131"/>
                              </a:lnTo>
                              <a:lnTo>
                                <a:pt x="180" y="121"/>
                              </a:lnTo>
                              <a:lnTo>
                                <a:pt x="175" y="114"/>
                              </a:lnTo>
                              <a:lnTo>
                                <a:pt x="171" y="104"/>
                              </a:lnTo>
                              <a:lnTo>
                                <a:pt x="166" y="97"/>
                              </a:lnTo>
                              <a:lnTo>
                                <a:pt x="161" y="88"/>
                              </a:lnTo>
                              <a:lnTo>
                                <a:pt x="156" y="81"/>
                              </a:lnTo>
                              <a:lnTo>
                                <a:pt x="154" y="71"/>
                              </a:lnTo>
                              <a:lnTo>
                                <a:pt x="152" y="66"/>
                              </a:lnTo>
                              <a:lnTo>
                                <a:pt x="147" y="57"/>
                              </a:lnTo>
                              <a:lnTo>
                                <a:pt x="142" y="52"/>
                              </a:lnTo>
                              <a:lnTo>
                                <a:pt x="140" y="45"/>
                              </a:lnTo>
                              <a:lnTo>
                                <a:pt x="140" y="40"/>
                              </a:lnTo>
                              <a:lnTo>
                                <a:pt x="133" y="31"/>
                              </a:lnTo>
                              <a:lnTo>
                                <a:pt x="130" y="24"/>
                              </a:lnTo>
                              <a:lnTo>
                                <a:pt x="130" y="19"/>
                              </a:lnTo>
                              <a:lnTo>
                                <a:pt x="130" y="19"/>
                              </a:lnTo>
                              <a:lnTo>
                                <a:pt x="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F3114C9" id="Group 20" o:spid="_x0000_s1026" style="position:absolute;margin-left:131.35pt;margin-top:.55pt;width:4.9pt;height:10.5pt;z-index:251660800" coordorigin="1179,656" coordsize="1032,25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">
              <v:shape id="Freeform 21" o:spid="_x0000_s1027" style="position:absolute;left:1179;top:656;width:875;height:2296;visibility:visible;mso-wrap-style:square;v-text-anchor:top" coordsize="875,2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" path="m875,79r-2,-2l870,74r-4,-5l861,67,851,62r-9,-4l833,50,821,46r-7,-5l806,39r-9,-5l792,31r-9,-2l776,24,766,22r-7,-3l749,15r-9,l731,10r-10,l712,5r-10,l690,3r-9,l669,,659,,647,r-9,l624,,614,,602,,591,3r-12,l567,5r-12,5l543,12r-14,5l517,22r-12,2l493,31r-14,5l467,43r-12,7l443,60r-14,7l415,77,403,88r-12,12l377,110r-12,14l351,136r-12,14l327,165r-12,16l304,198r-12,19l277,234r-11,19l254,269r-12,19l230,305r-9,19l209,341r-7,19l190,379r-10,19l173,414r-7,19l156,452r-9,19l140,488r-7,19l126,524r-10,19l109,559r-5,19l97,597r-5,19l85,633r-4,19l73,669r-4,19l64,704r-2,20l57,740r-5,17l47,773r-2,19l40,809r-2,19l33,842r-2,19l26,878r-2,17l21,909r,17l17,942r-3,15l12,973r,17l9,1004r,17l7,1035r,17l5,1064r-3,16l2,1092r,17l,1121r,14l,1147r,14l,1175r,12l,1199r,12l,1223r,12l,1244r,12l,1266r,14l,1292r2,12l2,1316r,14l5,1342r2,17l7,1370r2,17l12,1401r2,17l19,1435r2,16l24,1468r4,17l31,1501r4,17l40,1535r3,19l47,1570r5,19l57,1608r5,19l66,1644r7,19l78,1682r7,17l90,1718r7,19l104,1756r7,19l119,1791r7,19l133,1827r7,19l147,1863r9,19l164,1898r9,19l180,1934r10,14l199,1965r10,19l218,1998r10,17l237,2029r14,17l261,2060r9,12l282,2086r12,15l304,2113r11,11l330,2136r11,12l353,2158r12,9l377,2177r14,9l403,2196r14,7l432,2210r14,7l458,2222r14,5l486,2234r12,5l512,2243r12,3l536,2250r14,5l560,2258r12,4l583,2265r12,4l605,2272r9,2l626,2279r12,2l647,2281r10,3l666,2284r10,5l683,2289r10,l700,2291r9,l716,2291r10,2l731,2293r9,l754,2293r14,3l778,2293r14,l802,2291r9,l818,2289r10,l835,2286r9,l854,2281r7,-2l866,2279r2,l669,1725r-3,l662,1725r-7,l645,1727r-7,l631,1727r-7,l619,1727r-9,l602,1727r-7,l588,1727r-9,l572,1725r-10,l555,1722r-10,-2l538,1718r-9,-3l524,1713r-9,-5l508,1706r-5,-7l496,1696r-10,-12l479,1673r-2,-8l474,1661r-2,-10l470,1646r-3,-9l467,1627r-2,-9l462,1608r-2,-12l458,1582r,-12l455,1556r-2,-14l453,1525r-2,-14l451,1494r-3,-17l446,1458r,-16l443,1423r,-19l441,1385r-2,-19l439,1347r,-19l436,1306r,-21l436,1266r-2,-22l434,1225r,-21l434,1185r-2,-24l429,1142r,-21l429,1099r-2,-19l427,1059r,-19l427,1021r,-22l427,980r,-19l427,945r,-19l427,907r,-17l429,876r,-17l429,842r,-14l429,814r,-12l429,790r3,-14l434,766r,-12l436,747r,-9l439,733r4,-12l446,714r7,-12l462,693r10,-10l484,676r12,-7l508,664r11,-5l531,657r12,-5l553,650r9,-3l572,647r4,l583,647r3,l588,647,875,79r,xe" fillcolor="black" stroked="f">
                <v:path arrowok="t" o:connecttype="custom" o:connectlocs="851,62;797,34;749,15;690,3;624,0;555,10;479,36;403,88;327,165;254,269;190,379;140,488;97,597;64,704;40,809;21,909;9,1004;2,1092;0,1175;0,1244;2,1316;12,1401;31,1501;57,1608;90,1718;133,1827;180,1934;237,2029;304,2113;377,2177;458,2222;536,2250;605,2272;666,2284;716,2291;778,2293;835,2286;669,1725;631,1727;588,1727;538,1718;496,1696;470,1646;458,1582;451,1494;441,1385;436,1266;429,1142;427,1021;427,907;429,814;436,747;462,693;531,657;583,647" o:connectangles="0,0,0,0,0,0,0,0,0,0,0,0,0,0,0,0,0,0,0,0,0,0,0,0,0,0,0,0,0,0,0,0,0,0,0,0,0,0,0,0,0,0,0,0,0,0,0,0,0,0,0,0,0,0,0"/>
              </v:shape>
              <v:shape id="Freeform 22" o:spid="_x0000_s1028" style="position:absolute;left:1826;top:771;width:380;height:582;visibility:visible;mso-wrap-style:square;v-text-anchor:top" coordsize="380,5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" path="m,563r12,5l29,573r12,5l55,582r14,l84,582r14,l112,582r12,-4l136,575r12,-5l157,563r10,-7l176,549r5,-9l190,532,371,173r2,-12l378,149r,-11l380,128r-2,-12l373,102,371,90,366,80,359,69,352,54,342,45,333,35,321,23,311,14,297,7,285,,,563r,xe" fillcolor="black" stroked="f">
                <v:path arrowok="t" o:connecttype="custom" o:connectlocs="0,563;12,568;29,573;41,578;55,582;69,582;84,582;98,582;112,582;124,578;136,575;148,570;157,563;167,556;176,549;181,540;190,532;371,173;373,161;378,149;378,138;380,128;378,116;373,102;371,90;366,80;359,69;352,54;342,45;333,35;321,23;311,14;297,7;285,0;0,563;0,563" o:connectangles="0,0,0,0,0,0,0,0,0,0,0,0,0,0,0,0,0,0,0,0,0,0,0,0,0,0,0,0,0,0,0,0,0,0,0,0"/>
              </v:shape>
              <v:shape id="Freeform 23" o:spid="_x0000_s1029" style="position:absolute;left:1910;top:2350;width:301;height:571;visibility:visible;mso-wrap-style:square;v-text-anchor:top" coordsize="301,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" path="m199,571r12,-7l222,556r15,-7l249,540r9,-10l268,523r9,-9l284,504r5,-12l296,483r2,-12l301,461r,-14l301,438r,-10l298,419,173,64,168,52r-5,-9l154,33r-5,-5l137,19r-9,-5l116,9,106,5,94,2,83,,68,,56,,42,,28,5,14,7,,12,199,571r,xe" fillcolor="black" stroked="f">
                <v:path arrowok="t" o:connecttype="custom" o:connectlocs="199,571;211,564;222,556;237,549;249,540;258,530;268,523;277,514;284,504;289,492;296,483;298,471;301,461;301,447;301,438;301,428;298,419;173,64;168,52;163,43;154,33;149,28;137,19;128,14;116,9;106,5;94,2;83,0;68,0;56,0;42,0;28,5;14,7;0,12;199,571;199,571" o:connectangles="0,0,0,0,0,0,0,0,0,0,0,0,0,0,0,0,0,0,0,0,0,0,0,0,0,0,0,0,0,0,0,0,0,0,0,0"/>
              </v:shape>
              <v:shape id="Freeform 24" o:spid="_x0000_s1030" style="position:absolute;left:1542;top:2783;width:451;height:437;visibility:visible;mso-wrap-style:square;v-text-anchor:top" coordsize="451,4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" path="m,l,9,5,21r,7l7,35r2,8l14,52r2,7l19,66r5,10l26,85r5,10l35,104r5,10l47,126r3,9l57,145r5,9l71,166r5,12l83,188r9,14l99,214r8,9l116,235r10,12l135,259r10,12l156,283r5,7l168,297r5,5l180,309r12,9l201,328r12,10l223,349r9,8l244,366r10,5l266,380r7,5l280,392r9,5l299,404r7,3l313,411r7,5l327,418r12,5l351,428r7,5l368,435r9,l382,437r69,-83l446,352r-3,-3l436,347r-7,-2l415,338r-12,-8l396,328r-5,-5l384,318r-7,-2l368,311r-8,-4l353,299r-9,-2l337,290r-10,-5l320,280r-7,-4l303,269r-7,-5l287,257r-7,-5l273,245r-5,-5l261,233r-5,-5l247,221r-5,-7l235,204r-5,-7l223,190r-5,-7l211,173r-5,-7l199,157r-5,-10l190,138r-5,-7l180,121r-5,-7l171,104r-5,-7l161,88r-5,-7l154,71r-2,-5l147,57r-5,-5l140,45r,-5l133,31r-3,-7l130,19r,l,,,xe" fillcolor="black" stroked="f">
                <v:path arrowok="t" o:connecttype="custom" o:connectlocs="0,9;5,28;9,43;16,59;24,76;31,95;40,114;50,135;62,154;76,178;92,202;107,223;126,247;145,271;161,290;173,302;192,318;213,338;232,357;254,371;273,385;289,397;306,407;320,416;339,423;358,433;377,435;451,354;443,349;429,345;403,330;391,323;377,316;360,307;344,297;327,285;313,276;296,264;280,252;268,240;256,228;242,214;230,197;218,183;206,166;194,147;185,131;175,114;166,97;156,81;152,66;142,52;140,40;130,24;130,19;0,0" o:connectangles="0,0,0,0,0,0,0,0,0,0,0,0,0,0,0,0,0,0,0,0,0,0,0,0,0,0,0,0,0,0,0,0,0,0,0,0,0,0,0,0,0,0,0,0,0,0,0,0,0,0,0,0,0,0,0,0"/>
              </v:shape>
            </v:group>
          </w:pict>
        </mc:Fallback>
      </mc:AlternateContent>
    </w:r>
    <w:r w:rsidR="0024164B" w:rsidRPr="00EB2974">
      <w:rPr>
        <w:rFonts w:ascii="Agency FB" w:hAnsi="Agency FB"/>
        <w:noProof/>
        <w:color w:val="0000FF"/>
        <w:sz w:val="18"/>
        <w:szCs w:val="16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EA1AB56" wp14:editId="7B36DEA0">
              <wp:simplePos x="0" y="0"/>
              <wp:positionH relativeFrom="column">
                <wp:posOffset>-447675</wp:posOffset>
              </wp:positionH>
              <wp:positionV relativeFrom="paragraph">
                <wp:posOffset>-8255</wp:posOffset>
              </wp:positionV>
              <wp:extent cx="7572375" cy="9525"/>
              <wp:effectExtent l="12700" t="10160" r="6350" b="8890"/>
              <wp:wrapNone/>
              <wp:docPr id="7" name="AutoShap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572375" cy="95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2A764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8" o:spid="_x0000_s1026" type="#_x0000_t32" style="position:absolute;margin-left:-35.25pt;margin-top:-.65pt;width:596.25pt;height: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"/>
          </w:pict>
        </mc:Fallback>
      </mc:AlternateContent>
    </w:r>
    <w:r w:rsidR="0025203D">
      <w:rPr>
        <w:rFonts w:ascii="Times New Roman" w:hAnsi="Times New Roman"/>
        <w:b/>
        <w:color w:val="0000FF"/>
        <w:sz w:val="16"/>
        <w:szCs w:val="16"/>
      </w:rPr>
      <w:t>Thimphu</w:t>
    </w:r>
    <w:r w:rsidR="0082619A" w:rsidRPr="00EB2974">
      <w:rPr>
        <w:rFonts w:ascii="Agency FB" w:hAnsi="Agency FB"/>
        <w:color w:val="0000FF"/>
        <w:sz w:val="18"/>
        <w:szCs w:val="16"/>
      </w:rPr>
      <w:t xml:space="preserve"> </w:t>
    </w:r>
    <w:bookmarkStart w:id="0" w:name="_Hlk875282"/>
    <w:r w:rsidR="0082619A" w:rsidRPr="00D517ED">
      <w:rPr>
        <w:rFonts w:ascii="Times New Roman" w:hAnsi="Times New Roman"/>
        <w:b/>
        <w:color w:val="0000FF"/>
        <w:sz w:val="16"/>
        <w:szCs w:val="16"/>
      </w:rPr>
      <w:t>Post Box</w:t>
    </w:r>
    <w:bookmarkEnd w:id="0"/>
    <w:r w:rsidR="003E7F4A">
      <w:rPr>
        <w:rFonts w:ascii="Times New Roman" w:hAnsi="Times New Roman"/>
        <w:b/>
        <w:color w:val="0000FF"/>
        <w:sz w:val="16"/>
        <w:szCs w:val="16"/>
      </w:rPr>
      <w:t xml:space="preserve"> # </w:t>
    </w:r>
    <w:r w:rsidR="0049407A">
      <w:rPr>
        <w:rFonts w:ascii="Times New Roman" w:hAnsi="Times New Roman"/>
        <w:b/>
        <w:color w:val="0000FF"/>
        <w:sz w:val="16"/>
        <w:szCs w:val="16"/>
      </w:rPr>
      <w:t>315</w:t>
    </w:r>
    <w:r w:rsidR="0025203D">
      <w:rPr>
        <w:rFonts w:ascii="Times New Roman" w:hAnsi="Times New Roman"/>
        <w:b/>
        <w:color w:val="0000FF"/>
        <w:sz w:val="16"/>
        <w:szCs w:val="16"/>
      </w:rPr>
      <w:t xml:space="preserve"> </w:t>
    </w:r>
    <w:r w:rsidR="003E7F4A">
      <w:rPr>
        <w:rFonts w:ascii="Times New Roman" w:hAnsi="Times New Roman"/>
        <w:b/>
        <w:color w:val="0000FF"/>
        <w:sz w:val="16"/>
        <w:szCs w:val="16"/>
      </w:rPr>
      <w:t xml:space="preserve">        </w:t>
    </w:r>
    <w:r w:rsidR="00304509">
      <w:rPr>
        <w:rFonts w:ascii="Times New Roman" w:hAnsi="Times New Roman"/>
        <w:b/>
        <w:color w:val="0000FF"/>
        <w:sz w:val="16"/>
        <w:szCs w:val="16"/>
      </w:rPr>
      <w:t>EPABX</w:t>
    </w:r>
    <w:r w:rsidR="0082619A" w:rsidRPr="00D517ED">
      <w:rPr>
        <w:rFonts w:ascii="Times New Roman" w:hAnsi="Times New Roman"/>
        <w:b/>
        <w:color w:val="0000FF"/>
        <w:sz w:val="16"/>
        <w:szCs w:val="16"/>
      </w:rPr>
      <w:t xml:space="preserve"> </w:t>
    </w:r>
    <w:r w:rsidR="00304509">
      <w:rPr>
        <w:rFonts w:ascii="Times New Roman" w:hAnsi="Times New Roman"/>
        <w:b/>
        <w:color w:val="0000FF"/>
        <w:sz w:val="16"/>
        <w:szCs w:val="16"/>
      </w:rPr>
      <w:t xml:space="preserve">    </w:t>
    </w:r>
    <w:r w:rsidR="0082619A" w:rsidRPr="00D517ED">
      <w:rPr>
        <w:rFonts w:ascii="Times New Roman" w:hAnsi="Times New Roman"/>
        <w:b/>
        <w:color w:val="0000FF"/>
        <w:sz w:val="16"/>
        <w:szCs w:val="16"/>
      </w:rPr>
      <w:t>+ 975-</w:t>
    </w:r>
    <w:r w:rsidR="0049407A">
      <w:rPr>
        <w:rFonts w:ascii="Times New Roman" w:hAnsi="Times New Roman"/>
        <w:b/>
        <w:color w:val="0000FF"/>
        <w:sz w:val="16"/>
        <w:szCs w:val="16"/>
      </w:rPr>
      <w:t>2</w:t>
    </w:r>
    <w:r w:rsidR="0082619A" w:rsidRPr="00D517ED">
      <w:rPr>
        <w:rFonts w:ascii="Times New Roman" w:hAnsi="Times New Roman"/>
        <w:b/>
        <w:color w:val="0000FF"/>
        <w:sz w:val="16"/>
        <w:szCs w:val="16"/>
      </w:rPr>
      <w:t>-</w:t>
    </w:r>
    <w:r w:rsidR="0049407A" w:rsidRPr="00A30F7D">
      <w:rPr>
        <w:rFonts w:ascii="Times New Roman" w:hAnsi="Times New Roman"/>
        <w:b/>
        <w:color w:val="0000FF"/>
        <w:sz w:val="16"/>
        <w:szCs w:val="16"/>
      </w:rPr>
      <w:t>321037</w:t>
    </w:r>
    <w:r w:rsidR="0082619A" w:rsidRPr="00D517ED">
      <w:rPr>
        <w:rFonts w:ascii="Times New Roman" w:hAnsi="Times New Roman"/>
        <w:b/>
        <w:color w:val="0000FF"/>
        <w:sz w:val="16"/>
        <w:szCs w:val="16"/>
      </w:rPr>
      <w:t>,</w:t>
    </w:r>
    <w:r w:rsidR="0025203D">
      <w:rPr>
        <w:rFonts w:ascii="Times New Roman" w:hAnsi="Times New Roman"/>
        <w:b/>
        <w:color w:val="0000FF"/>
        <w:sz w:val="16"/>
        <w:szCs w:val="16"/>
      </w:rPr>
      <w:t xml:space="preserve"> </w:t>
    </w:r>
    <w:r w:rsidR="0049407A">
      <w:rPr>
        <w:rFonts w:ascii="Times New Roman" w:hAnsi="Times New Roman"/>
        <w:b/>
        <w:color w:val="0000FF"/>
        <w:sz w:val="16"/>
        <w:szCs w:val="16"/>
      </w:rPr>
      <w:t>321161</w:t>
    </w:r>
    <w:r w:rsidR="0082619A" w:rsidRPr="00D517ED">
      <w:rPr>
        <w:rFonts w:ascii="Times New Roman" w:hAnsi="Times New Roman"/>
        <w:b/>
        <w:color w:val="0000FF"/>
        <w:sz w:val="16"/>
        <w:szCs w:val="16"/>
      </w:rPr>
      <w:t>,</w:t>
    </w:r>
    <w:r w:rsidR="0025203D">
      <w:rPr>
        <w:rFonts w:ascii="Times New Roman" w:hAnsi="Times New Roman"/>
        <w:b/>
        <w:color w:val="0000FF"/>
        <w:sz w:val="16"/>
        <w:szCs w:val="16"/>
      </w:rPr>
      <w:t xml:space="preserve"> </w:t>
    </w:r>
    <w:r w:rsidR="0049407A">
      <w:rPr>
        <w:rFonts w:ascii="Times New Roman" w:hAnsi="Times New Roman"/>
        <w:b/>
        <w:color w:val="0000FF"/>
        <w:sz w:val="16"/>
        <w:szCs w:val="16"/>
      </w:rPr>
      <w:t>323487</w:t>
    </w:r>
    <w:r w:rsidR="0082619A" w:rsidRPr="00D517ED">
      <w:rPr>
        <w:rFonts w:ascii="Times New Roman" w:hAnsi="Times New Roman"/>
        <w:b/>
        <w:color w:val="0000FF"/>
        <w:sz w:val="16"/>
        <w:szCs w:val="16"/>
      </w:rPr>
      <w:t>,</w:t>
    </w:r>
    <w:r w:rsidR="0025203D">
      <w:rPr>
        <w:rFonts w:ascii="Times New Roman" w:hAnsi="Times New Roman"/>
        <w:b/>
        <w:color w:val="0000FF"/>
        <w:sz w:val="16"/>
        <w:szCs w:val="16"/>
      </w:rPr>
      <w:t xml:space="preserve"> </w:t>
    </w:r>
    <w:r>
      <w:rPr>
        <w:rFonts w:ascii="Times New Roman" w:hAnsi="Times New Roman"/>
        <w:b/>
        <w:color w:val="0000FF"/>
        <w:sz w:val="16"/>
        <w:szCs w:val="16"/>
      </w:rPr>
      <w:t>322426</w:t>
    </w:r>
    <w:r w:rsidRPr="00D517ED">
      <w:rPr>
        <w:rFonts w:ascii="Times New Roman" w:hAnsi="Times New Roman"/>
        <w:b/>
        <w:color w:val="0000FF"/>
        <w:sz w:val="16"/>
        <w:szCs w:val="16"/>
      </w:rPr>
      <w:t>,</w:t>
    </w:r>
    <w:r>
      <w:rPr>
        <w:rFonts w:ascii="Times New Roman" w:hAnsi="Times New Roman"/>
        <w:b/>
        <w:color w:val="0000FF"/>
        <w:sz w:val="16"/>
        <w:szCs w:val="16"/>
      </w:rPr>
      <w:t xml:space="preserve"> </w:t>
    </w:r>
    <w:r w:rsidR="0049407A">
      <w:rPr>
        <w:rFonts w:ascii="Times New Roman" w:hAnsi="Times New Roman"/>
        <w:b/>
        <w:color w:val="0000FF"/>
        <w:sz w:val="16"/>
        <w:szCs w:val="16"/>
      </w:rPr>
      <w:t>324282,</w:t>
    </w:r>
    <w:r w:rsidR="0025203D">
      <w:rPr>
        <w:rFonts w:ascii="Times New Roman" w:hAnsi="Times New Roman"/>
        <w:b/>
        <w:color w:val="0000FF"/>
        <w:sz w:val="16"/>
        <w:szCs w:val="16"/>
      </w:rPr>
      <w:t xml:space="preserve"> </w:t>
    </w:r>
    <w:r w:rsidR="001628B5" w:rsidRPr="00A30F7D">
      <w:rPr>
        <w:rFonts w:ascii="Times New Roman" w:hAnsi="Times New Roman"/>
        <w:b/>
        <w:color w:val="0000FF"/>
        <w:sz w:val="16"/>
        <w:szCs w:val="16"/>
      </w:rPr>
      <w:t>325858,</w:t>
    </w:r>
    <w:r w:rsidR="0025203D">
      <w:rPr>
        <w:rFonts w:ascii="Times New Roman" w:hAnsi="Times New Roman"/>
        <w:b/>
        <w:color w:val="0000FF"/>
        <w:sz w:val="16"/>
        <w:szCs w:val="16"/>
      </w:rPr>
      <w:t xml:space="preserve"> </w:t>
    </w:r>
    <w:r w:rsidR="001628B5" w:rsidRPr="00A30F7D">
      <w:rPr>
        <w:rFonts w:ascii="Times New Roman" w:hAnsi="Times New Roman"/>
        <w:b/>
        <w:color w:val="0000FF"/>
        <w:sz w:val="16"/>
        <w:szCs w:val="16"/>
      </w:rPr>
      <w:t>328307,</w:t>
    </w:r>
    <w:r w:rsidR="0025203D">
      <w:rPr>
        <w:rFonts w:ascii="Times New Roman" w:hAnsi="Times New Roman"/>
        <w:b/>
        <w:color w:val="0000FF"/>
        <w:sz w:val="16"/>
        <w:szCs w:val="16"/>
      </w:rPr>
      <w:t xml:space="preserve"> </w:t>
    </w:r>
    <w:r w:rsidR="001628B5" w:rsidRPr="00A30F7D">
      <w:rPr>
        <w:rFonts w:ascii="Times New Roman" w:hAnsi="Times New Roman"/>
        <w:b/>
        <w:color w:val="0000FF"/>
        <w:sz w:val="16"/>
        <w:szCs w:val="16"/>
      </w:rPr>
      <w:t>323993,</w:t>
    </w:r>
    <w:r w:rsidR="00BB4380">
      <w:rPr>
        <w:rFonts w:ascii="Times New Roman" w:hAnsi="Times New Roman"/>
        <w:b/>
        <w:color w:val="0000FF"/>
        <w:sz w:val="16"/>
        <w:szCs w:val="16"/>
      </w:rPr>
      <w:t xml:space="preserve"> </w:t>
    </w:r>
    <w:r>
      <w:rPr>
        <w:rFonts w:ascii="Times New Roman" w:hAnsi="Times New Roman"/>
        <w:b/>
        <w:color w:val="0000FF"/>
        <w:sz w:val="16"/>
        <w:szCs w:val="16"/>
      </w:rPr>
      <w:t>252509, 252482</w:t>
    </w:r>
    <w:r w:rsidR="00BB4380">
      <w:rPr>
        <w:rFonts w:ascii="Times New Roman" w:hAnsi="Times New Roman"/>
        <w:b/>
        <w:color w:val="0000FF"/>
        <w:sz w:val="16"/>
        <w:szCs w:val="16"/>
      </w:rPr>
      <w:t xml:space="preserve">                                                                                   </w:t>
    </w:r>
  </w:p>
  <w:p w14:paraId="71F587C7" w14:textId="77777777" w:rsidR="00BB4380" w:rsidRDefault="003E7F4A" w:rsidP="003E7F4A">
    <w:pPr>
      <w:pStyle w:val="Footer"/>
      <w:tabs>
        <w:tab w:val="center" w:pos="4565"/>
      </w:tabs>
      <w:rPr>
        <w:rFonts w:ascii="Times New Roman" w:hAnsi="Times New Roman"/>
        <w:b/>
        <w:color w:val="0000FF"/>
        <w:sz w:val="16"/>
        <w:szCs w:val="16"/>
      </w:rPr>
    </w:pPr>
    <w:r>
      <w:rPr>
        <w:rFonts w:ascii="Times New Roman" w:hAnsi="Times New Roman"/>
        <w:b/>
        <w:color w:val="0000FF"/>
        <w:sz w:val="16"/>
        <w:szCs w:val="16"/>
      </w:rPr>
      <w:t>Pling Post Box # 77</w:t>
    </w:r>
    <w:r>
      <w:rPr>
        <w:rFonts w:ascii="Times New Roman" w:hAnsi="Times New Roman"/>
        <w:b/>
        <w:color w:val="0000FF"/>
        <w:sz w:val="16"/>
        <w:szCs w:val="16"/>
      </w:rPr>
      <w:tab/>
    </w:r>
    <w:r w:rsidR="00BB4380">
      <w:rPr>
        <w:rFonts w:ascii="Times New Roman" w:hAnsi="Times New Roman"/>
        <w:b/>
        <w:color w:val="0000FF"/>
        <w:sz w:val="16"/>
        <w:szCs w:val="16"/>
      </w:rPr>
      <w:t xml:space="preserve">                                                         </w:t>
    </w:r>
    <w:r w:rsidR="001628B5" w:rsidRPr="00D517ED">
      <w:rPr>
        <w:rFonts w:ascii="Times New Roman" w:hAnsi="Times New Roman"/>
        <w:b/>
        <w:color w:val="0000FF"/>
        <w:sz w:val="16"/>
        <w:szCs w:val="16"/>
      </w:rPr>
      <w:t>Fax:</w:t>
    </w:r>
    <w:r w:rsidR="0082619A" w:rsidRPr="00D517ED">
      <w:rPr>
        <w:rFonts w:ascii="Times New Roman" w:hAnsi="Times New Roman"/>
        <w:b/>
        <w:color w:val="0000FF"/>
        <w:sz w:val="16"/>
        <w:szCs w:val="16"/>
      </w:rPr>
      <w:t xml:space="preserve"> </w:t>
    </w:r>
    <w:r w:rsidR="0049407A">
      <w:rPr>
        <w:rFonts w:ascii="Times New Roman" w:hAnsi="Times New Roman"/>
        <w:b/>
        <w:color w:val="0000FF"/>
        <w:sz w:val="16"/>
        <w:szCs w:val="16"/>
      </w:rPr>
      <w:t>02-323677</w:t>
    </w:r>
    <w:r w:rsidR="00CF51D1">
      <w:rPr>
        <w:rFonts w:ascii="Times New Roman" w:hAnsi="Times New Roman"/>
        <w:b/>
        <w:color w:val="0000FF"/>
        <w:sz w:val="16"/>
        <w:szCs w:val="16"/>
      </w:rPr>
      <w:t>, 336086,</w:t>
    </w:r>
    <w:r w:rsidR="0025203D">
      <w:rPr>
        <w:rFonts w:ascii="Times New Roman" w:hAnsi="Times New Roman"/>
        <w:b/>
        <w:color w:val="0000FF"/>
        <w:sz w:val="16"/>
        <w:szCs w:val="16"/>
      </w:rPr>
      <w:t xml:space="preserve"> </w:t>
    </w:r>
    <w:r w:rsidR="00CF51D1">
      <w:rPr>
        <w:rFonts w:ascii="Times New Roman" w:hAnsi="Times New Roman"/>
        <w:b/>
        <w:color w:val="0000FF"/>
        <w:sz w:val="16"/>
        <w:szCs w:val="16"/>
      </w:rPr>
      <w:t>336085</w:t>
    </w:r>
    <w:r w:rsidR="001628B5">
      <w:rPr>
        <w:rFonts w:ascii="Times New Roman" w:hAnsi="Times New Roman"/>
        <w:b/>
        <w:color w:val="0000FF"/>
        <w:sz w:val="16"/>
        <w:szCs w:val="16"/>
      </w:rPr>
      <w:t>,</w:t>
    </w:r>
    <w:r w:rsidR="0025203D">
      <w:rPr>
        <w:rFonts w:ascii="Times New Roman" w:hAnsi="Times New Roman"/>
        <w:b/>
        <w:color w:val="0000FF"/>
        <w:sz w:val="16"/>
        <w:szCs w:val="16"/>
      </w:rPr>
      <w:t xml:space="preserve"> </w:t>
    </w:r>
    <w:r w:rsidR="001628B5">
      <w:rPr>
        <w:rFonts w:ascii="Times New Roman" w:hAnsi="Times New Roman"/>
        <w:b/>
        <w:color w:val="0000FF"/>
        <w:sz w:val="16"/>
        <w:szCs w:val="16"/>
      </w:rPr>
      <w:t>325725</w:t>
    </w:r>
  </w:p>
  <w:p w14:paraId="7366E0F0" w14:textId="77777777" w:rsidR="003E7F4A" w:rsidRDefault="003E7F4A" w:rsidP="003E7F4A">
    <w:pPr>
      <w:pStyle w:val="Footer"/>
      <w:ind w:left="-450" w:right="-590"/>
      <w:rPr>
        <w:rFonts w:ascii="Times New Roman" w:hAnsi="Times New Roman"/>
        <w:b/>
        <w:color w:val="0000FF"/>
        <w:sz w:val="16"/>
        <w:szCs w:val="16"/>
      </w:rPr>
    </w:pPr>
    <w:r>
      <w:rPr>
        <w:rFonts w:ascii="Times New Roman" w:hAnsi="Times New Roman"/>
        <w:b/>
        <w:color w:val="0000FF"/>
        <w:sz w:val="16"/>
        <w:szCs w:val="16"/>
      </w:rPr>
      <w:t xml:space="preserve">           </w:t>
    </w:r>
  </w:p>
  <w:p w14:paraId="4CD05CEF" w14:textId="77777777" w:rsidR="00BE0C5C" w:rsidRPr="003E7F4A" w:rsidRDefault="000316D1" w:rsidP="003E7F4A">
    <w:pPr>
      <w:pStyle w:val="Footer"/>
      <w:ind w:left="-450" w:right="-590"/>
      <w:rPr>
        <w:rFonts w:ascii="Times New Roman" w:hAnsi="Times New Roman"/>
        <w:b/>
        <w:color w:val="0000FF"/>
        <w:sz w:val="16"/>
        <w:szCs w:val="16"/>
      </w:rPr>
    </w:pPr>
    <w:r>
      <w:rPr>
        <w:rFonts w:ascii="Times New Roman" w:hAnsi="Times New Roman"/>
        <w:b/>
        <w:color w:val="0000FF"/>
        <w:sz w:val="16"/>
        <w:szCs w:val="16"/>
      </w:rPr>
      <w:t xml:space="preserve">           </w:t>
    </w:r>
    <w:r w:rsidR="0082619A" w:rsidRPr="00D517ED">
      <w:rPr>
        <w:rFonts w:ascii="Times New Roman" w:hAnsi="Times New Roman"/>
        <w:b/>
        <w:color w:val="0000FF"/>
        <w:sz w:val="16"/>
        <w:szCs w:val="16"/>
      </w:rPr>
      <w:t>Emai</w:t>
    </w:r>
    <w:r w:rsidR="00D745A4">
      <w:rPr>
        <w:rFonts w:ascii="Times New Roman" w:hAnsi="Times New Roman"/>
        <w:b/>
        <w:color w:val="0000FF"/>
        <w:sz w:val="16"/>
        <w:szCs w:val="16"/>
      </w:rPr>
      <w:t xml:space="preserve">l: </w:t>
    </w:r>
    <w:hyperlink r:id="rId1" w:history="1">
      <w:r w:rsidRPr="00D757F7">
        <w:rPr>
          <w:rStyle w:val="Hyperlink"/>
          <w:rFonts w:ascii="Times New Roman" w:hAnsi="Times New Roman"/>
          <w:b/>
          <w:sz w:val="16"/>
          <w:szCs w:val="16"/>
        </w:rPr>
        <w:t>contactus@ricb.bt</w:t>
      </w:r>
    </w:hyperlink>
    <w:r>
      <w:rPr>
        <w:rFonts w:ascii="Times New Roman" w:hAnsi="Times New Roman"/>
        <w:b/>
        <w:color w:val="0000FF"/>
        <w:sz w:val="16"/>
        <w:szCs w:val="16"/>
      </w:rPr>
      <w:t xml:space="preserve">,  </w:t>
    </w:r>
    <w:r w:rsidR="0082619A" w:rsidRPr="00D517ED">
      <w:rPr>
        <w:rFonts w:ascii="Times New Roman" w:hAnsi="Times New Roman"/>
        <w:b/>
        <w:color w:val="0000FF"/>
        <w:sz w:val="16"/>
        <w:szCs w:val="16"/>
      </w:rPr>
      <w:t xml:space="preserve">Website: </w:t>
    </w:r>
    <w:hyperlink r:id="rId2" w:history="1">
      <w:r w:rsidR="00D745A4" w:rsidRPr="00D757F7">
        <w:rPr>
          <w:rStyle w:val="Hyperlink"/>
          <w:rFonts w:ascii="Times New Roman" w:hAnsi="Times New Roman"/>
          <w:b/>
          <w:sz w:val="16"/>
          <w:szCs w:val="16"/>
        </w:rPr>
        <w:t>www.ricb.bt</w:t>
      </w:r>
    </w:hyperlink>
    <w:r w:rsidR="00C46E9D">
      <w:rPr>
        <w:rFonts w:ascii="Times New Roman" w:hAnsi="Times New Roman"/>
        <w:b/>
        <w:color w:val="0000FF"/>
        <w:sz w:val="16"/>
        <w:szCs w:val="16"/>
      </w:rPr>
      <w:t xml:space="preserve"> </w:t>
    </w:r>
    <w:r w:rsidR="00C46E9D" w:rsidRPr="00C46E9D">
      <w:rPr>
        <w:rFonts w:ascii="Times New Roman" w:eastAsia="Times New Roman" w:hAnsi="Times New Roman"/>
        <w:b/>
        <w:bCs/>
        <w:color w:val="0000FF"/>
        <w:sz w:val="16"/>
        <w:szCs w:val="16"/>
      </w:rPr>
      <w:t>Toll Free Nos</w:t>
    </w:r>
    <w:r w:rsidR="00C46E9D" w:rsidRPr="00C46E9D">
      <w:rPr>
        <w:rFonts w:ascii="Times New Roman" w:hAnsi="Times New Roman"/>
        <w:b/>
        <w:color w:val="0000FF"/>
        <w:sz w:val="16"/>
        <w:szCs w:val="16"/>
      </w:rPr>
      <w:t xml:space="preserve">: </w:t>
    </w:r>
    <w:bookmarkStart w:id="1" w:name="_Hlk875051"/>
    <w:r w:rsidR="00C46E9D" w:rsidRPr="00C46E9D">
      <w:rPr>
        <w:rFonts w:ascii="Times New Roman" w:hAnsi="Times New Roman"/>
        <w:b/>
        <w:color w:val="0000FF"/>
        <w:sz w:val="16"/>
        <w:szCs w:val="16"/>
      </w:rPr>
      <w:t>T</w:t>
    </w:r>
    <w:r w:rsidR="00304509">
      <w:rPr>
        <w:rFonts w:ascii="Times New Roman" w:hAnsi="Times New Roman"/>
        <w:b/>
        <w:color w:val="0000FF"/>
        <w:sz w:val="16"/>
        <w:szCs w:val="16"/>
      </w:rPr>
      <w:t>ashi</w:t>
    </w:r>
    <w:r w:rsidR="0025203D">
      <w:rPr>
        <w:rFonts w:ascii="Times New Roman" w:hAnsi="Times New Roman"/>
        <w:b/>
        <w:color w:val="0000FF"/>
        <w:sz w:val="16"/>
        <w:szCs w:val="16"/>
      </w:rPr>
      <w:t xml:space="preserve"> cell</w:t>
    </w:r>
    <w:bookmarkEnd w:id="1"/>
    <w:r w:rsidR="00C46E9D" w:rsidRPr="00C46E9D">
      <w:rPr>
        <w:rFonts w:ascii="Times New Roman" w:hAnsi="Times New Roman"/>
        <w:b/>
        <w:color w:val="0000FF"/>
        <w:sz w:val="16"/>
        <w:szCs w:val="16"/>
      </w:rPr>
      <w:t>-</w:t>
    </w:r>
    <w:r w:rsidR="00C46E9D" w:rsidRPr="00C46E9D">
      <w:rPr>
        <w:rFonts w:ascii="Times New Roman" w:hAnsi="Times New Roman"/>
        <w:b/>
        <w:color w:val="FF0000"/>
        <w:sz w:val="16"/>
        <w:szCs w:val="16"/>
      </w:rPr>
      <w:t>181</w:t>
    </w:r>
    <w:r w:rsidR="0025203D">
      <w:rPr>
        <w:rFonts w:ascii="Times New Roman" w:hAnsi="Times New Roman"/>
        <w:b/>
        <w:color w:val="FF0000"/>
        <w:sz w:val="16"/>
        <w:szCs w:val="16"/>
      </w:rPr>
      <w:t xml:space="preserve">1, </w:t>
    </w:r>
    <w:r w:rsidR="00C46E9D" w:rsidRPr="00C46E9D">
      <w:rPr>
        <w:rFonts w:ascii="Times New Roman" w:hAnsi="Times New Roman"/>
        <w:b/>
        <w:color w:val="FF0000"/>
        <w:sz w:val="16"/>
        <w:szCs w:val="16"/>
      </w:rPr>
      <w:t>151</w:t>
    </w:r>
    <w:r w:rsidR="0025203D">
      <w:rPr>
        <w:rFonts w:ascii="Times New Roman" w:hAnsi="Times New Roman"/>
        <w:b/>
        <w:color w:val="FF0000"/>
        <w:sz w:val="16"/>
        <w:szCs w:val="16"/>
      </w:rPr>
      <w:t xml:space="preserve">1 &amp; </w:t>
    </w:r>
    <w:r w:rsidR="0025203D">
      <w:rPr>
        <w:rFonts w:ascii="Times New Roman" w:hAnsi="Times New Roman"/>
        <w:b/>
        <w:color w:val="0000FF"/>
        <w:sz w:val="16"/>
        <w:szCs w:val="16"/>
      </w:rPr>
      <w:t>B-Mobile-</w:t>
    </w:r>
    <w:r w:rsidR="0025203D" w:rsidRPr="00C46E9D">
      <w:rPr>
        <w:rFonts w:ascii="Times New Roman" w:hAnsi="Times New Roman"/>
        <w:b/>
        <w:color w:val="FF0000"/>
        <w:sz w:val="16"/>
        <w:szCs w:val="16"/>
      </w:rPr>
      <w:t>181</w:t>
    </w:r>
    <w:r w:rsidR="0025203D">
      <w:rPr>
        <w:rFonts w:ascii="Times New Roman" w:hAnsi="Times New Roman"/>
        <w:b/>
        <w:color w:val="FF0000"/>
        <w:sz w:val="16"/>
        <w:szCs w:val="16"/>
      </w:rPr>
      <w:t>8, 151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DF74ED" w14:textId="77777777" w:rsidR="002036C6" w:rsidRDefault="002036C6">
    <w:pPr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3FDA2F" w14:textId="77777777" w:rsidR="002B7B06" w:rsidRDefault="002B7B06">
      <w:r>
        <w:separator/>
      </w:r>
    </w:p>
  </w:footnote>
  <w:footnote w:type="continuationSeparator" w:id="0">
    <w:p w14:paraId="7C1BB539" w14:textId="77777777" w:rsidR="002B7B06" w:rsidRDefault="002B7B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C457F2" w14:textId="77777777" w:rsidR="0082619A" w:rsidRDefault="002B7B06">
    <w:pPr>
      <w:pStyle w:val="Header"/>
    </w:pPr>
    <w:r>
      <w:rPr>
        <w:noProof/>
      </w:rPr>
      <w:pict w14:anchorId="58E841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25360" o:spid="_x0000_s2053" type="#_x0000_t75" style="position:absolute;margin-left:0;margin-top:0;width:523.4pt;height:610.65pt;z-index:-251659776;mso-position-horizontal:center;mso-position-horizontal-relative:margin;mso-position-vertical:center;mso-position-vertical-relative:margin" o:allowincell="f">
          <v:imagedata r:id="rId1" o:title="Logo-background" gain="19661f" blacklevel="22938f"/>
          <w10:wrap anchorx="margin" anchory="margin"/>
        </v:shape>
      </w:pict>
    </w:r>
    <w:r>
      <w:rPr>
        <w:noProof/>
      </w:rPr>
      <w:pict w14:anchorId="611D0BA5">
        <v:shape id="WordPictureWatermark2809219" o:spid="_x0000_s2051" type="#_x0000_t75" style="position:absolute;margin-left:0;margin-top:0;width:523.35pt;height:532.9pt;z-index:-251661824;mso-position-horizontal:center;mso-position-horizontal-relative:margin;mso-position-vertical:center;mso-position-vertical-relative:margin" o:allowincell="f">
          <v:imagedata r:id="rId2" o:title="RICBL-LOGOFINA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09AB75" w14:textId="77777777" w:rsidR="0082619A" w:rsidRPr="00786ABF" w:rsidRDefault="004D14AC" w:rsidP="00D65E98">
    <w:pPr>
      <w:pStyle w:val="Header"/>
      <w:rPr>
        <w:rFonts w:ascii="Tsuig_04" w:hAnsi="Tsuig_04" w:cs="Tsuig_04"/>
        <w:color w:val="0000CC"/>
        <w:sz w:val="72"/>
        <w:szCs w:val="72"/>
        <w:lang w:val="is-IS"/>
      </w:rPr>
    </w:pPr>
    <w:r w:rsidRPr="00786ABF">
      <w:rPr>
        <w:noProof/>
        <w:color w:val="0000CC"/>
      </w:rPr>
      <w:drawing>
        <wp:anchor distT="0" distB="0" distL="114300" distR="114300" simplePos="0" relativeHeight="251658752" behindDoc="0" locked="0" layoutInCell="1" allowOverlap="1" wp14:anchorId="3254A464" wp14:editId="743355EF">
          <wp:simplePos x="0" y="0"/>
          <wp:positionH relativeFrom="column">
            <wp:posOffset>1724025</wp:posOffset>
          </wp:positionH>
          <wp:positionV relativeFrom="paragraph">
            <wp:posOffset>139700</wp:posOffset>
          </wp:positionV>
          <wp:extent cx="3248025" cy="409575"/>
          <wp:effectExtent l="0" t="0" r="9525" b="9525"/>
          <wp:wrapSquare wrapText="bothSides"/>
          <wp:docPr id="21" name="Picture 21" descr="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3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24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48025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E38E1">
      <w:rPr>
        <w:noProof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7074A835" wp14:editId="4665F928">
              <wp:simplePos x="0" y="0"/>
              <wp:positionH relativeFrom="column">
                <wp:posOffset>625475</wp:posOffset>
              </wp:positionH>
              <wp:positionV relativeFrom="paragraph">
                <wp:posOffset>409575</wp:posOffset>
              </wp:positionV>
              <wp:extent cx="5829300" cy="532765"/>
              <wp:effectExtent l="0" t="0" r="0" b="0"/>
              <wp:wrapNone/>
              <wp:docPr id="9" name="Subtitle 2">
                <a:extLst xmlns:a="http://schemas.openxmlformats.org/drawingml/2006/main">
                  <a:ext uri="{FF2B5EF4-FFF2-40B4-BE49-F238E27FC236}">
                    <a16:creationId xmlns:a16="http://schemas.microsoft.com/office/drawing/2014/main" id="{F696F39D-AF61-4C88-A0C4-D4AA038B0B5E}"/>
                  </a:ext>
                </a:extLst>
              </wp:docPr>
              <wp:cNvGraphicFramePr>
                <a:graphicFrameLocks xmlns:a="http://schemas.openxmlformats.org/drawingml/2006/main" noGrp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/>
                    </wps:cNvSpPr>
                    <wps:spPr>
                      <a:xfrm>
                        <a:off x="0" y="0"/>
                        <a:ext cx="5829300" cy="5327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6BA196E8" w14:textId="77777777" w:rsidR="00534D6E" w:rsidRPr="00534D6E" w:rsidRDefault="00534D6E" w:rsidP="00534D6E">
                          <w:pPr>
                            <w:pStyle w:val="NormalWeb"/>
                            <w:spacing w:before="200" w:beforeAutospacing="0" w:after="0" w:afterAutospacing="0" w:line="216" w:lineRule="auto"/>
                            <w:jc w:val="center"/>
                            <w:rPr>
                              <w:color w:val="121584"/>
                            </w:rPr>
                          </w:pPr>
                          <w:r w:rsidRPr="00534D6E">
                            <w:rPr>
                              <w:rFonts w:ascii="Bookman Old Style" w:hAnsi="Bookman Old Style"/>
                              <w:b/>
                              <w:bCs/>
                              <w:color w:val="121584"/>
                              <w:kern w:val="24"/>
                              <w:sz w:val="28"/>
                              <w:szCs w:val="28"/>
                            </w:rPr>
                            <w:t>ROYAL INSURANCE CORPORATION OF BHUTAN</w:t>
                          </w:r>
                          <w:r w:rsidRPr="00534D6E">
                            <w:rPr>
                              <w:rFonts w:ascii="Calibri" w:hAnsi="Calibri"/>
                              <w:b/>
                              <w:bCs/>
                              <w:color w:val="121584"/>
                              <w:kern w:val="24"/>
                              <w:sz w:val="48"/>
                              <w:szCs w:val="48"/>
                            </w:rPr>
                            <w:t xml:space="preserve"> </w:t>
                          </w:r>
                          <w:r w:rsidRPr="00534D6E">
                            <w:rPr>
                              <w:rFonts w:ascii="Bookman Old Style" w:hAnsi="Bookman Old Style"/>
                              <w:b/>
                              <w:bCs/>
                              <w:color w:val="121584"/>
                              <w:kern w:val="24"/>
                              <w:sz w:val="28"/>
                              <w:szCs w:val="28"/>
                            </w:rPr>
                            <w:t>LTD</w:t>
                          </w:r>
                          <w:r w:rsidR="00BF79A9">
                            <w:rPr>
                              <w:rFonts w:ascii="Bookman Old Style" w:hAnsi="Bookman Old Style"/>
                              <w:b/>
                              <w:bCs/>
                              <w:color w:val="121584"/>
                              <w:kern w:val="24"/>
                              <w:sz w:val="28"/>
                              <w:szCs w:val="28"/>
                            </w:rPr>
                            <w:t>.</w:t>
                          </w:r>
                        </w:p>
                      </w:txbxContent>
                    </wps:txbx>
                    <wps:bodyPr vert="horz" wrap="square" lIns="91440" tIns="45720" rIns="91440" bIns="45720" rtlCol="0">
                      <a:norm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074A835" id="Subtitle 2" o:spid="_x0000_s1026" style="position:absolute;margin-left:49.25pt;margin-top:32.25pt;width:459pt;height:41.9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" filled="f" stroked="f">
              <o:lock v:ext="edit" grouping="t"/>
              <v:textbox>
                <w:txbxContent>
                  <w:p w14:paraId="6BA196E8" w14:textId="77777777" w:rsidR="00534D6E" w:rsidRPr="00534D6E" w:rsidRDefault="00534D6E" w:rsidP="00534D6E">
                    <w:pPr>
                      <w:pStyle w:val="NormalWeb"/>
                      <w:spacing w:before="200" w:beforeAutospacing="0" w:after="0" w:afterAutospacing="0" w:line="216" w:lineRule="auto"/>
                      <w:jc w:val="center"/>
                      <w:rPr>
                        <w:color w:val="121584"/>
                      </w:rPr>
                    </w:pPr>
                    <w:r w:rsidRPr="00534D6E">
                      <w:rPr>
                        <w:rFonts w:ascii="Bookman Old Style" w:hAnsi="Bookman Old Style"/>
                        <w:b/>
                        <w:bCs/>
                        <w:color w:val="121584"/>
                        <w:kern w:val="24"/>
                        <w:sz w:val="28"/>
                        <w:szCs w:val="28"/>
                      </w:rPr>
                      <w:t>ROYAL INSURANCE CORPORATION OF BHUTAN</w:t>
                    </w:r>
                    <w:r w:rsidRPr="00534D6E">
                      <w:rPr>
                        <w:rFonts w:ascii="Calibri" w:hAnsi="Calibri"/>
                        <w:b/>
                        <w:bCs/>
                        <w:color w:val="121584"/>
                        <w:kern w:val="24"/>
                        <w:sz w:val="48"/>
                        <w:szCs w:val="48"/>
                      </w:rPr>
                      <w:t xml:space="preserve"> </w:t>
                    </w:r>
                    <w:r w:rsidRPr="00534D6E">
                      <w:rPr>
                        <w:rFonts w:ascii="Bookman Old Style" w:hAnsi="Bookman Old Style"/>
                        <w:b/>
                        <w:bCs/>
                        <w:color w:val="121584"/>
                        <w:kern w:val="24"/>
                        <w:sz w:val="28"/>
                        <w:szCs w:val="28"/>
                      </w:rPr>
                      <w:t>LTD</w:t>
                    </w:r>
                    <w:r w:rsidR="00BF79A9">
                      <w:rPr>
                        <w:rFonts w:ascii="Bookman Old Style" w:hAnsi="Bookman Old Style"/>
                        <w:b/>
                        <w:bCs/>
                        <w:color w:val="121584"/>
                        <w:kern w:val="24"/>
                        <w:sz w:val="28"/>
                        <w:szCs w:val="28"/>
                      </w:rPr>
                      <w:t>.</w:t>
                    </w:r>
                  </w:p>
                </w:txbxContent>
              </v:textbox>
            </v:rect>
          </w:pict>
        </mc:Fallback>
      </mc:AlternateContent>
    </w:r>
    <w:r w:rsidR="00481948">
      <w:rPr>
        <w:noProof/>
      </w:rPr>
      <w:drawing>
        <wp:anchor distT="0" distB="0" distL="114300" distR="114300" simplePos="0" relativeHeight="251661824" behindDoc="0" locked="0" layoutInCell="1" allowOverlap="1" wp14:anchorId="51144FC4" wp14:editId="1345030C">
          <wp:simplePos x="0" y="0"/>
          <wp:positionH relativeFrom="column">
            <wp:posOffset>-327025</wp:posOffset>
          </wp:positionH>
          <wp:positionV relativeFrom="paragraph">
            <wp:posOffset>-76200</wp:posOffset>
          </wp:positionV>
          <wp:extent cx="1085850" cy="1189990"/>
          <wp:effectExtent l="0" t="0" r="0" b="0"/>
          <wp:wrapSquare wrapText="bothSides"/>
          <wp:docPr id="22" name="Picture 22" descr="NewRICB_LogoForletterHead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 descr="NewRICB_LogoForletterHeadgi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11899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0370C9" w14:textId="77777777" w:rsidR="0082619A" w:rsidRPr="00D65E98" w:rsidRDefault="003879D4" w:rsidP="00D97943">
    <w:pPr>
      <w:pStyle w:val="Header"/>
      <w:ind w:left="360"/>
      <w:jc w:val="center"/>
      <w:rPr>
        <w:rFonts w:ascii="Bookman Old Style" w:hAnsi="Bookman Old Style"/>
        <w:b/>
        <w:color w:val="000099"/>
        <w:sz w:val="28"/>
        <w:szCs w:val="28"/>
      </w:rPr>
    </w:pPr>
    <w:r>
      <w:rPr>
        <w:rFonts w:ascii="CG Times" w:hAnsi="CG Times"/>
        <w:b/>
        <w:color w:val="000099"/>
        <w:sz w:val="28"/>
        <w:szCs w:val="28"/>
      </w:rPr>
      <w:t xml:space="preserve">          </w:t>
    </w:r>
    <w:r w:rsidR="00164A7A" w:rsidRPr="00D65E98">
      <w:rPr>
        <w:rFonts w:ascii="Bookman Old Style" w:hAnsi="Bookman Old Style"/>
        <w:b/>
        <w:color w:val="000099"/>
        <w:sz w:val="28"/>
        <w:szCs w:val="28"/>
      </w:rPr>
      <w:t xml:space="preserve"> </w:t>
    </w:r>
    <w:r w:rsidRPr="00D65E98">
      <w:rPr>
        <w:rFonts w:ascii="Bookman Old Style" w:hAnsi="Bookman Old Style"/>
        <w:b/>
        <w:color w:val="000099"/>
        <w:sz w:val="28"/>
        <w:szCs w:val="28"/>
      </w:rPr>
      <w:t xml:space="preserve">               </w:t>
    </w:r>
  </w:p>
  <w:p w14:paraId="550A9B38" w14:textId="77777777" w:rsidR="00AD7427" w:rsidRDefault="003B7DDB" w:rsidP="003879D4">
    <w:pPr>
      <w:pStyle w:val="Header"/>
      <w:ind w:left="-1296"/>
      <w:rPr>
        <w:rFonts w:ascii="Bookman Old Style" w:hAnsi="Bookman Old Style"/>
        <w:i/>
        <w:color w:val="000099"/>
        <w:sz w:val="20"/>
        <w:szCs w:val="20"/>
      </w:rPr>
    </w:pPr>
    <w:r>
      <w:rPr>
        <w:rFonts w:ascii="Bookman Old Style" w:hAnsi="Bookman Old Style"/>
        <w:i/>
        <w:noProof/>
        <w:color w:val="000099"/>
        <w:sz w:val="20"/>
        <w:szCs w:val="20"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5992ABF7" wp14:editId="6ADBFCF1">
              <wp:simplePos x="0" y="0"/>
              <wp:positionH relativeFrom="column">
                <wp:posOffset>-893445</wp:posOffset>
              </wp:positionH>
              <wp:positionV relativeFrom="paragraph">
                <wp:posOffset>264795</wp:posOffset>
              </wp:positionV>
              <wp:extent cx="2526665" cy="390525"/>
              <wp:effectExtent l="0" t="0" r="0" b="9525"/>
              <wp:wrapNone/>
              <wp:docPr id="8" name="Subtitle 2"/>
              <wp:cNvGraphicFramePr>
                <a:graphicFrameLocks xmlns:a="http://schemas.openxmlformats.org/drawingml/2006/main" noGrp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ChangeArrowheads="1"/>
                    </wps:cNvSpPr>
                    <wps:spPr bwMode="auto">
                      <a:xfrm flipV="1">
                        <a:off x="0" y="0"/>
                        <a:ext cx="2526665" cy="390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5127B90" w14:textId="77777777" w:rsidR="00AD7427" w:rsidRPr="00605807" w:rsidRDefault="00AD7427" w:rsidP="00AD7427">
                          <w:pPr>
                            <w:pStyle w:val="NormalWeb"/>
                            <w:spacing w:before="200" w:beforeAutospacing="0" w:after="0" w:afterAutospacing="0" w:line="216" w:lineRule="auto"/>
                            <w:rPr>
                              <w:color w:val="121584"/>
                              <w:sz w:val="20"/>
                              <w:szCs w:val="20"/>
                            </w:rPr>
                          </w:pPr>
                          <w:r w:rsidRPr="00605807">
                            <w:rPr>
                              <w:rFonts w:ascii="Bookman Old Style" w:hAnsi="Bookman Old Style"/>
                              <w:i/>
                              <w:color w:val="000099"/>
                              <w:sz w:val="20"/>
                              <w:szCs w:val="20"/>
                            </w:rPr>
                            <w:t xml:space="preserve">“Your </w:t>
                          </w:r>
                          <w:r w:rsidR="003B2C45" w:rsidRPr="00605807">
                            <w:rPr>
                              <w:rFonts w:ascii="Bookman Old Style" w:hAnsi="Bookman Old Style"/>
                              <w:i/>
                              <w:color w:val="000099"/>
                              <w:sz w:val="20"/>
                              <w:szCs w:val="20"/>
                            </w:rPr>
                            <w:t>p</w:t>
                          </w:r>
                          <w:r w:rsidRPr="00605807">
                            <w:rPr>
                              <w:rFonts w:ascii="Bookman Old Style" w:hAnsi="Bookman Old Style"/>
                              <w:i/>
                              <w:color w:val="000099"/>
                              <w:sz w:val="20"/>
                              <w:szCs w:val="20"/>
                            </w:rPr>
                            <w:t>artner for growth and security</w:t>
                          </w:r>
                          <w:r w:rsidR="00D73E73">
                            <w:rPr>
                              <w:rFonts w:ascii="Bookman Old Style" w:hAnsi="Bookman Old Style"/>
                              <w:i/>
                              <w:color w:val="000099"/>
                              <w:sz w:val="20"/>
                              <w:szCs w:val="20"/>
                            </w:rPr>
                            <w:t>”</w:t>
                          </w:r>
                          <w:r w:rsidRPr="00605807">
                            <w:rPr>
                              <w:rFonts w:ascii="Bookman Old Style" w:hAnsi="Bookman Old Style"/>
                              <w:i/>
                              <w:color w:val="000099"/>
                              <w:sz w:val="20"/>
                              <w:szCs w:val="20"/>
                            </w:rPr>
                            <w:t xml:space="preserve">        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992ABF7" id="_x0000_s1027" style="position:absolute;left:0;text-align:left;margin-left:-70.35pt;margin-top:20.85pt;width:198.95pt;height:30.75pt;flip:y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" filled="f" stroked="f">
              <o:lock v:ext="edit" grouping="t"/>
              <v:textbox>
                <w:txbxContent>
                  <w:p w14:paraId="45127B90" w14:textId="77777777" w:rsidR="00AD7427" w:rsidRPr="00605807" w:rsidRDefault="00AD7427" w:rsidP="00AD7427">
                    <w:pPr>
                      <w:pStyle w:val="NormalWeb"/>
                      <w:spacing w:before="200" w:beforeAutospacing="0" w:after="0" w:afterAutospacing="0" w:line="216" w:lineRule="auto"/>
                      <w:rPr>
                        <w:color w:val="121584"/>
                        <w:sz w:val="20"/>
                        <w:szCs w:val="20"/>
                      </w:rPr>
                    </w:pPr>
                    <w:r w:rsidRPr="00605807">
                      <w:rPr>
                        <w:rFonts w:ascii="Bookman Old Style" w:hAnsi="Bookman Old Style"/>
                        <w:i/>
                        <w:color w:val="000099"/>
                        <w:sz w:val="20"/>
                        <w:szCs w:val="20"/>
                      </w:rPr>
                      <w:t xml:space="preserve">“Your </w:t>
                    </w:r>
                    <w:r w:rsidR="003B2C45" w:rsidRPr="00605807">
                      <w:rPr>
                        <w:rFonts w:ascii="Bookman Old Style" w:hAnsi="Bookman Old Style"/>
                        <w:i/>
                        <w:color w:val="000099"/>
                        <w:sz w:val="20"/>
                        <w:szCs w:val="20"/>
                      </w:rPr>
                      <w:t>p</w:t>
                    </w:r>
                    <w:r w:rsidRPr="00605807">
                      <w:rPr>
                        <w:rFonts w:ascii="Bookman Old Style" w:hAnsi="Bookman Old Style"/>
                        <w:i/>
                        <w:color w:val="000099"/>
                        <w:sz w:val="20"/>
                        <w:szCs w:val="20"/>
                      </w:rPr>
                      <w:t>artner for growth and security</w:t>
                    </w:r>
                    <w:r w:rsidR="00D73E73">
                      <w:rPr>
                        <w:rFonts w:ascii="Bookman Old Style" w:hAnsi="Bookman Old Style"/>
                        <w:i/>
                        <w:color w:val="000099"/>
                        <w:sz w:val="20"/>
                        <w:szCs w:val="20"/>
                      </w:rPr>
                      <w:t>”</w:t>
                    </w:r>
                    <w:r w:rsidRPr="00605807">
                      <w:rPr>
                        <w:rFonts w:ascii="Bookman Old Style" w:hAnsi="Bookman Old Style"/>
                        <w:i/>
                        <w:color w:val="000099"/>
                        <w:sz w:val="20"/>
                        <w:szCs w:val="20"/>
                      </w:rPr>
                      <w:t xml:space="preserve">         </w:t>
                    </w:r>
                  </w:p>
                </w:txbxContent>
              </v:textbox>
            </v:rect>
          </w:pict>
        </mc:Fallback>
      </mc:AlternateContent>
    </w:r>
  </w:p>
  <w:p w14:paraId="12F1A922" w14:textId="77777777" w:rsidR="00BE0C5C" w:rsidRDefault="00BE0C5C" w:rsidP="00E4071B">
    <w:pPr>
      <w:pStyle w:val="Header"/>
      <w:jc w:val="center"/>
      <w:rPr>
        <w:rFonts w:ascii="CG Times" w:hAnsi="CG Times"/>
        <w:b/>
        <w:color w:val="000099"/>
      </w:rPr>
    </w:pPr>
  </w:p>
  <w:p w14:paraId="5BF24582" w14:textId="77777777" w:rsidR="00481948" w:rsidRDefault="00481948" w:rsidP="00E4071B">
    <w:pPr>
      <w:pStyle w:val="Header"/>
      <w:jc w:val="center"/>
      <w:rPr>
        <w:rFonts w:ascii="CG Times" w:hAnsi="CG Times"/>
        <w:b/>
        <w:color w:val="000099"/>
      </w:rPr>
    </w:pPr>
  </w:p>
  <w:p w14:paraId="786162FE" w14:textId="77777777" w:rsidR="00F01AAC" w:rsidRPr="00476769" w:rsidRDefault="00F01AAC" w:rsidP="00E4071B">
    <w:pPr>
      <w:pStyle w:val="Header"/>
      <w:jc w:val="center"/>
      <w:rPr>
        <w:rFonts w:ascii="CG Times" w:hAnsi="CG Times"/>
        <w:b/>
        <w:color w:val="000099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E77A2A" w14:textId="77777777" w:rsidR="0082619A" w:rsidRDefault="002B7B06">
    <w:pPr>
      <w:pStyle w:val="Header"/>
    </w:pPr>
    <w:r>
      <w:rPr>
        <w:noProof/>
      </w:rPr>
      <w:pict w14:anchorId="03079EE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25359" o:spid="_x0000_s2052" type="#_x0000_t75" style="position:absolute;margin-left:0;margin-top:0;width:523.4pt;height:610.65pt;z-index:-251660800;mso-position-horizontal:center;mso-position-horizontal-relative:margin;mso-position-vertical:center;mso-position-vertical-relative:margin" o:allowincell="f">
          <v:imagedata r:id="rId1" o:title="Logo-background" gain="19661f" blacklevel="22938f"/>
          <w10:wrap anchorx="margin" anchory="margin"/>
        </v:shape>
      </w:pict>
    </w:r>
    <w:r>
      <w:rPr>
        <w:noProof/>
      </w:rPr>
      <w:pict w14:anchorId="5667EAA5">
        <v:shape id="WordPictureWatermark2809218" o:spid="_x0000_s2050" type="#_x0000_t75" style="position:absolute;margin-left:0;margin-top:0;width:523.35pt;height:532.9pt;z-index:-251662848;mso-position-horizontal:center;mso-position-horizontal-relative:margin;mso-position-vertical:center;mso-position-vertical-relative:margin" o:allowincell="f">
          <v:imagedata r:id="rId2" o:title="RICBL-LOGOFINAL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E20523"/>
    <w:multiLevelType w:val="hybridMultilevel"/>
    <w:tmpl w:val="FE1E59F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D181028"/>
    <w:multiLevelType w:val="multilevel"/>
    <w:tmpl w:val="FD48790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C30048F"/>
    <w:multiLevelType w:val="multilevel"/>
    <w:tmpl w:val="439E9AD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E6703BD"/>
    <w:multiLevelType w:val="hybridMultilevel"/>
    <w:tmpl w:val="566617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8947D7F"/>
    <w:multiLevelType w:val="hybridMultilevel"/>
    <w:tmpl w:val="72BC34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0EB7721"/>
    <w:multiLevelType w:val="hybridMultilevel"/>
    <w:tmpl w:val="0394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18180A"/>
    <w:multiLevelType w:val="hybridMultilevel"/>
    <w:tmpl w:val="495E3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17C2CE1"/>
    <w:multiLevelType w:val="multilevel"/>
    <w:tmpl w:val="FD987C2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8514675"/>
    <w:multiLevelType w:val="hybridMultilevel"/>
    <w:tmpl w:val="A63AB2BC"/>
    <w:lvl w:ilvl="0" w:tplc="56B866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4875A4"/>
    <w:multiLevelType w:val="multilevel"/>
    <w:tmpl w:val="D68EAE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8315084"/>
    <w:multiLevelType w:val="hybridMultilevel"/>
    <w:tmpl w:val="51E8C4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181029E"/>
    <w:multiLevelType w:val="hybridMultilevel"/>
    <w:tmpl w:val="2DF8F3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E4C617F"/>
    <w:multiLevelType w:val="hybridMultilevel"/>
    <w:tmpl w:val="F47E1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EC32EE0"/>
    <w:multiLevelType w:val="hybridMultilevel"/>
    <w:tmpl w:val="AE405B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FA32E3"/>
    <w:multiLevelType w:val="hybridMultilevel"/>
    <w:tmpl w:val="C1D20F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147FA6"/>
    <w:multiLevelType w:val="hybridMultilevel"/>
    <w:tmpl w:val="D278DF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D867EDD"/>
    <w:multiLevelType w:val="hybridMultilevel"/>
    <w:tmpl w:val="CD640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145095"/>
    <w:multiLevelType w:val="hybridMultilevel"/>
    <w:tmpl w:val="8A72D3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E73129"/>
    <w:multiLevelType w:val="hybridMultilevel"/>
    <w:tmpl w:val="ED7443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3"/>
  </w:num>
  <w:num w:numId="4">
    <w:abstractNumId w:val="10"/>
  </w:num>
  <w:num w:numId="5">
    <w:abstractNumId w:val="18"/>
  </w:num>
  <w:num w:numId="6">
    <w:abstractNumId w:val="11"/>
  </w:num>
  <w:num w:numId="7">
    <w:abstractNumId w:val="15"/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14"/>
  </w:num>
  <w:num w:numId="12">
    <w:abstractNumId w:val="16"/>
  </w:num>
  <w:num w:numId="13">
    <w:abstractNumId w:val="8"/>
  </w:num>
  <w:num w:numId="14">
    <w:abstractNumId w:val="5"/>
  </w:num>
  <w:num w:numId="15">
    <w:abstractNumId w:val="9"/>
  </w:num>
  <w:num w:numId="16">
    <w:abstractNumId w:val="1"/>
  </w:num>
  <w:num w:numId="17">
    <w:abstractNumId w:val="2"/>
  </w:num>
  <w:num w:numId="18">
    <w:abstractNumId w:val="7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dRdeZ/sOdrt2DmMqzkt2BVIo8ECtv33TUDBSvzKnzNthf2ZUbdJmYQ6Hkd1BbafPqDi4dNnyeMRZs8ezv7xC+A==" w:salt="RUHRkZqwd2foH7irjR1XYg=="/>
  <w:defaultTabStop w:val="720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xsjA0MTYxMDU1NjZW0lEKTi0uzszPAykwNKkFABo/PhotAAAA"/>
  </w:docVars>
  <w:rsids>
    <w:rsidRoot w:val="00E3179B"/>
    <w:rsid w:val="000033DE"/>
    <w:rsid w:val="00004721"/>
    <w:rsid w:val="00004B87"/>
    <w:rsid w:val="0000513C"/>
    <w:rsid w:val="00007653"/>
    <w:rsid w:val="00012AC8"/>
    <w:rsid w:val="00015C70"/>
    <w:rsid w:val="00016EF6"/>
    <w:rsid w:val="00022EF8"/>
    <w:rsid w:val="000316D1"/>
    <w:rsid w:val="00043420"/>
    <w:rsid w:val="000531E7"/>
    <w:rsid w:val="000534B2"/>
    <w:rsid w:val="00074F1E"/>
    <w:rsid w:val="000A0EC0"/>
    <w:rsid w:val="000A3299"/>
    <w:rsid w:val="000E7F77"/>
    <w:rsid w:val="00107535"/>
    <w:rsid w:val="00113E16"/>
    <w:rsid w:val="00117F0B"/>
    <w:rsid w:val="001409EB"/>
    <w:rsid w:val="00151E79"/>
    <w:rsid w:val="001628B5"/>
    <w:rsid w:val="00164A7A"/>
    <w:rsid w:val="00164FD4"/>
    <w:rsid w:val="001829AA"/>
    <w:rsid w:val="00197E87"/>
    <w:rsid w:val="001A605F"/>
    <w:rsid w:val="001A664D"/>
    <w:rsid w:val="001B1BEF"/>
    <w:rsid w:val="001C40A2"/>
    <w:rsid w:val="001C5D52"/>
    <w:rsid w:val="001C71E8"/>
    <w:rsid w:val="001D5EDD"/>
    <w:rsid w:val="001E1450"/>
    <w:rsid w:val="001F1273"/>
    <w:rsid w:val="001F15AE"/>
    <w:rsid w:val="00201488"/>
    <w:rsid w:val="002036C6"/>
    <w:rsid w:val="002046AF"/>
    <w:rsid w:val="00204C4B"/>
    <w:rsid w:val="00211D8E"/>
    <w:rsid w:val="00213E52"/>
    <w:rsid w:val="0022422E"/>
    <w:rsid w:val="00231A43"/>
    <w:rsid w:val="0023340F"/>
    <w:rsid w:val="0024164B"/>
    <w:rsid w:val="00244031"/>
    <w:rsid w:val="00246B1C"/>
    <w:rsid w:val="0025203D"/>
    <w:rsid w:val="00262B0A"/>
    <w:rsid w:val="00263CE2"/>
    <w:rsid w:val="002648C3"/>
    <w:rsid w:val="00266E70"/>
    <w:rsid w:val="0027019B"/>
    <w:rsid w:val="0027117F"/>
    <w:rsid w:val="00272DA9"/>
    <w:rsid w:val="00285399"/>
    <w:rsid w:val="0028724B"/>
    <w:rsid w:val="00293545"/>
    <w:rsid w:val="002A0C7F"/>
    <w:rsid w:val="002B7B06"/>
    <w:rsid w:val="002C0648"/>
    <w:rsid w:val="002D2685"/>
    <w:rsid w:val="002D6B8B"/>
    <w:rsid w:val="002F0965"/>
    <w:rsid w:val="002F782A"/>
    <w:rsid w:val="00304221"/>
    <w:rsid w:val="00304509"/>
    <w:rsid w:val="00310365"/>
    <w:rsid w:val="0032587D"/>
    <w:rsid w:val="00333C84"/>
    <w:rsid w:val="0034008F"/>
    <w:rsid w:val="00341B4B"/>
    <w:rsid w:val="0034780E"/>
    <w:rsid w:val="00355DF5"/>
    <w:rsid w:val="00357B12"/>
    <w:rsid w:val="00373434"/>
    <w:rsid w:val="00376D94"/>
    <w:rsid w:val="00386971"/>
    <w:rsid w:val="003879D4"/>
    <w:rsid w:val="0039539A"/>
    <w:rsid w:val="00397B0B"/>
    <w:rsid w:val="003A0116"/>
    <w:rsid w:val="003A433E"/>
    <w:rsid w:val="003B2C45"/>
    <w:rsid w:val="003B7DDB"/>
    <w:rsid w:val="003D5ABD"/>
    <w:rsid w:val="003E7F4A"/>
    <w:rsid w:val="003F1E28"/>
    <w:rsid w:val="004122B2"/>
    <w:rsid w:val="00430A26"/>
    <w:rsid w:val="004411A1"/>
    <w:rsid w:val="00441B40"/>
    <w:rsid w:val="004434B6"/>
    <w:rsid w:val="004452EF"/>
    <w:rsid w:val="004536DE"/>
    <w:rsid w:val="00476BBE"/>
    <w:rsid w:val="00481948"/>
    <w:rsid w:val="0049068F"/>
    <w:rsid w:val="0049252D"/>
    <w:rsid w:val="0049407A"/>
    <w:rsid w:val="004952C6"/>
    <w:rsid w:val="0049684B"/>
    <w:rsid w:val="004A4505"/>
    <w:rsid w:val="004A7506"/>
    <w:rsid w:val="004B5954"/>
    <w:rsid w:val="004B7865"/>
    <w:rsid w:val="004D14AC"/>
    <w:rsid w:val="004E38E1"/>
    <w:rsid w:val="004F6CDF"/>
    <w:rsid w:val="0050544D"/>
    <w:rsid w:val="005150C3"/>
    <w:rsid w:val="00524CB6"/>
    <w:rsid w:val="00534D6E"/>
    <w:rsid w:val="00535ACF"/>
    <w:rsid w:val="00542AF9"/>
    <w:rsid w:val="00545D4E"/>
    <w:rsid w:val="005508B3"/>
    <w:rsid w:val="005515BF"/>
    <w:rsid w:val="00552E6C"/>
    <w:rsid w:val="00557AF4"/>
    <w:rsid w:val="00566A9E"/>
    <w:rsid w:val="00575D0E"/>
    <w:rsid w:val="00580F74"/>
    <w:rsid w:val="00583BB9"/>
    <w:rsid w:val="00590FD6"/>
    <w:rsid w:val="00590FE5"/>
    <w:rsid w:val="005C2741"/>
    <w:rsid w:val="005E1342"/>
    <w:rsid w:val="00601043"/>
    <w:rsid w:val="00605807"/>
    <w:rsid w:val="006105E0"/>
    <w:rsid w:val="0061455B"/>
    <w:rsid w:val="00614FC2"/>
    <w:rsid w:val="00625AF9"/>
    <w:rsid w:val="00627B72"/>
    <w:rsid w:val="0065624D"/>
    <w:rsid w:val="00665D02"/>
    <w:rsid w:val="00673F85"/>
    <w:rsid w:val="0068214B"/>
    <w:rsid w:val="00682D97"/>
    <w:rsid w:val="00690ED0"/>
    <w:rsid w:val="00692129"/>
    <w:rsid w:val="00693061"/>
    <w:rsid w:val="006A5716"/>
    <w:rsid w:val="006C0AAC"/>
    <w:rsid w:val="006D4669"/>
    <w:rsid w:val="006D7409"/>
    <w:rsid w:val="00705D80"/>
    <w:rsid w:val="00740CCD"/>
    <w:rsid w:val="00744AB7"/>
    <w:rsid w:val="00747173"/>
    <w:rsid w:val="00751BAB"/>
    <w:rsid w:val="00755436"/>
    <w:rsid w:val="0075796D"/>
    <w:rsid w:val="0076562C"/>
    <w:rsid w:val="007705F9"/>
    <w:rsid w:val="00781A96"/>
    <w:rsid w:val="00793CD3"/>
    <w:rsid w:val="007946A3"/>
    <w:rsid w:val="007C143D"/>
    <w:rsid w:val="007C383E"/>
    <w:rsid w:val="007D5FC3"/>
    <w:rsid w:val="007D79B1"/>
    <w:rsid w:val="008021C3"/>
    <w:rsid w:val="0080506F"/>
    <w:rsid w:val="00825911"/>
    <w:rsid w:val="0082619A"/>
    <w:rsid w:val="00837B3D"/>
    <w:rsid w:val="00841496"/>
    <w:rsid w:val="00841908"/>
    <w:rsid w:val="0085369D"/>
    <w:rsid w:val="00854C97"/>
    <w:rsid w:val="00866138"/>
    <w:rsid w:val="008B11D5"/>
    <w:rsid w:val="008B13E1"/>
    <w:rsid w:val="00903798"/>
    <w:rsid w:val="009108C9"/>
    <w:rsid w:val="00926B5F"/>
    <w:rsid w:val="009363CB"/>
    <w:rsid w:val="00944BC5"/>
    <w:rsid w:val="009472BA"/>
    <w:rsid w:val="00957181"/>
    <w:rsid w:val="00987276"/>
    <w:rsid w:val="009A272A"/>
    <w:rsid w:val="009B6143"/>
    <w:rsid w:val="009D5C18"/>
    <w:rsid w:val="009E1CD6"/>
    <w:rsid w:val="009F238C"/>
    <w:rsid w:val="009F2EED"/>
    <w:rsid w:val="009F2FB2"/>
    <w:rsid w:val="009F57AA"/>
    <w:rsid w:val="009F5A6C"/>
    <w:rsid w:val="00A02D78"/>
    <w:rsid w:val="00A03352"/>
    <w:rsid w:val="00A104C0"/>
    <w:rsid w:val="00A11B27"/>
    <w:rsid w:val="00A13967"/>
    <w:rsid w:val="00A14546"/>
    <w:rsid w:val="00A16F2C"/>
    <w:rsid w:val="00A21654"/>
    <w:rsid w:val="00A23098"/>
    <w:rsid w:val="00A30F7D"/>
    <w:rsid w:val="00A36565"/>
    <w:rsid w:val="00A53012"/>
    <w:rsid w:val="00A54AE4"/>
    <w:rsid w:val="00A65E7A"/>
    <w:rsid w:val="00A7135B"/>
    <w:rsid w:val="00A847EA"/>
    <w:rsid w:val="00A871B0"/>
    <w:rsid w:val="00AA3743"/>
    <w:rsid w:val="00AB0F20"/>
    <w:rsid w:val="00AB3AE1"/>
    <w:rsid w:val="00AC1656"/>
    <w:rsid w:val="00AD7427"/>
    <w:rsid w:val="00AE0280"/>
    <w:rsid w:val="00AE4CC7"/>
    <w:rsid w:val="00AF0F14"/>
    <w:rsid w:val="00AF1030"/>
    <w:rsid w:val="00B024AB"/>
    <w:rsid w:val="00B0585A"/>
    <w:rsid w:val="00B10B1F"/>
    <w:rsid w:val="00B149A3"/>
    <w:rsid w:val="00B21116"/>
    <w:rsid w:val="00B35EA2"/>
    <w:rsid w:val="00B541D0"/>
    <w:rsid w:val="00B623BD"/>
    <w:rsid w:val="00B631F0"/>
    <w:rsid w:val="00B767F8"/>
    <w:rsid w:val="00B85B0D"/>
    <w:rsid w:val="00B95389"/>
    <w:rsid w:val="00BB04AE"/>
    <w:rsid w:val="00BB1451"/>
    <w:rsid w:val="00BB4380"/>
    <w:rsid w:val="00BB7C98"/>
    <w:rsid w:val="00BC0F0A"/>
    <w:rsid w:val="00BC30D6"/>
    <w:rsid w:val="00BC5303"/>
    <w:rsid w:val="00BE0C5C"/>
    <w:rsid w:val="00BE19AB"/>
    <w:rsid w:val="00BE7181"/>
    <w:rsid w:val="00BF05BF"/>
    <w:rsid w:val="00BF79A9"/>
    <w:rsid w:val="00C034AA"/>
    <w:rsid w:val="00C10F64"/>
    <w:rsid w:val="00C113D9"/>
    <w:rsid w:val="00C22980"/>
    <w:rsid w:val="00C2500B"/>
    <w:rsid w:val="00C27733"/>
    <w:rsid w:val="00C3245C"/>
    <w:rsid w:val="00C34525"/>
    <w:rsid w:val="00C46337"/>
    <w:rsid w:val="00C46E9D"/>
    <w:rsid w:val="00C50D5A"/>
    <w:rsid w:val="00C622B0"/>
    <w:rsid w:val="00C62C17"/>
    <w:rsid w:val="00C65837"/>
    <w:rsid w:val="00C73626"/>
    <w:rsid w:val="00C73EED"/>
    <w:rsid w:val="00C814E0"/>
    <w:rsid w:val="00C842E0"/>
    <w:rsid w:val="00C84D40"/>
    <w:rsid w:val="00C85A4B"/>
    <w:rsid w:val="00C95F08"/>
    <w:rsid w:val="00CB4D60"/>
    <w:rsid w:val="00CC13A2"/>
    <w:rsid w:val="00CE27D2"/>
    <w:rsid w:val="00CF0F59"/>
    <w:rsid w:val="00CF3DAA"/>
    <w:rsid w:val="00CF51D1"/>
    <w:rsid w:val="00D042DC"/>
    <w:rsid w:val="00D10DED"/>
    <w:rsid w:val="00D2353B"/>
    <w:rsid w:val="00D24C7D"/>
    <w:rsid w:val="00D326A2"/>
    <w:rsid w:val="00D330D5"/>
    <w:rsid w:val="00D441FF"/>
    <w:rsid w:val="00D47CC5"/>
    <w:rsid w:val="00D50A15"/>
    <w:rsid w:val="00D55CCF"/>
    <w:rsid w:val="00D65E98"/>
    <w:rsid w:val="00D73E73"/>
    <w:rsid w:val="00D745A4"/>
    <w:rsid w:val="00D80A8A"/>
    <w:rsid w:val="00D862E7"/>
    <w:rsid w:val="00D90E3E"/>
    <w:rsid w:val="00D97943"/>
    <w:rsid w:val="00DA2F51"/>
    <w:rsid w:val="00DA5827"/>
    <w:rsid w:val="00DC224A"/>
    <w:rsid w:val="00DC2252"/>
    <w:rsid w:val="00DD69A7"/>
    <w:rsid w:val="00DE4D19"/>
    <w:rsid w:val="00DE5A65"/>
    <w:rsid w:val="00DF0156"/>
    <w:rsid w:val="00E02643"/>
    <w:rsid w:val="00E3179B"/>
    <w:rsid w:val="00E4071B"/>
    <w:rsid w:val="00E50AAE"/>
    <w:rsid w:val="00E64F5C"/>
    <w:rsid w:val="00E84535"/>
    <w:rsid w:val="00E8496F"/>
    <w:rsid w:val="00E87AD4"/>
    <w:rsid w:val="00EA0098"/>
    <w:rsid w:val="00EB2974"/>
    <w:rsid w:val="00EB57E6"/>
    <w:rsid w:val="00EC36F0"/>
    <w:rsid w:val="00EC62F7"/>
    <w:rsid w:val="00EC6CED"/>
    <w:rsid w:val="00ED77B8"/>
    <w:rsid w:val="00EE693B"/>
    <w:rsid w:val="00EF5F8C"/>
    <w:rsid w:val="00F0070B"/>
    <w:rsid w:val="00F01AAC"/>
    <w:rsid w:val="00F0772E"/>
    <w:rsid w:val="00F22CD8"/>
    <w:rsid w:val="00F40D89"/>
    <w:rsid w:val="00F479D3"/>
    <w:rsid w:val="00F62025"/>
    <w:rsid w:val="00F662EF"/>
    <w:rsid w:val="00F73FC9"/>
    <w:rsid w:val="00F75087"/>
    <w:rsid w:val="00F86A37"/>
    <w:rsid w:val="00FB1262"/>
    <w:rsid w:val="00FB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1"/>
    </o:shapelayout>
  </w:shapeDefaults>
  <w:decimalSymbol w:val="."/>
  <w:listSeparator w:val=","/>
  <w14:docId w14:val="3211873E"/>
  <w15:chartTrackingRefBased/>
  <w15:docId w15:val="{C07984C1-A22D-4D68-A176-A640FD4C7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1" w:defUIPriority="0" w:defSemiHidden="0" w:defUnhideWhenUsed="0" w:defQFormat="0" w:count="376">
    <w:lsdException w:name="Normal" w:locked="0" w:qFormat="1"/>
    <w:lsdException w:name="heading 1" w:locked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/>
    <w:lsdException w:name="footer" w:locked="0"/>
    <w:lsdException w:name="caption" w:semiHidden="1" w:unhideWhenUsed="1" w:qFormat="1"/>
    <w:lsdException w:name="Title" w:locked="0" w:qFormat="1"/>
    <w:lsdException w:name="Default Paragraph Font" w:locked="0"/>
    <w:lsdException w:name="Body Text" w:locked="0"/>
    <w:lsdException w:name="Subtitle" w:qFormat="1"/>
    <w:lsdException w:name="Date" w:locked="0"/>
    <w:lsdException w:name="Hyperlink" w:locked="0"/>
    <w:lsdException w:name="Strong" w:locked="0" w:qFormat="1"/>
    <w:lsdException w:name="Emphasis" w:locked="0" w:qFormat="1"/>
    <w:lsdException w:name="HTML Top of Form" w:locked="0"/>
    <w:lsdException w:name="HTML Bottom of Form" w:locked="0"/>
    <w:lsdException w:name="Normal (Web)" w:locked="0" w:uiPriority="99"/>
    <w:lsdException w:name="HTML Variable" w:semiHidden="1" w:unhideWhenUsed="1"/>
    <w:lsdException w:name="Normal Table" w:locked="0" w:semiHidden="1" w:unhideWhenUsed="1"/>
    <w:lsdException w:name="No List" w:locked="0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59"/>
    <w:lsdException w:name="Table Theme" w:semiHidden="1" w:unhideWhenUsed="1"/>
    <w:lsdException w:name="Placeholder Text" w:semiHidden="1" w:uiPriority="99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locked="0" w:uiPriority="34" w:qFormat="1"/>
    <w:lsdException w:name="Quote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qFormat/>
    <w:rsid w:val="00E3179B"/>
    <w:pPr>
      <w:spacing w:after="200" w:line="276" w:lineRule="auto"/>
    </w:pPr>
    <w:rPr>
      <w:rFonts w:ascii="Calibri" w:eastAsia="Calibri" w:hAnsi="Calibri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locked/>
    <w:rsid w:val="00A871B0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3">
    <w:name w:val="Style3"/>
    <w:basedOn w:val="Normal"/>
    <w:autoRedefine/>
    <w:locked/>
    <w:rsid w:val="009E1CD6"/>
  </w:style>
  <w:style w:type="paragraph" w:styleId="Header">
    <w:name w:val="header"/>
    <w:basedOn w:val="Normal"/>
    <w:link w:val="HeaderChar"/>
    <w:unhideWhenUsed/>
    <w:locked/>
    <w:rsid w:val="00E317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rsid w:val="00E3179B"/>
    <w:rPr>
      <w:rFonts w:ascii="Calibri" w:eastAsia="Calibri" w:hAnsi="Calibri"/>
      <w:sz w:val="22"/>
      <w:szCs w:val="22"/>
      <w:lang w:val="en-US" w:eastAsia="en-US" w:bidi="ar-SA"/>
    </w:rPr>
  </w:style>
  <w:style w:type="paragraph" w:styleId="Footer">
    <w:name w:val="footer"/>
    <w:basedOn w:val="Normal"/>
    <w:link w:val="FooterChar"/>
    <w:unhideWhenUsed/>
    <w:locked/>
    <w:rsid w:val="00E317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rsid w:val="00E3179B"/>
    <w:rPr>
      <w:rFonts w:ascii="Calibri" w:eastAsia="Calibri" w:hAnsi="Calibri"/>
      <w:sz w:val="22"/>
      <w:szCs w:val="22"/>
      <w:lang w:val="en-US" w:eastAsia="en-US" w:bidi="ar-SA"/>
    </w:rPr>
  </w:style>
  <w:style w:type="character" w:styleId="Hyperlink">
    <w:name w:val="Hyperlink"/>
    <w:unhideWhenUsed/>
    <w:locked/>
    <w:rsid w:val="00E3179B"/>
    <w:rPr>
      <w:color w:val="0000FF"/>
      <w:u w:val="single"/>
    </w:rPr>
  </w:style>
  <w:style w:type="table" w:styleId="TableGrid">
    <w:name w:val="Table Grid"/>
    <w:basedOn w:val="TableNormal"/>
    <w:uiPriority w:val="59"/>
    <w:locked/>
    <w:rsid w:val="00D97943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Strong">
    <w:name w:val="Strong"/>
    <w:qFormat/>
    <w:locked/>
    <w:rsid w:val="00A871B0"/>
    <w:rPr>
      <w:b/>
      <w:bCs/>
    </w:rPr>
  </w:style>
  <w:style w:type="character" w:customStyle="1" w:styleId="Heading1Char">
    <w:name w:val="Heading 1 Char"/>
    <w:link w:val="Heading1"/>
    <w:rsid w:val="00A871B0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Emphasis">
    <w:name w:val="Emphasis"/>
    <w:qFormat/>
    <w:locked/>
    <w:rsid w:val="00A871B0"/>
    <w:rPr>
      <w:i/>
      <w:iCs/>
    </w:rPr>
  </w:style>
  <w:style w:type="paragraph" w:styleId="Title">
    <w:name w:val="Title"/>
    <w:basedOn w:val="Normal"/>
    <w:next w:val="Normal"/>
    <w:link w:val="TitleChar"/>
    <w:qFormat/>
    <w:locked/>
    <w:rsid w:val="00A871B0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  <w:lang w:val="x-none" w:eastAsia="x-none"/>
    </w:rPr>
  </w:style>
  <w:style w:type="character" w:customStyle="1" w:styleId="TitleChar">
    <w:name w:val="Title Char"/>
    <w:link w:val="Title"/>
    <w:rsid w:val="00A871B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NoSpacing">
    <w:name w:val="No Spacing"/>
    <w:uiPriority w:val="1"/>
    <w:qFormat/>
    <w:locked/>
    <w:rsid w:val="00113E16"/>
    <w:rPr>
      <w:rFonts w:ascii="Calibri" w:eastAsia="Calibri" w:hAnsi="Calibri"/>
      <w:sz w:val="22"/>
      <w:szCs w:val="28"/>
      <w:lang w:bidi="bn-BD"/>
    </w:rPr>
  </w:style>
  <w:style w:type="paragraph" w:styleId="BodyText">
    <w:name w:val="Body Text"/>
    <w:basedOn w:val="Normal"/>
    <w:link w:val="BodyTextChar"/>
    <w:locked/>
    <w:rsid w:val="00A53012"/>
    <w:pPr>
      <w:spacing w:after="0" w:line="240" w:lineRule="auto"/>
    </w:pPr>
    <w:rPr>
      <w:rFonts w:ascii="Verdana" w:eastAsia="Times New Roman" w:hAnsi="Verdana"/>
      <w:sz w:val="24"/>
      <w:szCs w:val="20"/>
      <w:lang w:val="x-none" w:eastAsia="x-none"/>
    </w:rPr>
  </w:style>
  <w:style w:type="character" w:customStyle="1" w:styleId="BodyTextChar">
    <w:name w:val="Body Text Char"/>
    <w:link w:val="BodyText"/>
    <w:rsid w:val="00A53012"/>
    <w:rPr>
      <w:rFonts w:ascii="Verdana" w:hAnsi="Verdana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locked/>
    <w:rsid w:val="00A5301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lang w:val="x-none" w:eastAsia="x-none"/>
    </w:rPr>
  </w:style>
  <w:style w:type="character" w:customStyle="1" w:styleId="IntenseQuoteChar">
    <w:name w:val="Intense Quote Char"/>
    <w:link w:val="IntenseQuote"/>
    <w:uiPriority w:val="30"/>
    <w:rsid w:val="00A53012"/>
    <w:rPr>
      <w:rFonts w:ascii="Calibri" w:eastAsia="Calibri" w:hAnsi="Calibri"/>
      <w:b/>
      <w:bCs/>
      <w:i/>
      <w:iCs/>
      <w:color w:val="4F81BD"/>
      <w:sz w:val="22"/>
      <w:szCs w:val="22"/>
    </w:rPr>
  </w:style>
  <w:style w:type="paragraph" w:styleId="ListParagraph">
    <w:name w:val="List Paragraph"/>
    <w:basedOn w:val="Normal"/>
    <w:uiPriority w:val="34"/>
    <w:qFormat/>
    <w:locked/>
    <w:rsid w:val="00542AF9"/>
    <w:pPr>
      <w:ind w:left="720"/>
      <w:contextualSpacing/>
    </w:pPr>
  </w:style>
  <w:style w:type="paragraph" w:styleId="Date">
    <w:name w:val="Date"/>
    <w:basedOn w:val="Normal"/>
    <w:next w:val="Normal"/>
    <w:link w:val="DateChar"/>
    <w:locked/>
    <w:rsid w:val="00A65E7A"/>
  </w:style>
  <w:style w:type="character" w:customStyle="1" w:styleId="DateChar">
    <w:name w:val="Date Char"/>
    <w:link w:val="Date"/>
    <w:rsid w:val="00A65E7A"/>
    <w:rPr>
      <w:rFonts w:ascii="Calibri" w:eastAsia="Calibri" w:hAnsi="Calibri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locked/>
    <w:rsid w:val="00534D6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D745A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locked/>
    <w:rsid w:val="009F23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F238C"/>
    <w:rPr>
      <w:rFonts w:ascii="Segoe UI" w:eastAsia="Calibri" w:hAnsi="Segoe UI" w:cs="Segoe UI"/>
      <w:sz w:val="18"/>
      <w:szCs w:val="18"/>
    </w:rPr>
  </w:style>
  <w:style w:type="paragraph" w:customStyle="1" w:styleId="paragraph">
    <w:name w:val="paragraph"/>
    <w:basedOn w:val="Normal"/>
    <w:rsid w:val="00793CD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bo-CN"/>
    </w:rPr>
  </w:style>
  <w:style w:type="character" w:customStyle="1" w:styleId="normaltextrun">
    <w:name w:val="normaltextrun"/>
    <w:basedOn w:val="DefaultParagraphFont"/>
    <w:rsid w:val="00793CD3"/>
  </w:style>
  <w:style w:type="character" w:customStyle="1" w:styleId="eop">
    <w:name w:val="eop"/>
    <w:basedOn w:val="DefaultParagraphFont"/>
    <w:rsid w:val="00793CD3"/>
  </w:style>
  <w:style w:type="character" w:customStyle="1" w:styleId="spellingerror">
    <w:name w:val="spellingerror"/>
    <w:basedOn w:val="DefaultParagraphFont"/>
    <w:rsid w:val="00793CD3"/>
  </w:style>
  <w:style w:type="character" w:customStyle="1" w:styleId="contextualspellingandgrammarerror">
    <w:name w:val="contextualspellingandgrammarerror"/>
    <w:basedOn w:val="DefaultParagraphFont"/>
    <w:rsid w:val="00793C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748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8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1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4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0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1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5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7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0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25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31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1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1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6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90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7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7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3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8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65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1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mailto:Sonam_dendup@ricb.bt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ricb.bt" TargetMode="External"/><Relationship Id="rId1" Type="http://schemas.openxmlformats.org/officeDocument/2006/relationships/hyperlink" Target="mailto:contactus@ricb.b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136B36-EB93-48AD-B836-8B76585296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1</Pages>
  <Words>175</Words>
  <Characters>999</Characters>
  <Application>Microsoft Office Word</Application>
  <DocSecurity>8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Links>
    <vt:vector size="12" baseType="variant">
      <vt:variant>
        <vt:i4>6291513</vt:i4>
      </vt:variant>
      <vt:variant>
        <vt:i4>3</vt:i4>
      </vt:variant>
      <vt:variant>
        <vt:i4>0</vt:i4>
      </vt:variant>
      <vt:variant>
        <vt:i4>5</vt:i4>
      </vt:variant>
      <vt:variant>
        <vt:lpwstr>http://www.ricb.bt/</vt:lpwstr>
      </vt:variant>
      <vt:variant>
        <vt:lpwstr/>
      </vt:variant>
      <vt:variant>
        <vt:i4>4325486</vt:i4>
      </vt:variant>
      <vt:variant>
        <vt:i4>0</vt:i4>
      </vt:variant>
      <vt:variant>
        <vt:i4>0</vt:i4>
      </vt:variant>
      <vt:variant>
        <vt:i4>5</vt:i4>
      </vt:variant>
      <vt:variant>
        <vt:lpwstr>mailto:contactus@ricb.b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MR. TSHERING PHUNTSHO</cp:lastModifiedBy>
  <cp:revision>11</cp:revision>
  <cp:lastPrinted>2019-11-15T04:37:00Z</cp:lastPrinted>
  <dcterms:created xsi:type="dcterms:W3CDTF">2019-03-27T09:01:00Z</dcterms:created>
  <dcterms:modified xsi:type="dcterms:W3CDTF">2020-04-24T03:15:00Z</dcterms:modified>
</cp:coreProperties>
</file>